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7E4DE" w14:textId="77777777" w:rsidR="00FD5EA8" w:rsidRPr="00F56EF8" w:rsidRDefault="00340360" w:rsidP="00076B0E">
      <w:pPr>
        <w:spacing w:line="276" w:lineRule="auto"/>
        <w:ind w:firstLine="0"/>
        <w:jc w:val="center"/>
        <w:rPr>
          <w:rFonts w:ascii="Arial" w:hAnsi="Arial" w:cs="Arial"/>
          <w:b/>
          <w:sz w:val="28"/>
        </w:rPr>
      </w:pPr>
      <w:r w:rsidRPr="00340360">
        <w:rPr>
          <w:rFonts w:ascii="Arial" w:hAnsi="Arial" w:cs="Arial"/>
          <w:b/>
          <w:bCs/>
          <w:sz w:val="36"/>
          <w:szCs w:val="28"/>
        </w:rPr>
        <w:t>Coupling induction-depression by a decoupled magnon</w:t>
      </w:r>
    </w:p>
    <w:p w14:paraId="1FC3C66F" w14:textId="77777777" w:rsidR="003541C8" w:rsidRPr="00F56EF8" w:rsidRDefault="00340360" w:rsidP="00F61370">
      <w:pPr>
        <w:spacing w:after="360" w:line="240" w:lineRule="auto"/>
        <w:ind w:firstLine="0"/>
        <w:jc w:val="center"/>
        <w:rPr>
          <w:rFonts w:ascii="Arial" w:hAnsi="Arial" w:cs="Arial"/>
          <w:b/>
          <w:sz w:val="24"/>
          <w:vertAlign w:val="superscript"/>
        </w:rPr>
      </w:pPr>
      <w:r w:rsidRPr="00340360">
        <w:rPr>
          <w:rFonts w:ascii="Arial" w:hAnsi="Arial" w:cs="Arial"/>
          <w:b/>
          <w:sz w:val="24"/>
        </w:rPr>
        <w:t>Fizaan Khan</w:t>
      </w:r>
      <w:r>
        <w:rPr>
          <w:rFonts w:ascii="Arial" w:hAnsi="Arial" w:cs="Arial"/>
          <w:b/>
          <w:sz w:val="24"/>
        </w:rPr>
        <w:t xml:space="preserve">, Sachin Verma, </w:t>
      </w:r>
      <w:r w:rsidRPr="00F56EF8">
        <w:rPr>
          <w:rFonts w:ascii="Arial" w:hAnsi="Arial" w:cs="Arial"/>
          <w:b/>
          <w:sz w:val="24"/>
        </w:rPr>
        <w:t>Biswanath Bhoi</w:t>
      </w:r>
      <w:r>
        <w:rPr>
          <w:rFonts w:ascii="Arial" w:hAnsi="Arial" w:cs="Arial"/>
          <w:b/>
          <w:sz w:val="24"/>
          <w:vertAlign w:val="superscript"/>
        </w:rPr>
        <w:t xml:space="preserve"> </w:t>
      </w:r>
      <w:r>
        <w:rPr>
          <w:rFonts w:ascii="Arial" w:hAnsi="Arial" w:cs="Arial"/>
          <w:b/>
          <w:sz w:val="24"/>
        </w:rPr>
        <w:t xml:space="preserve">and </w:t>
      </w:r>
      <w:r w:rsidR="003541C8" w:rsidRPr="00F56EF8">
        <w:rPr>
          <w:rFonts w:ascii="Arial" w:hAnsi="Arial" w:cs="Arial"/>
          <w:b/>
          <w:sz w:val="24"/>
        </w:rPr>
        <w:t>Rajeev Singh</w:t>
      </w:r>
      <w:r w:rsidR="003541C8" w:rsidRPr="00F56EF8">
        <w:rPr>
          <w:rFonts w:ascii="Arial" w:hAnsi="Arial" w:cs="Arial"/>
          <w:b/>
          <w:sz w:val="24"/>
          <w:vertAlign w:val="superscript"/>
        </w:rPr>
        <w:t>a</w:t>
      </w:r>
    </w:p>
    <w:p w14:paraId="34A04320" w14:textId="77777777" w:rsidR="000D7F66" w:rsidRPr="002A73F8" w:rsidRDefault="00397A40" w:rsidP="002A73F8">
      <w:pPr>
        <w:snapToGrid w:val="0"/>
        <w:spacing w:after="120" w:line="276" w:lineRule="auto"/>
        <w:ind w:firstLine="0"/>
        <w:jc w:val="center"/>
        <w:rPr>
          <w:sz w:val="22"/>
        </w:rPr>
      </w:pPr>
      <w:r w:rsidRPr="002A73F8">
        <w:rPr>
          <w:sz w:val="22"/>
          <w:vertAlign w:val="superscript"/>
        </w:rPr>
        <w:t>1</w:t>
      </w:r>
      <w:r w:rsidR="000D7F66" w:rsidRPr="002A73F8">
        <w:rPr>
          <w:sz w:val="22"/>
        </w:rPr>
        <w:t>Nano-Magnetism and Quantum Technology Lab, Department of Physics, Indian Institute of</w:t>
      </w:r>
      <w:r w:rsidR="00F61370" w:rsidRPr="002A73F8">
        <w:rPr>
          <w:sz w:val="22"/>
        </w:rPr>
        <w:t xml:space="preserve"> </w:t>
      </w:r>
      <w:r w:rsidR="000D7F66" w:rsidRPr="002A73F8">
        <w:rPr>
          <w:sz w:val="22"/>
        </w:rPr>
        <w:t xml:space="preserve">Technology (Banaras Hindu University) Varanasi, </w:t>
      </w:r>
      <w:r w:rsidR="00F61370" w:rsidRPr="002A73F8">
        <w:rPr>
          <w:sz w:val="22"/>
        </w:rPr>
        <w:t>Uttar Pradesh</w:t>
      </w:r>
      <w:r w:rsidR="000D7F66" w:rsidRPr="002A73F8">
        <w:rPr>
          <w:sz w:val="22"/>
        </w:rPr>
        <w:t>- 221005, India</w:t>
      </w:r>
    </w:p>
    <w:p w14:paraId="033C0250" w14:textId="77777777" w:rsidR="00397A40" w:rsidRPr="002A73F8" w:rsidRDefault="00397A40" w:rsidP="00A95F6C">
      <w:pPr>
        <w:spacing w:after="0" w:line="480" w:lineRule="auto"/>
        <w:ind w:firstLine="0"/>
        <w:jc w:val="center"/>
        <w:rPr>
          <w:sz w:val="22"/>
        </w:rPr>
      </w:pPr>
    </w:p>
    <w:p w14:paraId="303168D1" w14:textId="77777777" w:rsidR="009F7DA2" w:rsidRDefault="006D1A80" w:rsidP="006D1A80">
      <w:pPr>
        <w:pStyle w:val="BodyText"/>
        <w:spacing w:after="120" w:line="480" w:lineRule="auto"/>
        <w:ind w:firstLine="0"/>
        <w:rPr>
          <w:szCs w:val="22"/>
        </w:rPr>
      </w:pPr>
      <w:r w:rsidRPr="006D1A80">
        <w:rPr>
          <w:szCs w:val="22"/>
        </w:rPr>
        <w:t xml:space="preserve">We investigate photon-mediated magnon–magnon coupling (MMC) between spatially separated Yttrium Iron Garnet (YIG) and Permalloy (Py) thin films integrated into a planar hexagonal ring resonator (HRR). Using CST Microwave Studio, we perform full-wave simulations that reveal clear signatures of MMC even in the absence of direct dipolar interaction between the magnetic films. Notably, the coupling strength between the HRR and the Py film increases with the thickness of the YIG film, despite a fixed Py film thickness—suggesting the presence of an indirect interaction channel mediated by </w:t>
      </w:r>
      <w:r w:rsidR="00212D4A">
        <w:rPr>
          <w:szCs w:val="22"/>
        </w:rPr>
        <w:t>HRR’s</w:t>
      </w:r>
      <w:r w:rsidRPr="006D1A80">
        <w:rPr>
          <w:szCs w:val="22"/>
        </w:rPr>
        <w:t xml:space="preserve"> photons. To support these findings, we present a theoretical model that accurately reproduces the simulated transmission spectra (S</w:t>
      </w:r>
      <w:r w:rsidRPr="00A87010">
        <w:rPr>
          <w:szCs w:val="22"/>
          <w:vertAlign w:val="subscript"/>
        </w:rPr>
        <w:t>21</w:t>
      </w:r>
      <w:r w:rsidRPr="006D1A80">
        <w:rPr>
          <w:szCs w:val="22"/>
        </w:rPr>
        <w:t xml:space="preserve">) and reveals a nontrivial interdependence between the individual coupling strengths of YIG and Py to the </w:t>
      </w:r>
      <w:r w:rsidR="006A1ACC">
        <w:rPr>
          <w:szCs w:val="22"/>
        </w:rPr>
        <w:t>HRR</w:t>
      </w:r>
      <w:r w:rsidRPr="006D1A80">
        <w:rPr>
          <w:szCs w:val="22"/>
        </w:rPr>
        <w:t>.</w:t>
      </w:r>
      <w:r>
        <w:rPr>
          <w:szCs w:val="22"/>
        </w:rPr>
        <w:t xml:space="preserve"> </w:t>
      </w:r>
      <w:r w:rsidR="00157A91" w:rsidRPr="00157A91">
        <w:rPr>
          <w:szCs w:val="22"/>
        </w:rPr>
        <w:t xml:space="preserve">These results underscore the importance of indirect interactions and potential crosstalk pathways in designing hybrid </w:t>
      </w:r>
      <w:proofErr w:type="spellStart"/>
      <w:r w:rsidR="00157A91" w:rsidRPr="00157A91">
        <w:rPr>
          <w:szCs w:val="22"/>
        </w:rPr>
        <w:t>magnonic</w:t>
      </w:r>
      <w:proofErr w:type="spellEnd"/>
      <w:r w:rsidR="00157A91" w:rsidRPr="00157A91">
        <w:rPr>
          <w:szCs w:val="22"/>
        </w:rPr>
        <w:t xml:space="preserve"> systems and scalable quantum architectures, while demonstrating the feasibility of cost-effective, planar configurations for experimental implementation.</w:t>
      </w:r>
      <w:r w:rsidRPr="006D1A80">
        <w:rPr>
          <w:szCs w:val="22"/>
        </w:rPr>
        <w:t xml:space="preserve"> These insights are valuable for advancing low-loss, coherent information transfer in hybrid quantum devices.</w:t>
      </w:r>
    </w:p>
    <w:p w14:paraId="728EE4C7" w14:textId="77777777" w:rsidR="00C41798" w:rsidRPr="002A73F8" w:rsidRDefault="00C41798" w:rsidP="00A74718">
      <w:pPr>
        <w:pStyle w:val="BodyText"/>
        <w:spacing w:after="120"/>
        <w:ind w:firstLine="0"/>
        <w:rPr>
          <w:b/>
          <w:sz w:val="22"/>
          <w:szCs w:val="22"/>
        </w:rPr>
      </w:pPr>
    </w:p>
    <w:p w14:paraId="6EEBA8BE" w14:textId="77777777" w:rsidR="003038A9" w:rsidRPr="002A73F8" w:rsidRDefault="003038A9" w:rsidP="00D32EDB">
      <w:pPr>
        <w:snapToGrid w:val="0"/>
        <w:spacing w:line="240" w:lineRule="auto"/>
        <w:ind w:firstLine="0"/>
        <w:rPr>
          <w:bCs/>
          <w:sz w:val="22"/>
          <w:szCs w:val="22"/>
        </w:rPr>
      </w:pPr>
      <w:r w:rsidRPr="002A73F8">
        <w:rPr>
          <w:b/>
          <w:i/>
          <w:sz w:val="22"/>
          <w:szCs w:val="22"/>
        </w:rPr>
        <w:t>Index Terms</w:t>
      </w:r>
      <w:r w:rsidRPr="002A73F8">
        <w:rPr>
          <w:b/>
          <w:sz w:val="22"/>
          <w:szCs w:val="22"/>
        </w:rPr>
        <w:t xml:space="preserve">: </w:t>
      </w:r>
      <w:r w:rsidR="00D55C63">
        <w:rPr>
          <w:sz w:val="22"/>
          <w:szCs w:val="22"/>
        </w:rPr>
        <w:t xml:space="preserve">Strontium Hexaferrite, </w:t>
      </w:r>
      <w:r w:rsidR="00D55C63">
        <w:rPr>
          <w:bCs/>
          <w:sz w:val="22"/>
          <w:szCs w:val="22"/>
        </w:rPr>
        <w:t>Micromagnetic Simulation</w:t>
      </w:r>
      <w:r w:rsidRPr="002A73F8">
        <w:rPr>
          <w:bCs/>
          <w:sz w:val="22"/>
          <w:szCs w:val="22"/>
        </w:rPr>
        <w:t xml:space="preserve">, </w:t>
      </w:r>
      <w:r w:rsidR="006A735C" w:rsidRPr="002A73F8">
        <w:rPr>
          <w:bCs/>
          <w:sz w:val="22"/>
          <w:szCs w:val="22"/>
        </w:rPr>
        <w:t>Sub-Terahertz</w:t>
      </w:r>
      <w:r w:rsidRPr="002A73F8">
        <w:rPr>
          <w:bCs/>
          <w:sz w:val="22"/>
          <w:szCs w:val="22"/>
        </w:rPr>
        <w:t xml:space="preserve"> application.</w:t>
      </w:r>
    </w:p>
    <w:p w14:paraId="61B56401" w14:textId="77777777" w:rsidR="009F7DA2" w:rsidRDefault="003038A9" w:rsidP="002A5288">
      <w:pPr>
        <w:snapToGrid w:val="0"/>
        <w:spacing w:after="0" w:line="240" w:lineRule="auto"/>
        <w:ind w:firstLine="0"/>
        <w:rPr>
          <w:b/>
          <w:sz w:val="28"/>
        </w:rPr>
      </w:pPr>
      <w:proofErr w:type="spellStart"/>
      <w:r w:rsidRPr="002A73F8">
        <w:rPr>
          <w:vertAlign w:val="superscript"/>
        </w:rPr>
        <w:t>a</w:t>
      </w:r>
      <w:r w:rsidRPr="002A73F8">
        <w:rPr>
          <w:sz w:val="22"/>
          <w:szCs w:val="22"/>
        </w:rPr>
        <w:t>Corresponding</w:t>
      </w:r>
      <w:proofErr w:type="spellEnd"/>
      <w:r w:rsidRPr="002A73F8">
        <w:rPr>
          <w:sz w:val="22"/>
          <w:szCs w:val="22"/>
        </w:rPr>
        <w:t xml:space="preserve"> author E-mail: </w:t>
      </w:r>
      <w:hyperlink r:id="rId6" w:history="1">
        <w:r w:rsidR="002A5288" w:rsidRPr="0069487C">
          <w:rPr>
            <w:rStyle w:val="Hyperlink"/>
          </w:rPr>
          <w:t>rajeevs.phy@itbhu.ac.in</w:t>
        </w:r>
      </w:hyperlink>
      <w:r w:rsidR="002A5288">
        <w:t xml:space="preserve"> </w:t>
      </w:r>
      <w:r w:rsidR="009F7DA2">
        <w:rPr>
          <w:b/>
          <w:sz w:val="28"/>
        </w:rPr>
        <w:br w:type="page"/>
      </w:r>
    </w:p>
    <w:p w14:paraId="06CA5242" w14:textId="77777777" w:rsidR="003541C8" w:rsidRPr="00F56EF8" w:rsidRDefault="003541C8" w:rsidP="003D47A9">
      <w:pPr>
        <w:snapToGrid w:val="0"/>
        <w:spacing w:before="240"/>
        <w:ind w:firstLine="0"/>
        <w:rPr>
          <w:b/>
          <w:sz w:val="28"/>
        </w:rPr>
      </w:pPr>
      <w:r w:rsidRPr="00F56EF8">
        <w:rPr>
          <w:b/>
          <w:sz w:val="28"/>
        </w:rPr>
        <w:lastRenderedPageBreak/>
        <w:t>Introduction</w:t>
      </w:r>
    </w:p>
    <w:p w14:paraId="1AC263ED" w14:textId="77777777" w:rsidR="00DB7B53" w:rsidRPr="00822F49" w:rsidRDefault="00DB7B53" w:rsidP="00DB7B53">
      <w:pPr>
        <w:pStyle w:val="BodyText"/>
        <w:spacing w:line="480" w:lineRule="auto"/>
        <w:rPr>
          <w:color w:val="000000" w:themeColor="text1"/>
          <w:lang w:eastAsia="zh-CN"/>
        </w:rPr>
      </w:pPr>
      <w:r w:rsidRPr="00822F49">
        <w:rPr>
          <w:color w:val="000000" w:themeColor="text1"/>
          <w:lang w:eastAsia="zh-CN"/>
        </w:rPr>
        <w:t xml:space="preserve">The advancement of hybrid quantum systems that integrate </w:t>
      </w:r>
      <w:proofErr w:type="spellStart"/>
      <w:r w:rsidRPr="00822F49">
        <w:rPr>
          <w:color w:val="000000" w:themeColor="text1"/>
          <w:lang w:eastAsia="zh-CN"/>
        </w:rPr>
        <w:t>magnonic</w:t>
      </w:r>
      <w:proofErr w:type="spellEnd"/>
      <w:r w:rsidRPr="00822F49">
        <w:rPr>
          <w:color w:val="000000" w:themeColor="text1"/>
          <w:lang w:eastAsia="zh-CN"/>
        </w:rPr>
        <w:t xml:space="preserve"> and photonic components </w:t>
      </w:r>
      <w:r w:rsidR="00A03F7C" w:rsidRPr="00822F49">
        <w:rPr>
          <w:color w:val="000000" w:themeColor="text1"/>
          <w:lang w:eastAsia="zh-CN"/>
        </w:rPr>
        <w:t xml:space="preserve">has emerged as a critical frontier in </w:t>
      </w:r>
      <w:r w:rsidRPr="00822F49">
        <w:rPr>
          <w:color w:val="000000" w:themeColor="text1"/>
          <w:lang w:eastAsia="zh-CN"/>
        </w:rPr>
        <w:t>the pursuit of scalable quantum information processing and next-generation microwave technologies [1, 2]. In such systems, magnons—the quanta of spin waves—interact coherently with microwave photons, enabling unique functionalities such as tunable coupling</w:t>
      </w:r>
      <w:r w:rsidR="000B4EC2" w:rsidRPr="00822F49">
        <w:rPr>
          <w:color w:val="000000" w:themeColor="text1"/>
          <w:lang w:eastAsia="zh-CN"/>
        </w:rPr>
        <w:t xml:space="preserve"> [----]</w:t>
      </w:r>
      <w:r w:rsidRPr="00822F49">
        <w:rPr>
          <w:color w:val="000000" w:themeColor="text1"/>
          <w:lang w:eastAsia="zh-CN"/>
        </w:rPr>
        <w:t>, non-reciprocity</w:t>
      </w:r>
      <w:r w:rsidR="000B4EC2" w:rsidRPr="00822F49">
        <w:rPr>
          <w:color w:val="000000" w:themeColor="text1"/>
          <w:lang w:eastAsia="zh-CN"/>
        </w:rPr>
        <w:t xml:space="preserve"> [----]</w:t>
      </w:r>
      <w:r w:rsidRPr="00822F49">
        <w:rPr>
          <w:color w:val="000000" w:themeColor="text1"/>
          <w:lang w:eastAsia="zh-CN"/>
        </w:rPr>
        <w:t>, and quantum transduction</w:t>
      </w:r>
      <w:r w:rsidR="000B4EC2" w:rsidRPr="00822F49">
        <w:rPr>
          <w:color w:val="000000" w:themeColor="text1"/>
          <w:lang w:eastAsia="zh-CN"/>
        </w:rPr>
        <w:t xml:space="preserve"> [---]</w:t>
      </w:r>
      <w:r w:rsidRPr="00822F49">
        <w:rPr>
          <w:color w:val="000000" w:themeColor="text1"/>
          <w:lang w:eastAsia="zh-CN"/>
        </w:rPr>
        <w:t xml:space="preserve">. As these device architectures continue to scale down toward nanoscale dimensions [3, 4], the complexity of electromagnetic interactions increases, particularly due to the emergence of indirect or unintended couplings between spatially separated components. These couplings are often mediated by shared photonic modes or circuit environments and can lead to both detrimental crosstalk and potentially useful long-range interactions [5, 6]. Understanding and controlling these mediated interactions is therefore essential for the design of robust, coherent, and scalable hybrid quantum </w:t>
      </w:r>
      <w:r w:rsidR="00510BC0" w:rsidRPr="00822F49">
        <w:rPr>
          <w:color w:val="000000" w:themeColor="text1"/>
          <w:lang w:eastAsia="zh-CN"/>
        </w:rPr>
        <w:t>devices</w:t>
      </w:r>
      <w:r w:rsidRPr="00822F49">
        <w:rPr>
          <w:color w:val="000000" w:themeColor="text1"/>
          <w:lang w:eastAsia="zh-CN"/>
        </w:rPr>
        <w:t>.</w:t>
      </w:r>
    </w:p>
    <w:p w14:paraId="2E804C8C" w14:textId="77777777" w:rsidR="00DC4E98" w:rsidRPr="00822F49" w:rsidRDefault="0008599E" w:rsidP="00A414C3">
      <w:pPr>
        <w:pStyle w:val="BodyText"/>
        <w:spacing w:line="480" w:lineRule="auto"/>
        <w:rPr>
          <w:color w:val="000000" w:themeColor="text1"/>
          <w:lang w:eastAsia="zh-CN"/>
        </w:rPr>
      </w:pPr>
      <w:r w:rsidRPr="00822F49">
        <w:rPr>
          <w:color w:val="000000" w:themeColor="text1"/>
          <w:lang w:eastAsia="zh-CN"/>
        </w:rPr>
        <w:t xml:space="preserve">Material choice plays a crucial role in determining coherence, coupling strength, and scalability in hybrid quantum systems. Yttrium Iron Garnet (YIG), with its low damping and long spin-wave coherence, </w:t>
      </w:r>
      <w:r w:rsidR="00E539BC" w:rsidRPr="00822F49">
        <w:rPr>
          <w:color w:val="000000" w:themeColor="text1"/>
          <w:lang w:eastAsia="zh-CN"/>
        </w:rPr>
        <w:t>has emerged as</w:t>
      </w:r>
      <w:r w:rsidRPr="00822F49">
        <w:rPr>
          <w:color w:val="000000" w:themeColor="text1"/>
          <w:lang w:eastAsia="zh-CN"/>
        </w:rPr>
        <w:t xml:space="preserve"> leading candidate for </w:t>
      </w:r>
      <w:proofErr w:type="spellStart"/>
      <w:r w:rsidR="00E539BC" w:rsidRPr="00822F49">
        <w:rPr>
          <w:color w:val="000000" w:themeColor="text1"/>
          <w:lang w:eastAsia="zh-CN"/>
        </w:rPr>
        <w:t>magnonic</w:t>
      </w:r>
      <w:proofErr w:type="spellEnd"/>
      <w:r w:rsidR="00E539BC" w:rsidRPr="00822F49">
        <w:rPr>
          <w:color w:val="000000" w:themeColor="text1"/>
          <w:lang w:eastAsia="zh-CN"/>
        </w:rPr>
        <w:t xml:space="preserve"> quantum circuits </w:t>
      </w:r>
      <w:r w:rsidRPr="00822F49">
        <w:rPr>
          <w:color w:val="000000" w:themeColor="text1"/>
          <w:lang w:eastAsia="zh-CN"/>
        </w:rPr>
        <w:t xml:space="preserve">[1, 2, 7, 8]. It enables strong and </w:t>
      </w:r>
      <w:proofErr w:type="spellStart"/>
      <w:r w:rsidRPr="00822F49">
        <w:rPr>
          <w:color w:val="000000" w:themeColor="text1"/>
          <w:lang w:eastAsia="zh-CN"/>
        </w:rPr>
        <w:t>ultrastrong</w:t>
      </w:r>
      <w:proofErr w:type="spellEnd"/>
      <w:r w:rsidRPr="00822F49">
        <w:rPr>
          <w:color w:val="000000" w:themeColor="text1"/>
          <w:lang w:eastAsia="zh-CN"/>
        </w:rPr>
        <w:t xml:space="preserve"> photon</w:t>
      </w:r>
      <w:r w:rsidR="002C40E8" w:rsidRPr="00822F49">
        <w:rPr>
          <w:color w:val="000000" w:themeColor="text1"/>
          <w:lang w:eastAsia="zh-CN"/>
        </w:rPr>
        <w:t xml:space="preserve">-magnon </w:t>
      </w:r>
      <w:r w:rsidRPr="00822F49">
        <w:rPr>
          <w:color w:val="000000" w:themeColor="text1"/>
          <w:lang w:eastAsia="zh-CN"/>
        </w:rPr>
        <w:t>coupling</w:t>
      </w:r>
      <w:r w:rsidR="002C40E8" w:rsidRPr="00822F49">
        <w:rPr>
          <w:color w:val="000000" w:themeColor="text1"/>
          <w:lang w:eastAsia="zh-CN"/>
        </w:rPr>
        <w:t xml:space="preserve"> (PMC)</w:t>
      </w:r>
      <w:r w:rsidRPr="00822F49">
        <w:rPr>
          <w:color w:val="000000" w:themeColor="text1"/>
          <w:lang w:eastAsia="zh-CN"/>
        </w:rPr>
        <w:t xml:space="preserve"> in planar superconducting resonators, with recent studies showing coupling-to-frequency ratios &gt;</w:t>
      </w:r>
      <w:r w:rsidR="00637CE9">
        <w:rPr>
          <w:color w:val="000000" w:themeColor="text1"/>
          <w:lang w:eastAsia="zh-CN"/>
        </w:rPr>
        <w:t xml:space="preserve"> </w:t>
      </w:r>
      <w:r w:rsidRPr="00822F49">
        <w:rPr>
          <w:color w:val="000000" w:themeColor="text1"/>
          <w:lang w:eastAsia="zh-CN"/>
        </w:rPr>
        <w:t xml:space="preserve">0.2 [8]. Similarly, </w:t>
      </w:r>
      <w:r w:rsidR="00DC4E98" w:rsidRPr="00822F49">
        <w:rPr>
          <w:color w:val="000000" w:themeColor="text1"/>
          <w:lang w:eastAsia="zh-CN"/>
        </w:rPr>
        <w:t>Likewise, lithographically patterned organic ferrimagnets have demonstrated cooperativity values exceeding 10</w:t>
      </w:r>
      <w:r w:rsidR="00DC4E98" w:rsidRPr="00822F49">
        <w:rPr>
          <w:color w:val="000000" w:themeColor="text1"/>
          <w:vertAlign w:val="superscript"/>
          <w:lang w:eastAsia="zh-CN"/>
        </w:rPr>
        <w:t>3</w:t>
      </w:r>
      <w:r w:rsidR="00DC4E98" w:rsidRPr="00822F49">
        <w:rPr>
          <w:color w:val="000000" w:themeColor="text1"/>
          <w:lang w:eastAsia="zh-CN"/>
        </w:rPr>
        <w:t xml:space="preserve"> at cryogenic temperatures, paving the way for their integration with superconducting qubit platforms and enabling circuit quantum electrodynamics (</w:t>
      </w:r>
      <w:proofErr w:type="spellStart"/>
      <w:r w:rsidR="00DC4E98" w:rsidRPr="00822F49">
        <w:rPr>
          <w:color w:val="000000" w:themeColor="text1"/>
          <w:lang w:eastAsia="zh-CN"/>
        </w:rPr>
        <w:t>cQED</w:t>
      </w:r>
      <w:proofErr w:type="spellEnd"/>
      <w:r w:rsidR="00DC4E98" w:rsidRPr="00822F49">
        <w:rPr>
          <w:color w:val="000000" w:themeColor="text1"/>
          <w:lang w:eastAsia="zh-CN"/>
        </w:rPr>
        <w:t>) functionalities within magnon-based architectures</w:t>
      </w:r>
      <w:r w:rsidRPr="00822F49">
        <w:rPr>
          <w:color w:val="000000" w:themeColor="text1"/>
          <w:lang w:eastAsia="zh-CN"/>
        </w:rPr>
        <w:t xml:space="preserve"> [5]. </w:t>
      </w:r>
      <w:r w:rsidR="00DC4E98" w:rsidRPr="00822F49">
        <w:rPr>
          <w:color w:val="000000" w:themeColor="text1"/>
          <w:lang w:eastAsia="zh-CN"/>
        </w:rPr>
        <w:t>These advances highlight the growing maturity of hybrid PMC systems and</w:t>
      </w:r>
      <w:r w:rsidR="00A414C3" w:rsidRPr="00822F49">
        <w:rPr>
          <w:color w:val="000000" w:themeColor="text1"/>
          <w:lang w:eastAsia="zh-CN"/>
        </w:rPr>
        <w:t xml:space="preserve"> underscore the need for deeper exploration </w:t>
      </w:r>
      <w:r w:rsidR="00DC4E98" w:rsidRPr="00822F49">
        <w:rPr>
          <w:color w:val="000000" w:themeColor="text1"/>
          <w:lang w:eastAsia="zh-CN"/>
        </w:rPr>
        <w:t xml:space="preserve">into their </w:t>
      </w:r>
      <w:r w:rsidR="00DC4E98" w:rsidRPr="00822F49">
        <w:rPr>
          <w:color w:val="000000" w:themeColor="text1"/>
          <w:lang w:eastAsia="zh-CN"/>
        </w:rPr>
        <w:lastRenderedPageBreak/>
        <w:t>nontrivial coupling dynamics—particularly those arising from indirect, photon-mediated interactions between spatially separated magnetic elements</w:t>
      </w:r>
    </w:p>
    <w:p w14:paraId="0B055B59" w14:textId="77777777" w:rsidR="00407E4B" w:rsidRPr="00822F49" w:rsidRDefault="00407E4B" w:rsidP="007F23AF">
      <w:pPr>
        <w:pStyle w:val="BodyText"/>
        <w:spacing w:line="480" w:lineRule="auto"/>
        <w:rPr>
          <w:color w:val="000000" w:themeColor="text1"/>
          <w:lang w:eastAsia="zh-CN"/>
        </w:rPr>
      </w:pPr>
      <w:r w:rsidRPr="00822F49">
        <w:rPr>
          <w:color w:val="000000" w:themeColor="text1"/>
          <w:lang w:eastAsia="zh-CN"/>
        </w:rPr>
        <w:t>While the Dicke model provides a foundational framework for describing magnon–photon coupling in single-mode systems, it falls short in capturing the complex dynamics of multimode or heterogeneous magnetic systems [9, 10]. Unresolved theoretical and experimental challenges persist—particularly in understanding mediated coupling, the dependence of interaction strength on spin density and spatial configuration, and the role of decoherence in nonlocal systems. Notably, Hyde et al. observed that certain indirectly coupled modes can surpass their directly coupled counterparts in transmission amplitude [11], highlighting the need to reassess the conventional assumptions surrounding circuit isolation and crosstalk. As previous work suggests that cavity photons can act as effective mediators for long-distance coupling in hybrid architectures [12], we investigate this phenomenon using a hexagonal ring resonator (HRR) as the coupling platform.</w:t>
      </w:r>
      <w:r w:rsidR="00493784" w:rsidRPr="00822F49">
        <w:rPr>
          <w:color w:val="000000" w:themeColor="text1"/>
          <w:lang w:eastAsia="zh-CN"/>
        </w:rPr>
        <w:t xml:space="preserve"> The HRR provides a planar, symmetric platform well-suited for probing such mediated interactions and exploring their impact on the coherent dynamics of spatially separated magnetic elements.</w:t>
      </w:r>
    </w:p>
    <w:p w14:paraId="678E198E" w14:textId="77777777" w:rsidR="00267D0F" w:rsidRPr="00822F49" w:rsidRDefault="00B554F8" w:rsidP="00B554F8">
      <w:pPr>
        <w:pStyle w:val="BodyText"/>
        <w:spacing w:line="480" w:lineRule="auto"/>
        <w:rPr>
          <w:color w:val="000000" w:themeColor="text1"/>
          <w:lang w:eastAsia="zh-CN"/>
        </w:rPr>
      </w:pPr>
      <w:r w:rsidRPr="00822F49">
        <w:rPr>
          <w:color w:val="000000" w:themeColor="text1"/>
          <w:lang w:eastAsia="zh-CN"/>
        </w:rPr>
        <w:t>This study demonstrates that photon-mediated interactions between a YIG film and a spatially separated Permalloy (</w:t>
      </w:r>
      <w:proofErr w:type="spellStart"/>
      <w:r w:rsidRPr="00822F49">
        <w:rPr>
          <w:color w:val="000000" w:themeColor="text1"/>
          <w:lang w:eastAsia="zh-CN"/>
        </w:rPr>
        <w:t>NiFe</w:t>
      </w:r>
      <w:proofErr w:type="spellEnd"/>
      <w:r w:rsidRPr="00822F49">
        <w:rPr>
          <w:color w:val="000000" w:themeColor="text1"/>
          <w:lang w:eastAsia="zh-CN"/>
        </w:rPr>
        <w:t xml:space="preserve">) film, integrated via a hexagonal ring resonator (HRR), can give rise to measurable </w:t>
      </w:r>
      <w:r w:rsidR="00BE3757" w:rsidRPr="00822F49">
        <w:rPr>
          <w:color w:val="000000" w:themeColor="text1"/>
          <w:lang w:eastAsia="zh-CN"/>
        </w:rPr>
        <w:t>MMC</w:t>
      </w:r>
      <w:r w:rsidRPr="00822F49">
        <w:rPr>
          <w:color w:val="000000" w:themeColor="text1"/>
          <w:lang w:eastAsia="zh-CN"/>
        </w:rPr>
        <w:t>, even in the absence of significant direct dipolar overlap. The observed coupling arises from the nonlocal electromagnetic modes of the HRR, which effectively bridge the two magnetic films. Importantly, the coupling strength is found to depend sensitively on the spatial configuration and electromagnetic response of circuit elements that are otherwise considered independent.</w:t>
      </w:r>
      <w:r w:rsidR="00901733" w:rsidRPr="00822F49">
        <w:rPr>
          <w:color w:val="000000" w:themeColor="text1"/>
          <w:lang w:eastAsia="zh-CN"/>
        </w:rPr>
        <w:t xml:space="preserve"> </w:t>
      </w:r>
      <w:r w:rsidRPr="00822F49">
        <w:rPr>
          <w:color w:val="000000" w:themeColor="text1"/>
          <w:lang w:eastAsia="zh-CN"/>
        </w:rPr>
        <w:t xml:space="preserve">Notably, this mediated interaction persists even when the individual </w:t>
      </w:r>
      <w:r w:rsidR="00030C1B" w:rsidRPr="00822F49">
        <w:rPr>
          <w:color w:val="000000" w:themeColor="text1"/>
          <w:lang w:eastAsia="zh-CN"/>
        </w:rPr>
        <w:t>PMC</w:t>
      </w:r>
      <w:r w:rsidRPr="00822F49">
        <w:rPr>
          <w:color w:val="000000" w:themeColor="text1"/>
          <w:lang w:eastAsia="zh-CN"/>
        </w:rPr>
        <w:t xml:space="preserve"> lie well below the </w:t>
      </w:r>
      <w:proofErr w:type="spellStart"/>
      <w:r w:rsidRPr="00822F49">
        <w:rPr>
          <w:color w:val="000000" w:themeColor="text1"/>
          <w:lang w:eastAsia="zh-CN"/>
        </w:rPr>
        <w:t>ultrastrong</w:t>
      </w:r>
      <w:proofErr w:type="spellEnd"/>
      <w:r w:rsidRPr="00822F49">
        <w:rPr>
          <w:color w:val="000000" w:themeColor="text1"/>
          <w:lang w:eastAsia="zh-CN"/>
        </w:rPr>
        <w:t xml:space="preserve"> coupling threshold, emphasizing the relevance of indirect pathways </w:t>
      </w:r>
      <w:r w:rsidRPr="00822F49">
        <w:rPr>
          <w:color w:val="000000" w:themeColor="text1"/>
          <w:lang w:eastAsia="zh-CN"/>
        </w:rPr>
        <w:lastRenderedPageBreak/>
        <w:t xml:space="preserve">in the overall system dynamics. These results suggest that conventional approaches to suppressing crosstalk in </w:t>
      </w:r>
      <w:proofErr w:type="spellStart"/>
      <w:r w:rsidRPr="00822F49">
        <w:rPr>
          <w:color w:val="000000" w:themeColor="text1"/>
          <w:lang w:eastAsia="zh-CN"/>
        </w:rPr>
        <w:t>magnonic</w:t>
      </w:r>
      <w:proofErr w:type="spellEnd"/>
      <w:r w:rsidRPr="00822F49">
        <w:rPr>
          <w:color w:val="000000" w:themeColor="text1"/>
          <w:lang w:eastAsia="zh-CN"/>
        </w:rPr>
        <w:t xml:space="preserve"> integrated circuits may need to be revised to account for long-range electromagnetic interactions.</w:t>
      </w:r>
      <w:r w:rsidR="00901733" w:rsidRPr="00822F49">
        <w:rPr>
          <w:color w:val="000000" w:themeColor="text1"/>
          <w:lang w:eastAsia="zh-CN"/>
        </w:rPr>
        <w:t xml:space="preserve"> </w:t>
      </w:r>
      <w:r w:rsidRPr="00822F49">
        <w:rPr>
          <w:color w:val="000000" w:themeColor="text1"/>
          <w:lang w:eastAsia="zh-CN"/>
        </w:rPr>
        <w:t xml:space="preserve">To model the system, we employ input–output theory [15, 16] instead of the conventional Schrieffer–Wolff transformation [13, 14], allowing us to extract the transmission parameter </w:t>
      </w:r>
      <w:r w:rsidRPr="00822F49">
        <w:rPr>
          <w:rFonts w:ascii="Cambria Math" w:hAnsi="Cambria Math" w:cs="Cambria Math"/>
          <w:color w:val="000000" w:themeColor="text1"/>
          <w:lang w:eastAsia="zh-CN"/>
        </w:rPr>
        <w:t>𝑆</w:t>
      </w:r>
      <w:r w:rsidRPr="00822F49">
        <w:rPr>
          <w:color w:val="000000" w:themeColor="text1"/>
          <w:vertAlign w:val="subscript"/>
          <w:lang w:eastAsia="zh-CN"/>
        </w:rPr>
        <w:t>21</w:t>
      </w:r>
      <w:r w:rsidR="00901733" w:rsidRPr="00822F49">
        <w:rPr>
          <w:color w:val="000000" w:themeColor="text1"/>
          <w:lang w:eastAsia="zh-CN"/>
        </w:rPr>
        <w:t xml:space="preserve"> </w:t>
      </w:r>
      <w:r w:rsidRPr="00822F49">
        <w:rPr>
          <w:color w:val="000000" w:themeColor="text1"/>
          <w:lang w:eastAsia="zh-CN"/>
        </w:rPr>
        <w:t>and directly compare theoretical predictions with simulation data. The design is intentionally simple and scalable: implemented on a millimeter scale, operable at room temperature. Despite its simplicity, the platform captures essential features of cavity quantum electrodynamics (</w:t>
      </w:r>
      <w:proofErr w:type="spellStart"/>
      <w:r w:rsidRPr="00822F49">
        <w:rPr>
          <w:color w:val="000000" w:themeColor="text1"/>
          <w:lang w:eastAsia="zh-CN"/>
        </w:rPr>
        <w:t>cQED</w:t>
      </w:r>
      <w:proofErr w:type="spellEnd"/>
      <w:r w:rsidRPr="00822F49">
        <w:rPr>
          <w:color w:val="000000" w:themeColor="text1"/>
          <w:lang w:eastAsia="zh-CN"/>
        </w:rPr>
        <w:t>) and offers a promising testbed for investigating mediated coupling in accessible, low-cost quantum device architectures.</w:t>
      </w:r>
    </w:p>
    <w:p w14:paraId="51774D94" w14:textId="77777777" w:rsidR="00F97F3D" w:rsidRPr="00E22A5F" w:rsidRDefault="00342A68" w:rsidP="00F97F3D">
      <w:pPr>
        <w:pStyle w:val="BodyText"/>
        <w:spacing w:line="480" w:lineRule="auto"/>
        <w:ind w:firstLine="0"/>
        <w:rPr>
          <w:b/>
          <w:sz w:val="28"/>
          <w:szCs w:val="28"/>
        </w:rPr>
      </w:pPr>
      <w:r w:rsidRPr="00E22A5F">
        <w:rPr>
          <w:b/>
          <w:sz w:val="28"/>
          <w:szCs w:val="28"/>
        </w:rPr>
        <w:t xml:space="preserve">Design and Numerical Modeling of the Hybrid </w:t>
      </w:r>
      <w:r w:rsidR="00F35493" w:rsidRPr="00E22A5F">
        <w:rPr>
          <w:b/>
          <w:sz w:val="28"/>
          <w:szCs w:val="28"/>
        </w:rPr>
        <w:t>Photon-</w:t>
      </w:r>
      <w:r w:rsidRPr="00E22A5F">
        <w:rPr>
          <w:b/>
          <w:sz w:val="28"/>
          <w:szCs w:val="28"/>
        </w:rPr>
        <w:t>Magnon</w:t>
      </w:r>
      <w:r w:rsidR="00F35493" w:rsidRPr="00E22A5F">
        <w:rPr>
          <w:b/>
          <w:sz w:val="28"/>
          <w:szCs w:val="28"/>
        </w:rPr>
        <w:t xml:space="preserve"> </w:t>
      </w:r>
      <w:r w:rsidRPr="00E22A5F">
        <w:rPr>
          <w:b/>
          <w:sz w:val="28"/>
          <w:szCs w:val="28"/>
        </w:rPr>
        <w:t>System</w:t>
      </w:r>
    </w:p>
    <w:p w14:paraId="68E7FD4E" w14:textId="77777777" w:rsidR="007D0F1D" w:rsidRDefault="00740F0E" w:rsidP="007D0F1D">
      <w:pPr>
        <w:pStyle w:val="BodyText"/>
        <w:spacing w:line="480" w:lineRule="auto"/>
      </w:pPr>
      <w:r w:rsidRPr="00236109">
        <w:t xml:space="preserve">In designing hybrid systems, it is essential to account for the various forms of hybridization and their collective influence on the system’s dynamics. To explore these effects, we investigate </w:t>
      </w:r>
      <w:proofErr w:type="spellStart"/>
      <w:r w:rsidRPr="00236109">
        <w:t>magnonic</w:t>
      </w:r>
      <w:proofErr w:type="spellEnd"/>
      <w:r w:rsidRPr="00236109">
        <w:t xml:space="preserve"> interactions in a configuration specifically chosen to minimize direct dipolar coupling, allowing us to isolate and analyze interaction pathways mediated indirectly through a common bosonic mode</w:t>
      </w:r>
      <w:r w:rsidR="00895D0A" w:rsidRPr="00236109">
        <w:t xml:space="preserve"> i.e. </w:t>
      </w:r>
      <w:r w:rsidRPr="005B2653">
        <w:t>photons.</w:t>
      </w:r>
      <w:r w:rsidR="005B2653" w:rsidRPr="005B2653">
        <w:t xml:space="preserve"> </w:t>
      </w:r>
      <w:r w:rsidR="00F24D88" w:rsidRPr="005B2653">
        <w:t xml:space="preserve">The simulated hybrid system features HRR placed in close proximity to a microstrip line and integrated with two magnetic films—YIG and Py—mounted on opposite arms of the HRR within a planar geometry, as illustrated in </w:t>
      </w:r>
      <w:r w:rsidR="00F24D88" w:rsidRPr="00DF30A9">
        <w:t>Figure 1.</w:t>
      </w:r>
      <w:r w:rsidR="00DF30A9" w:rsidRPr="00DF30A9">
        <w:t xml:space="preserve"> </w:t>
      </w:r>
      <w:r w:rsidR="00A779E1" w:rsidRPr="00DF30A9">
        <w:t>When a microwave current propagates along the x-axis through the feeding line, it produces a transverse microwave magnetic field that excites the HRR</w:t>
      </w:r>
      <w:r w:rsidR="00CF43E6">
        <w:t xml:space="preserve"> </w:t>
      </w:r>
      <w:r w:rsidR="00CF43E6" w:rsidRPr="002E5A97">
        <w:t>(depicted in dark yellow)</w:t>
      </w:r>
      <w:r w:rsidR="00A779E1" w:rsidRPr="00DF30A9">
        <w:t xml:space="preserve">, which functions as a parallel LC circuit exhibiting quasi-static resonance. This resonant field, in turn, interacts with the magnetic films </w:t>
      </w:r>
      <w:r w:rsidR="00CF43E6" w:rsidRPr="002E5A97">
        <w:t xml:space="preserve">YIG (green) and Py (silver) </w:t>
      </w:r>
      <w:r w:rsidR="00A779E1" w:rsidRPr="00DF30A9">
        <w:t>integrated into the HRR inducing their respective magnon modes and enabling the probing of respective photon–magnon coupling dynamics.</w:t>
      </w:r>
      <w:r w:rsidR="009726BC" w:rsidRPr="00DF30A9">
        <w:t xml:space="preserve"> </w:t>
      </w:r>
      <w:r w:rsidR="006C252A" w:rsidRPr="006C252A">
        <w:t xml:space="preserve">The full-wave </w:t>
      </w:r>
      <w:r w:rsidR="006C252A" w:rsidRPr="006C252A">
        <w:lastRenderedPageBreak/>
        <w:t>electromagnetic solver CST Microwave Studio was employed to simulate individual hybrid configurations</w:t>
      </w:r>
      <w:r w:rsidR="00E16802">
        <w:t xml:space="preserve"> </w:t>
      </w:r>
      <w:r w:rsidR="006C252A" w:rsidRPr="006C252A">
        <w:t>HRR–Py, HRR–YIG</w:t>
      </w:r>
      <w:r w:rsidR="006C252A">
        <w:t xml:space="preserve"> </w:t>
      </w:r>
      <w:r w:rsidR="006C252A" w:rsidRPr="006C252A">
        <w:t>as well as the combined hybrid system</w:t>
      </w:r>
      <w:r w:rsidR="009C204F">
        <w:t xml:space="preserve"> </w:t>
      </w:r>
      <w:r w:rsidR="006C252A" w:rsidRPr="006C252A">
        <w:t>HRR–YIG–Py.</w:t>
      </w:r>
      <w:r w:rsidR="000D52C1">
        <w:t xml:space="preserve"> </w:t>
      </w:r>
      <w:r w:rsidR="00926377">
        <w:t xml:space="preserve">The </w:t>
      </w:r>
      <w:r w:rsidR="00A779E1" w:rsidRPr="00DF30A9">
        <w:t>simulations employed standard material parameters for the magnetic films: for YIG (and similarly for Py, unless otherwise noted), the gyromagnetic ratio was set to γ = 1.76 × 10⁷ rad/</w:t>
      </w:r>
      <w:proofErr w:type="spellStart"/>
      <w:r w:rsidR="00A779E1" w:rsidRPr="00DF30A9">
        <w:t>Oe·s</w:t>
      </w:r>
      <w:proofErr w:type="spellEnd"/>
      <w:r w:rsidR="009726BC" w:rsidRPr="00DF30A9">
        <w:t xml:space="preserve"> (</w:t>
      </w:r>
      <w:r w:rsidR="00F52A56" w:rsidRPr="00DF30A9">
        <w:t>1.</w:t>
      </w:r>
      <w:r w:rsidR="00F52A56">
        <w:t>82</w:t>
      </w:r>
      <w:r w:rsidR="00F52A56" w:rsidRPr="00DF30A9">
        <w:t xml:space="preserve"> × 10⁷ rad/</w:t>
      </w:r>
      <w:proofErr w:type="spellStart"/>
      <w:r w:rsidR="00F52A56" w:rsidRPr="00DF30A9">
        <w:t>Oe·s</w:t>
      </w:r>
      <w:proofErr w:type="spellEnd"/>
      <w:r w:rsidR="009726BC" w:rsidRPr="00DF30A9">
        <w:t>)</w:t>
      </w:r>
      <w:r w:rsidR="00A779E1" w:rsidRPr="00DF30A9">
        <w:t>, the saturation magnetization was M = 1720 G</w:t>
      </w:r>
      <w:r w:rsidR="009726BC" w:rsidRPr="00DF30A9">
        <w:t xml:space="preserve"> (</w:t>
      </w:r>
      <w:r w:rsidR="00F52A56" w:rsidRPr="00F52A56">
        <w:t>10900 G</w:t>
      </w:r>
      <w:r w:rsidR="009726BC" w:rsidRPr="00DF30A9">
        <w:t>)</w:t>
      </w:r>
      <w:r w:rsidR="00A779E1" w:rsidRPr="00DF30A9">
        <w:t>, the Gilbert damping constant was α = 1.4 × 10⁻⁴</w:t>
      </w:r>
      <w:r w:rsidR="009726BC" w:rsidRPr="00DF30A9">
        <w:t xml:space="preserve"> (</w:t>
      </w:r>
      <w:r w:rsidR="009B6DCA" w:rsidRPr="009B6DCA">
        <w:t>1</w:t>
      </w:r>
      <w:r w:rsidR="009B6DCA" w:rsidRPr="00DF30A9">
        <w:t>× 10⁻</w:t>
      </w:r>
      <w:r w:rsidR="009B6DCA" w:rsidRPr="009B6DCA">
        <w:rPr>
          <w:vertAlign w:val="superscript"/>
        </w:rPr>
        <w:t>2</w:t>
      </w:r>
      <w:r w:rsidR="009726BC" w:rsidRPr="00DF30A9">
        <w:t>)</w:t>
      </w:r>
      <w:r w:rsidR="00A779E1" w:rsidRPr="00DF30A9">
        <w:t>, and the magnetic anisotropy was assumed to be negligible.</w:t>
      </w:r>
      <w:r w:rsidR="00B05F7D">
        <w:t xml:space="preserve"> </w:t>
      </w:r>
      <w:r w:rsidR="007D0F1D" w:rsidRPr="007D0F1D">
        <w:t xml:space="preserve">The dimensions of the </w:t>
      </w:r>
      <w:r w:rsidR="007D0F1D">
        <w:t>H</w:t>
      </w:r>
      <w:r w:rsidR="007D0F1D" w:rsidRPr="007D0F1D">
        <w:t>RR, the microstrip line, the YIG</w:t>
      </w:r>
      <w:r w:rsidR="00B05F7D">
        <w:t xml:space="preserve"> and Py</w:t>
      </w:r>
      <w:r w:rsidR="007D0F1D" w:rsidRPr="007D0F1D">
        <w:t xml:space="preserve"> film</w:t>
      </w:r>
      <w:r w:rsidR="00B05F7D">
        <w:t>s</w:t>
      </w:r>
      <w:r w:rsidR="007D0F1D" w:rsidRPr="007D0F1D">
        <w:t xml:space="preserve"> </w:t>
      </w:r>
      <w:r w:rsidR="007D0F1D">
        <w:t>are indicated in the captions of Fig. 1 (for further details also see Ref. _ _ _)</w:t>
      </w:r>
    </w:p>
    <w:p w14:paraId="26ED91AC" w14:textId="77777777" w:rsidR="00612433" w:rsidRPr="00612433" w:rsidRDefault="00E74F85" w:rsidP="00612433">
      <w:pPr>
        <w:pStyle w:val="BodyText"/>
        <w:spacing w:line="480" w:lineRule="auto"/>
        <w:rPr>
          <w:color w:val="0070C0"/>
        </w:rPr>
      </w:pPr>
      <w:r w:rsidRPr="00E74F85">
        <w:t xml:space="preserve">To investigate photon-mediated magnon–magnon coupling, we obtained the transmission spectra |S₂₁| as a function of microwave frequency under a static external magnetic field H applied along the y-axis at room temperature. Figures 2(a), (b), and (c) show the |S₂₁| power spectra on the </w:t>
      </w:r>
      <w:r w:rsidRPr="00E74F85">
        <w:rPr>
          <w:i/>
        </w:rPr>
        <w:t>f</w:t>
      </w:r>
      <w:r w:rsidRPr="00E74F85">
        <w:t>–</w:t>
      </w:r>
      <w:r w:rsidRPr="00E74F85">
        <w:rPr>
          <w:i/>
        </w:rPr>
        <w:t>H</w:t>
      </w:r>
      <w:r w:rsidRPr="00E74F85">
        <w:t xml:space="preserve"> plane for the hybrid systems HRR–Py, HRR–YIG, and HRR–YIG–Py, respective</w:t>
      </w:r>
      <w:r w:rsidRPr="00787516">
        <w:t xml:space="preserve">ly. </w:t>
      </w:r>
      <w:r w:rsidR="00612433" w:rsidRPr="00787516">
        <w:t>In this setup, the photon mode associated with the HRR behaves as a fixed-frequency resonance determined by the geometry of the LC structure. In contrast, the magnon modes in YIG and Py follow the Kittel relation [17], resulting in a frequency that shifts with the applied magnetic field. The strength of photon</w:t>
      </w:r>
      <w:r w:rsidR="00994E3C" w:rsidRPr="00787516">
        <w:t xml:space="preserve">-magnon </w:t>
      </w:r>
      <w:r w:rsidR="00612433" w:rsidRPr="00787516">
        <w:t>coupling is inferred from the degree of avoided level crossing</w:t>
      </w:r>
      <w:r w:rsidR="00D30E0D" w:rsidRPr="00787516">
        <w:t xml:space="preserve"> </w:t>
      </w:r>
      <w:r w:rsidR="00612433" w:rsidRPr="00787516">
        <w:t>an established indicator of coherent energy exchange, particularly relevant in applications such as quantum sensing and quantum memory buses.</w:t>
      </w:r>
    </w:p>
    <w:p w14:paraId="02FA4263" w14:textId="77777777" w:rsidR="00612433" w:rsidRPr="00840534" w:rsidRDefault="00612433" w:rsidP="00612433">
      <w:pPr>
        <w:pStyle w:val="BodyText"/>
        <w:spacing w:line="480" w:lineRule="auto"/>
      </w:pPr>
      <w:r w:rsidRPr="00840534">
        <w:t xml:space="preserve">As shown in Fig. 2(a), the Py–HRR system exhibits only weak coupling, which is expected due to the metallic nature of Py that introduces higher damping and noise. In contrast, Fig. 2(b) demonstrates that the YIG–HRR system exhibits strong coupling, attributable to YIG’s low damping and high spin-wave coherence. Interestingly, in the combined system (Fig. 2(c)), the Py mode displays a markedly enhanced coupling signature compared to its isolated behavior, while </w:t>
      </w:r>
      <w:r w:rsidRPr="00840534">
        <w:lastRenderedPageBreak/>
        <w:t>the YIG coupling appears slightly diminished. This suggests a redistribution of interaction strength facilitated by the HRR's photon mode, emphasizing the role of photon mediation in enabling effective magnon–magnon interactions between spatially separated magnetic elements.</w:t>
      </w:r>
    </w:p>
    <w:p w14:paraId="55D18DB4" w14:textId="77777777" w:rsidR="00B115F6" w:rsidRDefault="00B31CC8" w:rsidP="00B115F6">
      <w:pPr>
        <w:pStyle w:val="BodyText"/>
        <w:spacing w:line="480" w:lineRule="auto"/>
        <w:ind w:firstLine="0"/>
        <w:rPr>
          <w:b/>
          <w:sz w:val="28"/>
        </w:rPr>
      </w:pPr>
      <w:r>
        <w:rPr>
          <w:b/>
          <w:sz w:val="28"/>
        </w:rPr>
        <w:t>Theoretical Formalism</w:t>
      </w:r>
      <w:r w:rsidR="00FC5548" w:rsidRPr="00FC5548">
        <w:rPr>
          <w:b/>
          <w:sz w:val="28"/>
        </w:rPr>
        <w:t xml:space="preserve"> for Photon </w:t>
      </w:r>
      <w:r>
        <w:rPr>
          <w:b/>
          <w:sz w:val="28"/>
        </w:rPr>
        <w:t>M</w:t>
      </w:r>
      <w:r w:rsidR="00FC5548" w:rsidRPr="00FC5548">
        <w:rPr>
          <w:b/>
          <w:sz w:val="28"/>
        </w:rPr>
        <w:t xml:space="preserve">ediated </w:t>
      </w:r>
      <w:r>
        <w:rPr>
          <w:b/>
          <w:sz w:val="28"/>
        </w:rPr>
        <w:t>M</w:t>
      </w:r>
      <w:r w:rsidR="00FC5548" w:rsidRPr="00FC5548">
        <w:rPr>
          <w:b/>
          <w:sz w:val="28"/>
        </w:rPr>
        <w:t>agnon-</w:t>
      </w:r>
      <w:r>
        <w:rPr>
          <w:b/>
          <w:sz w:val="28"/>
        </w:rPr>
        <w:t>M</w:t>
      </w:r>
      <w:r w:rsidR="00FC5548" w:rsidRPr="00FC5548">
        <w:rPr>
          <w:b/>
          <w:sz w:val="28"/>
        </w:rPr>
        <w:t xml:space="preserve">agnon </w:t>
      </w:r>
      <w:r>
        <w:rPr>
          <w:b/>
          <w:sz w:val="28"/>
        </w:rPr>
        <w:t>C</w:t>
      </w:r>
      <w:r w:rsidR="00FC5548" w:rsidRPr="00FC5548">
        <w:rPr>
          <w:b/>
          <w:sz w:val="28"/>
        </w:rPr>
        <w:t>oupling</w:t>
      </w:r>
    </w:p>
    <w:p w14:paraId="63362601" w14:textId="77777777" w:rsidR="00C04B58" w:rsidRPr="00D61A36" w:rsidRDefault="00412E3A" w:rsidP="000C327F">
      <w:pPr>
        <w:pStyle w:val="BodyText"/>
        <w:spacing w:line="480" w:lineRule="auto"/>
        <w:ind w:firstLine="0"/>
      </w:pPr>
      <w:r>
        <w:rPr>
          <w:b/>
          <w:sz w:val="28"/>
        </w:rPr>
        <w:tab/>
      </w:r>
      <w:r w:rsidR="005E748A" w:rsidRPr="005E748A">
        <w:t xml:space="preserve">To gain deeper insight into the numerically observed photon-mediated magnon–magnon coupling and to quantitatively estimate the corresponding interaction strength, we developed a microscopic model </w:t>
      </w:r>
      <w:r w:rsidR="007266D7">
        <w:t>based on</w:t>
      </w:r>
      <w:r w:rsidR="005E748A" w:rsidRPr="005E748A">
        <w:t xml:space="preserve"> quantum mechanical principles. </w:t>
      </w:r>
      <w:r w:rsidR="00C04B58" w:rsidRPr="00C04B58">
        <w:t xml:space="preserve">This </w:t>
      </w:r>
      <w:r w:rsidR="00C04B58" w:rsidRPr="005E748A">
        <w:t xml:space="preserve">approach provides </w:t>
      </w:r>
      <w:r w:rsidR="00C04B58" w:rsidRPr="00C04B58">
        <w:t xml:space="preserve">a robust framework for describing the </w:t>
      </w:r>
      <w:r w:rsidR="00E3319C" w:rsidRPr="005E748A">
        <w:t>coupled dynamics of the system</w:t>
      </w:r>
      <w:r w:rsidR="00C04B58" w:rsidRPr="00C04B58">
        <w:t xml:space="preserve">, effectively capturing both direct and indirect interactions, and is readily </w:t>
      </w:r>
      <w:r w:rsidR="00E3319C" w:rsidRPr="00D61A36">
        <w:t xml:space="preserve">extended to systems </w:t>
      </w:r>
      <w:r w:rsidR="00C04B58" w:rsidRPr="00C04B58">
        <w:t>involving multiple coupled quantum harmonic oscillators.</w:t>
      </w:r>
    </w:p>
    <w:p w14:paraId="2F5CEF9F" w14:textId="77777777" w:rsidR="00E96B75" w:rsidRPr="003C44F9" w:rsidRDefault="00E96B75" w:rsidP="000C327F">
      <w:pPr>
        <w:pStyle w:val="BodyText"/>
        <w:spacing w:line="480" w:lineRule="auto"/>
        <w:ind w:firstLine="0"/>
        <w:rPr>
          <w:color w:val="0000CC"/>
        </w:rPr>
      </w:pPr>
    </w:p>
    <w:p w14:paraId="1B6178E3" w14:textId="77777777" w:rsidR="000F43AD" w:rsidRPr="003C44F9" w:rsidRDefault="000F43AD" w:rsidP="00412E3A">
      <w:pPr>
        <w:pStyle w:val="BodyText"/>
        <w:spacing w:line="480" w:lineRule="auto"/>
        <w:ind w:firstLine="0"/>
        <w:rPr>
          <w:b/>
          <w:color w:val="0000CC"/>
        </w:rPr>
      </w:pPr>
      <w:r w:rsidRPr="003C44F9">
        <w:rPr>
          <w:color w:val="0000CC"/>
        </w:rPr>
        <w:t xml:space="preserve">The theory we propose in this work is a generalized version that may be extended to any number of quantum harmonic oscillators. We are specifically interested in a triple oscillator system: a cavity photon coupled to two thin </w:t>
      </w:r>
      <w:proofErr w:type="spellStart"/>
      <w:r w:rsidRPr="003C44F9">
        <w:rPr>
          <w:color w:val="0000CC"/>
        </w:rPr>
        <w:t>magnonic</w:t>
      </w:r>
      <w:proofErr w:type="spellEnd"/>
      <w:r w:rsidRPr="003C44F9">
        <w:rPr>
          <w:color w:val="0000CC"/>
        </w:rPr>
        <w:t xml:space="preserve"> films. A driving field is provided through a microstrip line (denoted in equation (3) as “msl”), which is assigned the annihilation (creation) operator</w:t>
      </w:r>
    </w:p>
    <w:p w14:paraId="056752F1" w14:textId="77777777" w:rsidR="000F43AD" w:rsidRPr="003C44F9" w:rsidRDefault="000F43AD" w:rsidP="000F43AD">
      <w:pPr>
        <w:ind w:left="41" w:hanging="56"/>
        <w:rPr>
          <w:color w:val="0000CC"/>
          <w:sz w:val="24"/>
        </w:rPr>
      </w:pPr>
      <w:r w:rsidRPr="003C44F9">
        <w:rPr>
          <w:noProof/>
          <w:color w:val="0000CC"/>
          <w:sz w:val="24"/>
        </w:rPr>
        <w:drawing>
          <wp:inline distT="0" distB="0" distL="0" distR="0" wp14:anchorId="609418F5" wp14:editId="2C8E5E46">
            <wp:extent cx="335280" cy="167639"/>
            <wp:effectExtent l="0" t="0" r="0" b="0"/>
            <wp:docPr id="12270" name="Picture 12270"/>
            <wp:cNvGraphicFramePr/>
            <a:graphic xmlns:a="http://schemas.openxmlformats.org/drawingml/2006/main">
              <a:graphicData uri="http://schemas.openxmlformats.org/drawingml/2006/picture">
                <pic:pic xmlns:pic="http://schemas.openxmlformats.org/drawingml/2006/picture">
                  <pic:nvPicPr>
                    <pic:cNvPr id="12270" name="Picture 12270"/>
                    <pic:cNvPicPr/>
                  </pic:nvPicPr>
                  <pic:blipFill>
                    <a:blip r:embed="rId7"/>
                    <a:stretch>
                      <a:fillRect/>
                    </a:stretch>
                  </pic:blipFill>
                  <pic:spPr>
                    <a:xfrm>
                      <a:off x="0" y="0"/>
                      <a:ext cx="335280" cy="167639"/>
                    </a:xfrm>
                    <a:prstGeom prst="rect">
                      <a:avLst/>
                    </a:prstGeom>
                  </pic:spPr>
                </pic:pic>
              </a:graphicData>
            </a:graphic>
          </wp:inline>
        </w:drawing>
      </w:r>
      <w:r w:rsidRPr="003C44F9">
        <w:rPr>
          <w:color w:val="0000CC"/>
          <w:sz w:val="24"/>
        </w:rPr>
        <w:t xml:space="preserve">). The subscript </w:t>
      </w:r>
      <w:r w:rsidRPr="003C44F9">
        <w:rPr>
          <w:i/>
          <w:color w:val="0000CC"/>
          <w:sz w:val="24"/>
        </w:rPr>
        <w:t xml:space="preserve">k </w:t>
      </w:r>
      <w:r w:rsidRPr="003C44F9">
        <w:rPr>
          <w:color w:val="0000CC"/>
          <w:sz w:val="24"/>
        </w:rPr>
        <w:t xml:space="preserve">denotes a frequency-dependent operator that supports all frequencies, implying an integral over all real </w:t>
      </w:r>
      <w:r w:rsidRPr="003C44F9">
        <w:rPr>
          <w:i/>
          <w:color w:val="0000CC"/>
          <w:sz w:val="24"/>
        </w:rPr>
        <w:t>k</w:t>
      </w:r>
      <w:r w:rsidRPr="003C44F9">
        <w:rPr>
          <w:color w:val="0000CC"/>
          <w:sz w:val="24"/>
        </w:rPr>
        <w:t>.</w:t>
      </w:r>
    </w:p>
    <w:p w14:paraId="67E59D0C" w14:textId="77777777" w:rsidR="000F43AD" w:rsidRPr="003C44F9" w:rsidRDefault="000F43AD" w:rsidP="000F43AD">
      <w:pPr>
        <w:spacing w:after="60"/>
        <w:ind w:left="-15"/>
        <w:rPr>
          <w:color w:val="0000CC"/>
          <w:sz w:val="24"/>
        </w:rPr>
      </w:pPr>
      <w:r w:rsidRPr="003C44F9">
        <w:rPr>
          <w:color w:val="0000CC"/>
          <w:sz w:val="24"/>
        </w:rPr>
        <w:t xml:space="preserve">For each of the oscillators, we define yet again the annihilation (creation) operator as </w:t>
      </w:r>
      <w:r w:rsidRPr="003C44F9">
        <w:rPr>
          <w:color w:val="0000CC"/>
          <w:sz w:val="24"/>
          <w:vertAlign w:val="superscript"/>
        </w:rPr>
        <w:t>ˆ</w:t>
      </w:r>
      <w:proofErr w:type="spellStart"/>
      <w:r w:rsidRPr="003C44F9">
        <w:rPr>
          <w:i/>
          <w:color w:val="0000CC"/>
          <w:sz w:val="24"/>
        </w:rPr>
        <w:t>b</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w:t>
      </w:r>
      <w:r w:rsidRPr="003C44F9">
        <w:rPr>
          <w:color w:val="0000CC"/>
          <w:sz w:val="24"/>
          <w:vertAlign w:val="superscript"/>
        </w:rPr>
        <w:t>ˆ</w:t>
      </w:r>
      <w:proofErr w:type="spellStart"/>
      <w:r w:rsidRPr="003C44F9">
        <w:rPr>
          <w:i/>
          <w:color w:val="0000CC"/>
          <w:sz w:val="24"/>
        </w:rPr>
        <w:t>b</w:t>
      </w:r>
      <w:r w:rsidRPr="003C44F9">
        <w:rPr>
          <w:color w:val="0000CC"/>
          <w:sz w:val="24"/>
          <w:vertAlign w:val="superscript"/>
        </w:rPr>
        <w:t>†</w:t>
      </w:r>
      <w:r w:rsidRPr="003C44F9">
        <w:rPr>
          <w:i/>
          <w:color w:val="0000CC"/>
          <w:sz w:val="24"/>
          <w:vertAlign w:val="subscript"/>
        </w:rPr>
        <w:t>j</w:t>
      </w:r>
      <w:proofErr w:type="spellEnd"/>
      <w:r w:rsidRPr="003C44F9">
        <w:rPr>
          <w:color w:val="0000CC"/>
          <w:sz w:val="24"/>
        </w:rPr>
        <w:t xml:space="preserve">), where </w:t>
      </w:r>
      <w:r w:rsidRPr="003C44F9">
        <w:rPr>
          <w:i/>
          <w:color w:val="0000CC"/>
          <w:sz w:val="24"/>
        </w:rPr>
        <w:t xml:space="preserve">j </w:t>
      </w:r>
      <w:r w:rsidRPr="003C44F9">
        <w:rPr>
          <w:color w:val="0000CC"/>
          <w:sz w:val="24"/>
        </w:rPr>
        <w:t xml:space="preserve">takes on one of the symbols </w:t>
      </w:r>
      <w:r w:rsidRPr="003C44F9">
        <w:rPr>
          <w:i/>
          <w:color w:val="0000CC"/>
          <w:sz w:val="24"/>
        </w:rPr>
        <w:t xml:space="preserve">r </w:t>
      </w:r>
      <w:r w:rsidRPr="003C44F9">
        <w:rPr>
          <w:color w:val="0000CC"/>
          <w:sz w:val="24"/>
        </w:rPr>
        <w:t xml:space="preserve">(denoting the photonic resonator), 1 or 2 (denoting the </w:t>
      </w:r>
      <w:proofErr w:type="spellStart"/>
      <w:r w:rsidRPr="003C44F9">
        <w:rPr>
          <w:color w:val="0000CC"/>
          <w:sz w:val="24"/>
        </w:rPr>
        <w:t>magnonic</w:t>
      </w:r>
      <w:proofErr w:type="spellEnd"/>
      <w:r w:rsidRPr="003C44F9">
        <w:rPr>
          <w:color w:val="0000CC"/>
          <w:sz w:val="24"/>
        </w:rPr>
        <w:t xml:space="preserve"> resonators).</w:t>
      </w:r>
    </w:p>
    <w:p w14:paraId="6EC6C9B8" w14:textId="4533986E" w:rsidR="000F43AD" w:rsidRPr="003C44F9" w:rsidRDefault="000F43AD" w:rsidP="000F43AD">
      <w:pPr>
        <w:ind w:left="-15"/>
        <w:rPr>
          <w:color w:val="0000CC"/>
          <w:sz w:val="24"/>
        </w:rPr>
      </w:pPr>
      <w:r w:rsidRPr="003C44F9">
        <w:rPr>
          <w:color w:val="0000CC"/>
          <w:sz w:val="24"/>
        </w:rPr>
        <w:lastRenderedPageBreak/>
        <w:t xml:space="preserve">We begin with the definition of the system’s Hamiltonian </w:t>
      </w:r>
      <w:r w:rsidRPr="003C44F9">
        <w:rPr>
          <w:i/>
          <w:color w:val="0000CC"/>
          <w:sz w:val="24"/>
        </w:rPr>
        <w:t>H</w:t>
      </w:r>
      <w:r w:rsidRPr="003C44F9">
        <w:rPr>
          <w:color w:val="0000CC"/>
          <w:sz w:val="24"/>
          <w:vertAlign w:val="superscript"/>
        </w:rPr>
        <w:t xml:space="preserve">ˆ </w:t>
      </w:r>
      <w:r w:rsidRPr="003C44F9">
        <w:rPr>
          <w:color w:val="0000CC"/>
          <w:sz w:val="24"/>
        </w:rPr>
        <w:t xml:space="preserve">= </w:t>
      </w:r>
      <w:proofErr w:type="spellStart"/>
      <w:r w:rsidRPr="003C44F9">
        <w:rPr>
          <w:i/>
          <w:color w:val="0000CC"/>
          <w:sz w:val="24"/>
        </w:rPr>
        <w:t>H</w:t>
      </w:r>
      <w:r w:rsidRPr="003C44F9">
        <w:rPr>
          <w:color w:val="0000CC"/>
          <w:sz w:val="24"/>
          <w:vertAlign w:val="superscript"/>
        </w:rPr>
        <w:t>ˆ</w:t>
      </w:r>
      <w:r w:rsidRPr="003C44F9">
        <w:rPr>
          <w:color w:val="0000CC"/>
          <w:sz w:val="24"/>
          <w:vertAlign w:val="subscript"/>
        </w:rPr>
        <w:t>non-int</w:t>
      </w:r>
      <w:proofErr w:type="spellEnd"/>
      <w:r w:rsidRPr="003C44F9">
        <w:rPr>
          <w:color w:val="0000CC"/>
          <w:sz w:val="24"/>
          <w:vertAlign w:val="subscript"/>
        </w:rPr>
        <w:t xml:space="preserve"> </w:t>
      </w:r>
      <w:r w:rsidRPr="003C44F9">
        <w:rPr>
          <w:color w:val="0000CC"/>
          <w:sz w:val="24"/>
        </w:rPr>
        <w:t xml:space="preserve">+ </w:t>
      </w:r>
      <w:proofErr w:type="spellStart"/>
      <w:r w:rsidRPr="003C44F9">
        <w:rPr>
          <w:i/>
          <w:color w:val="0000CC"/>
          <w:sz w:val="24"/>
        </w:rPr>
        <w:t>H</w:t>
      </w:r>
      <w:r w:rsidRPr="003C44F9">
        <w:rPr>
          <w:color w:val="0000CC"/>
          <w:sz w:val="24"/>
          <w:vertAlign w:val="superscript"/>
        </w:rPr>
        <w:t>ˆ</w:t>
      </w:r>
      <w:r w:rsidRPr="003C44F9">
        <w:rPr>
          <w:color w:val="0000CC"/>
          <w:sz w:val="24"/>
          <w:vertAlign w:val="subscript"/>
        </w:rPr>
        <w:t>int</w:t>
      </w:r>
      <w:r w:rsidRPr="003C44F9">
        <w:rPr>
          <w:color w:val="0000CC"/>
          <w:sz w:val="24"/>
        </w:rPr>
        <w:t>+</w:t>
      </w:r>
      <w:r w:rsidRPr="003C44F9">
        <w:rPr>
          <w:i/>
          <w:color w:val="0000CC"/>
          <w:sz w:val="24"/>
        </w:rPr>
        <w:t>H</w:t>
      </w:r>
      <w:r w:rsidRPr="003C44F9">
        <w:rPr>
          <w:color w:val="0000CC"/>
          <w:sz w:val="24"/>
          <w:vertAlign w:val="superscript"/>
        </w:rPr>
        <w:t>ˆ</w:t>
      </w:r>
      <w:r w:rsidRPr="003C44F9">
        <w:rPr>
          <w:color w:val="0000CC"/>
          <w:sz w:val="24"/>
          <w:vertAlign w:val="subscript"/>
        </w:rPr>
        <w:t>msl</w:t>
      </w:r>
      <w:proofErr w:type="spellEnd"/>
      <w:r w:rsidRPr="003C44F9">
        <w:rPr>
          <w:color w:val="0000CC"/>
          <w:sz w:val="24"/>
        </w:rPr>
        <w:t xml:space="preserve">, denoting the non-interacting, interacting, and microstrip line </w:t>
      </w:r>
      <w:proofErr w:type="spellStart"/>
      <w:r w:rsidRPr="003C44F9">
        <w:rPr>
          <w:color w:val="0000CC"/>
          <w:sz w:val="24"/>
        </w:rPr>
        <w:t>hamiltonians</w:t>
      </w:r>
      <w:proofErr w:type="spellEnd"/>
      <w:r w:rsidRPr="003C44F9">
        <w:rPr>
          <w:color w:val="0000CC"/>
          <w:sz w:val="24"/>
        </w:rPr>
        <w:t xml:space="preserve"> respectively, where each expands to</w:t>
      </w:r>
    </w:p>
    <w:p w14:paraId="5B359B6B" w14:textId="7C534AA4" w:rsidR="000F43AD" w:rsidRPr="003C44F9" w:rsidRDefault="000F43AD" w:rsidP="000F43AD">
      <w:pPr>
        <w:spacing w:after="37" w:line="259" w:lineRule="auto"/>
        <w:ind w:left="1031" w:firstLine="0"/>
        <w:jc w:val="left"/>
        <w:rPr>
          <w:color w:val="0000CC"/>
          <w:sz w:val="24"/>
        </w:rPr>
      </w:pPr>
    </w:p>
    <w:p w14:paraId="32983036" w14:textId="1DC8F6CB" w:rsidR="000F43AD" w:rsidRPr="003C44F9" w:rsidRDefault="000F43AD" w:rsidP="000F43AD">
      <w:pPr>
        <w:spacing w:after="20" w:line="254" w:lineRule="auto"/>
        <w:ind w:left="-5" w:hanging="10"/>
        <w:rPr>
          <w:color w:val="0000CC"/>
          <w:sz w:val="24"/>
        </w:rPr>
      </w:pPr>
    </w:p>
    <w:p w14:paraId="137E6761" w14:textId="676B9A16" w:rsidR="000F43AD" w:rsidRPr="003C44F9" w:rsidRDefault="000D10C4" w:rsidP="000F43AD">
      <w:pPr>
        <w:spacing w:after="20" w:line="254" w:lineRule="auto"/>
        <w:ind w:left="-5" w:hanging="10"/>
        <w:rPr>
          <w:color w:val="0000CC"/>
          <w:sz w:val="24"/>
        </w:rPr>
      </w:pPr>
      <w:r w:rsidRPr="003C44F9">
        <w:rPr>
          <w:noProof/>
          <w:color w:val="0000CC"/>
          <w:sz w:val="24"/>
        </w:rPr>
        <w:drawing>
          <wp:anchor distT="0" distB="0" distL="114300" distR="114300" simplePos="0" relativeHeight="251659264" behindDoc="0" locked="0" layoutInCell="1" allowOverlap="1" wp14:anchorId="6CC37327" wp14:editId="2D02F074">
            <wp:simplePos x="0" y="0"/>
            <wp:positionH relativeFrom="margin">
              <wp:posOffset>1589112</wp:posOffset>
            </wp:positionH>
            <wp:positionV relativeFrom="paragraph">
              <wp:posOffset>76737</wp:posOffset>
            </wp:positionV>
            <wp:extent cx="1723293" cy="447300"/>
            <wp:effectExtent l="0" t="0" r="0" b="0"/>
            <wp:wrapNone/>
            <wp:docPr id="1227281076" name="Picture 1" descr="A math equation with a mathematical eq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81076" name="Picture 1" descr="A math equation with a mathematical equation&#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293" cy="447300"/>
                    </a:xfrm>
                    <a:prstGeom prst="rect">
                      <a:avLst/>
                    </a:prstGeom>
                  </pic:spPr>
                </pic:pic>
              </a:graphicData>
            </a:graphic>
            <wp14:sizeRelH relativeFrom="margin">
              <wp14:pctWidth>0</wp14:pctWidth>
            </wp14:sizeRelH>
            <wp14:sizeRelV relativeFrom="margin">
              <wp14:pctHeight>0</wp14:pctHeight>
            </wp14:sizeRelV>
          </wp:anchor>
        </w:drawing>
      </w:r>
    </w:p>
    <w:p w14:paraId="7350ACF5" w14:textId="08B3D61E" w:rsidR="000F43AD" w:rsidRPr="003C44F9" w:rsidRDefault="000F43AD" w:rsidP="000F43AD">
      <w:pPr>
        <w:tabs>
          <w:tab w:val="center" w:pos="3428"/>
          <w:tab w:val="right" w:pos="6912"/>
        </w:tabs>
        <w:spacing w:after="78" w:line="259" w:lineRule="auto"/>
        <w:ind w:firstLine="0"/>
        <w:jc w:val="left"/>
        <w:rPr>
          <w:color w:val="0000CC"/>
          <w:sz w:val="24"/>
        </w:rPr>
      </w:pPr>
      <w:r w:rsidRPr="003C44F9">
        <w:rPr>
          <w:rFonts w:eastAsia="Calibri"/>
          <w:color w:val="0000CC"/>
          <w:sz w:val="24"/>
        </w:rPr>
        <w:tab/>
      </w:r>
      <w:r w:rsidRPr="003C44F9">
        <w:rPr>
          <w:i/>
          <w:color w:val="0000CC"/>
          <w:sz w:val="24"/>
        </w:rPr>
        <w:tab/>
      </w:r>
      <w:r w:rsidRPr="003C44F9">
        <w:rPr>
          <w:color w:val="0000CC"/>
          <w:sz w:val="24"/>
        </w:rPr>
        <w:t>(1)</w:t>
      </w:r>
    </w:p>
    <w:p w14:paraId="79082019" w14:textId="40B57308" w:rsidR="000F43AD" w:rsidRPr="003C44F9" w:rsidRDefault="000F43AD" w:rsidP="000F43AD">
      <w:pPr>
        <w:spacing w:after="183" w:line="259" w:lineRule="auto"/>
        <w:ind w:left="538" w:firstLine="0"/>
        <w:jc w:val="center"/>
        <w:rPr>
          <w:color w:val="0000CC"/>
          <w:sz w:val="24"/>
        </w:rPr>
      </w:pPr>
    </w:p>
    <w:p w14:paraId="47C44AE7" w14:textId="77777777" w:rsidR="000F43AD" w:rsidRPr="003C44F9" w:rsidRDefault="000F43AD" w:rsidP="000F43AD">
      <w:pPr>
        <w:tabs>
          <w:tab w:val="center" w:pos="3422"/>
          <w:tab w:val="right" w:pos="6912"/>
        </w:tabs>
        <w:spacing w:after="210" w:line="259" w:lineRule="auto"/>
        <w:ind w:firstLine="0"/>
        <w:jc w:val="left"/>
        <w:rPr>
          <w:color w:val="0000CC"/>
          <w:sz w:val="24"/>
        </w:rPr>
      </w:pPr>
      <w:r w:rsidRPr="003C44F9">
        <w:rPr>
          <w:rFonts w:eastAsia="Calibri"/>
          <w:color w:val="0000CC"/>
          <w:sz w:val="24"/>
        </w:rPr>
        <w:tab/>
      </w:r>
      <w:r w:rsidRPr="003C44F9">
        <w:rPr>
          <w:noProof/>
          <w:color w:val="0000CC"/>
          <w:sz w:val="24"/>
        </w:rPr>
        <w:drawing>
          <wp:inline distT="0" distB="0" distL="0" distR="0" wp14:anchorId="372701E3" wp14:editId="6E802A71">
            <wp:extent cx="1850136" cy="161544"/>
            <wp:effectExtent l="0" t="0" r="0" b="0"/>
            <wp:docPr id="12271" name="Picture 12271"/>
            <wp:cNvGraphicFramePr/>
            <a:graphic xmlns:a="http://schemas.openxmlformats.org/drawingml/2006/main">
              <a:graphicData uri="http://schemas.openxmlformats.org/drawingml/2006/picture">
                <pic:pic xmlns:pic="http://schemas.openxmlformats.org/drawingml/2006/picture">
                  <pic:nvPicPr>
                    <pic:cNvPr id="12271" name="Picture 12271"/>
                    <pic:cNvPicPr/>
                  </pic:nvPicPr>
                  <pic:blipFill>
                    <a:blip r:embed="rId9"/>
                    <a:stretch>
                      <a:fillRect/>
                    </a:stretch>
                  </pic:blipFill>
                  <pic:spPr>
                    <a:xfrm>
                      <a:off x="0" y="0"/>
                      <a:ext cx="1850136" cy="161544"/>
                    </a:xfrm>
                    <a:prstGeom prst="rect">
                      <a:avLst/>
                    </a:prstGeom>
                  </pic:spPr>
                </pic:pic>
              </a:graphicData>
            </a:graphic>
          </wp:inline>
        </w:drawing>
      </w:r>
      <w:r w:rsidRPr="003C44F9">
        <w:rPr>
          <w:rFonts w:eastAsia="Calibri"/>
          <w:color w:val="0000CC"/>
          <w:sz w:val="24"/>
        </w:rPr>
        <w:t xml:space="preserve">  + </w:t>
      </w:r>
      <w:proofErr w:type="spellStart"/>
      <w:r w:rsidRPr="003C44F9">
        <w:rPr>
          <w:color w:val="0000CC"/>
          <w:sz w:val="24"/>
        </w:rPr>
        <w:t>h.c.</w:t>
      </w:r>
      <w:proofErr w:type="spellEnd"/>
      <w:r w:rsidRPr="003C44F9">
        <w:rPr>
          <w:color w:val="0000CC"/>
          <w:sz w:val="24"/>
        </w:rPr>
        <w:tab/>
        <w:t>(2)</w:t>
      </w:r>
    </w:p>
    <w:p w14:paraId="507A6871" w14:textId="77777777" w:rsidR="000F43AD" w:rsidRPr="003C44F9" w:rsidRDefault="000F43AD" w:rsidP="000F43AD">
      <w:pPr>
        <w:tabs>
          <w:tab w:val="center" w:pos="3488"/>
          <w:tab w:val="right" w:pos="6912"/>
        </w:tabs>
        <w:spacing w:after="111" w:line="259" w:lineRule="auto"/>
        <w:ind w:firstLine="0"/>
        <w:jc w:val="left"/>
        <w:rPr>
          <w:color w:val="0000CC"/>
          <w:sz w:val="24"/>
        </w:rPr>
      </w:pPr>
      <w:r w:rsidRPr="003C44F9">
        <w:rPr>
          <w:rFonts w:eastAsia="Calibri"/>
          <w:color w:val="0000CC"/>
          <w:sz w:val="24"/>
        </w:rPr>
        <w:tab/>
      </w:r>
      <w:r w:rsidRPr="003C44F9">
        <w:rPr>
          <w:noProof/>
          <w:color w:val="0000CC"/>
          <w:sz w:val="24"/>
        </w:rPr>
        <w:drawing>
          <wp:inline distT="0" distB="0" distL="0" distR="0" wp14:anchorId="45E92E1B" wp14:editId="1D9AA1CB">
            <wp:extent cx="3432048" cy="356616"/>
            <wp:effectExtent l="0" t="0" r="0" b="0"/>
            <wp:docPr id="12272" name="Picture 12272"/>
            <wp:cNvGraphicFramePr/>
            <a:graphic xmlns:a="http://schemas.openxmlformats.org/drawingml/2006/main">
              <a:graphicData uri="http://schemas.openxmlformats.org/drawingml/2006/picture">
                <pic:pic xmlns:pic="http://schemas.openxmlformats.org/drawingml/2006/picture">
                  <pic:nvPicPr>
                    <pic:cNvPr id="12272" name="Picture 12272"/>
                    <pic:cNvPicPr/>
                  </pic:nvPicPr>
                  <pic:blipFill>
                    <a:blip r:embed="rId10"/>
                    <a:stretch>
                      <a:fillRect/>
                    </a:stretch>
                  </pic:blipFill>
                  <pic:spPr>
                    <a:xfrm>
                      <a:off x="0" y="0"/>
                      <a:ext cx="3432048" cy="356616"/>
                    </a:xfrm>
                    <a:prstGeom prst="rect">
                      <a:avLst/>
                    </a:prstGeom>
                  </pic:spPr>
                </pic:pic>
              </a:graphicData>
            </a:graphic>
          </wp:inline>
        </w:drawing>
      </w:r>
      <w:r w:rsidRPr="003C44F9">
        <w:rPr>
          <w:color w:val="0000CC"/>
          <w:sz w:val="24"/>
        </w:rPr>
        <w:tab/>
        <w:t>(3)</w:t>
      </w:r>
    </w:p>
    <w:p w14:paraId="03059FCE" w14:textId="77777777" w:rsidR="000F43AD" w:rsidRPr="003C44F9" w:rsidRDefault="000F43AD" w:rsidP="000F43AD">
      <w:pPr>
        <w:spacing w:after="28"/>
        <w:ind w:left="-15"/>
        <w:rPr>
          <w:color w:val="0000CC"/>
          <w:sz w:val="24"/>
        </w:rPr>
      </w:pPr>
      <w:r w:rsidRPr="003C44F9">
        <w:rPr>
          <w:color w:val="0000CC"/>
          <w:sz w:val="24"/>
        </w:rPr>
        <w:t>The quantity ˜</w:t>
      </w:r>
      <w:proofErr w:type="spellStart"/>
      <w:r w:rsidRPr="003C44F9">
        <w:rPr>
          <w:i/>
          <w:color w:val="0000CC"/>
          <w:sz w:val="24"/>
        </w:rPr>
        <w:t>ω</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 xml:space="preserve">= </w:t>
      </w:r>
      <w:proofErr w:type="spellStart"/>
      <w:r w:rsidRPr="003C44F9">
        <w:rPr>
          <w:i/>
          <w:color w:val="0000CC"/>
          <w:sz w:val="24"/>
        </w:rPr>
        <w:t>ω</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 xml:space="preserve">+ </w:t>
      </w:r>
      <w:proofErr w:type="spellStart"/>
      <w:r w:rsidRPr="003C44F9">
        <w:rPr>
          <w:i/>
          <w:color w:val="0000CC"/>
          <w:sz w:val="24"/>
        </w:rPr>
        <w:t>i</w:t>
      </w:r>
      <w:proofErr w:type="spellEnd"/>
      <w:r w:rsidRPr="003C44F9">
        <w:rPr>
          <w:i/>
          <w:color w:val="0000CC"/>
          <w:sz w:val="24"/>
        </w:rPr>
        <w:t>α</w:t>
      </w:r>
      <w:r w:rsidRPr="003C44F9">
        <w:rPr>
          <w:i/>
          <w:color w:val="0000CC"/>
          <w:sz w:val="24"/>
          <w:vertAlign w:val="subscript"/>
        </w:rPr>
        <w:t xml:space="preserve">j </w:t>
      </w:r>
      <w:r w:rsidRPr="003C44F9">
        <w:rPr>
          <w:color w:val="0000CC"/>
          <w:sz w:val="24"/>
        </w:rPr>
        <w:t xml:space="preserve">refers to the natural frequency of the oscillator and includes its intrinsic damping constant </w:t>
      </w:r>
      <w:r w:rsidRPr="003C44F9">
        <w:rPr>
          <w:i/>
          <w:color w:val="0000CC"/>
          <w:sz w:val="24"/>
        </w:rPr>
        <w:t>α</w:t>
      </w:r>
      <w:r w:rsidRPr="003C44F9">
        <w:rPr>
          <w:i/>
          <w:color w:val="0000CC"/>
          <w:sz w:val="24"/>
          <w:vertAlign w:val="subscript"/>
        </w:rPr>
        <w:t>j</w:t>
      </w:r>
      <w:r w:rsidRPr="003C44F9">
        <w:rPr>
          <w:color w:val="0000CC"/>
          <w:sz w:val="24"/>
        </w:rPr>
        <w:t>.</w:t>
      </w:r>
    </w:p>
    <w:p w14:paraId="09D052C5" w14:textId="77777777" w:rsidR="000F43AD" w:rsidRPr="003C44F9" w:rsidRDefault="000F43AD" w:rsidP="000F43AD">
      <w:pPr>
        <w:spacing w:after="45"/>
        <w:ind w:left="-15"/>
        <w:rPr>
          <w:color w:val="0000CC"/>
          <w:sz w:val="24"/>
        </w:rPr>
      </w:pPr>
      <w:r w:rsidRPr="003C44F9">
        <w:rPr>
          <w:color w:val="0000CC"/>
          <w:sz w:val="24"/>
        </w:rPr>
        <w:t>The microstrip line requires a continuous integral over all supported input frequencies. Equation (3) represents the driving field Hamiltonian of the microstrip line. In contrast, equation (2) includes the coupling of all the resonators amongst themselves and a term that captures the coupling of each of the resonators with the microstrip line.</w:t>
      </w:r>
    </w:p>
    <w:p w14:paraId="1803F423" w14:textId="77777777" w:rsidR="000F43AD" w:rsidRPr="003C44F9" w:rsidRDefault="000F43AD" w:rsidP="000F43AD">
      <w:pPr>
        <w:spacing w:line="307" w:lineRule="auto"/>
        <w:ind w:left="-15"/>
        <w:rPr>
          <w:color w:val="0000CC"/>
          <w:sz w:val="24"/>
        </w:rPr>
      </w:pPr>
      <w:r w:rsidRPr="003C44F9">
        <w:rPr>
          <w:color w:val="0000CC"/>
          <w:sz w:val="24"/>
        </w:rPr>
        <w:t xml:space="preserve">Note a term of direct dipolar coupling between </w:t>
      </w:r>
      <w:r w:rsidRPr="003C44F9">
        <w:rPr>
          <w:color w:val="0000CC"/>
          <w:sz w:val="24"/>
          <w:vertAlign w:val="superscript"/>
        </w:rPr>
        <w:t>ˆ</w:t>
      </w:r>
      <w:r w:rsidRPr="003C44F9">
        <w:rPr>
          <w:i/>
          <w:color w:val="0000CC"/>
          <w:sz w:val="24"/>
        </w:rPr>
        <w:t>b</w:t>
      </w:r>
      <w:r w:rsidRPr="003C44F9">
        <w:rPr>
          <w:color w:val="0000CC"/>
          <w:sz w:val="24"/>
          <w:vertAlign w:val="subscript"/>
        </w:rPr>
        <w:t xml:space="preserve">1 </w:t>
      </w:r>
      <w:r w:rsidRPr="003C44F9">
        <w:rPr>
          <w:color w:val="0000CC"/>
          <w:sz w:val="24"/>
        </w:rPr>
        <w:t xml:space="preserve">and </w:t>
      </w:r>
      <w:r w:rsidRPr="003C44F9">
        <w:rPr>
          <w:color w:val="0000CC"/>
          <w:sz w:val="24"/>
          <w:vertAlign w:val="superscript"/>
        </w:rPr>
        <w:t>ˆ</w:t>
      </w:r>
      <w:r w:rsidRPr="003C44F9">
        <w:rPr>
          <w:i/>
          <w:color w:val="0000CC"/>
          <w:sz w:val="24"/>
        </w:rPr>
        <w:t>b</w:t>
      </w:r>
      <w:r w:rsidRPr="003C44F9">
        <w:rPr>
          <w:color w:val="0000CC"/>
          <w:sz w:val="24"/>
          <w:vertAlign w:val="subscript"/>
        </w:rPr>
        <w:t>2</w:t>
      </w:r>
      <w:r w:rsidRPr="003C44F9">
        <w:rPr>
          <w:color w:val="0000CC"/>
          <w:sz w:val="24"/>
        </w:rPr>
        <w:t xml:space="preserve">: </w:t>
      </w:r>
      <w:r w:rsidRPr="003C44F9">
        <w:rPr>
          <w:i/>
          <w:color w:val="0000CC"/>
          <w:sz w:val="24"/>
        </w:rPr>
        <w:t>g</w:t>
      </w:r>
      <w:r w:rsidRPr="003C44F9">
        <w:rPr>
          <w:color w:val="0000CC"/>
          <w:sz w:val="24"/>
          <w:vertAlign w:val="subscript"/>
        </w:rPr>
        <w:t>3</w:t>
      </w:r>
      <w:r w:rsidRPr="003C44F9">
        <w:rPr>
          <w:color w:val="0000CC"/>
          <w:sz w:val="24"/>
        </w:rPr>
        <w:t xml:space="preserve">. As shall be seen, however, its contribution to the </w:t>
      </w:r>
      <w:r w:rsidRPr="003C44F9">
        <w:rPr>
          <w:i/>
          <w:color w:val="0000CC"/>
          <w:sz w:val="24"/>
        </w:rPr>
        <w:t>S</w:t>
      </w:r>
      <w:r w:rsidRPr="003C44F9">
        <w:rPr>
          <w:color w:val="0000CC"/>
          <w:sz w:val="24"/>
          <w:vertAlign w:val="subscript"/>
        </w:rPr>
        <w:t xml:space="preserve">21 </w:t>
      </w:r>
      <w:r w:rsidRPr="003C44F9">
        <w:rPr>
          <w:color w:val="0000CC"/>
          <w:sz w:val="24"/>
        </w:rPr>
        <w:t>parameter is negligible.</w:t>
      </w:r>
    </w:p>
    <w:p w14:paraId="6AB99F65" w14:textId="77777777" w:rsidR="000F43AD" w:rsidRPr="003C44F9" w:rsidRDefault="000F43AD" w:rsidP="000F43AD">
      <w:pPr>
        <w:spacing w:after="34"/>
        <w:ind w:left="-15"/>
        <w:rPr>
          <w:color w:val="0000CC"/>
          <w:sz w:val="24"/>
        </w:rPr>
      </w:pPr>
      <w:r w:rsidRPr="003C44F9">
        <w:rPr>
          <w:color w:val="0000CC"/>
          <w:sz w:val="24"/>
        </w:rPr>
        <w:t xml:space="preserve">The equations of motion for the three oscillators are readily calculated by a standard </w:t>
      </w:r>
      <w:proofErr w:type="gramStart"/>
      <w:r w:rsidRPr="003C44F9">
        <w:rPr>
          <w:color w:val="0000CC"/>
          <w:sz w:val="24"/>
        </w:rPr>
        <w:t>procedure[</w:t>
      </w:r>
      <w:proofErr w:type="gramEnd"/>
      <w:r w:rsidRPr="003C44F9">
        <w:rPr>
          <w:color w:val="0000CC"/>
          <w:sz w:val="24"/>
        </w:rPr>
        <w:t>18, 16].</w:t>
      </w:r>
    </w:p>
    <w:p w14:paraId="6E24DB97" w14:textId="77777777" w:rsidR="000F43AD" w:rsidRPr="003C44F9" w:rsidRDefault="000F43AD" w:rsidP="000F43AD">
      <w:pPr>
        <w:spacing w:after="78" w:line="259" w:lineRule="auto"/>
        <w:ind w:left="10" w:right="23" w:hanging="10"/>
        <w:jc w:val="right"/>
        <w:rPr>
          <w:color w:val="0000CC"/>
          <w:sz w:val="24"/>
        </w:rPr>
      </w:pPr>
      <w:r w:rsidRPr="003C44F9">
        <w:rPr>
          <w:color w:val="0000CC"/>
          <w:sz w:val="24"/>
        </w:rPr>
        <w:t xml:space="preserve">If we set </w:t>
      </w:r>
      <w:proofErr w:type="spellStart"/>
      <w:r w:rsidRPr="003C44F9">
        <w:rPr>
          <w:i/>
          <w:color w:val="0000CC"/>
          <w:sz w:val="24"/>
        </w:rPr>
        <w:t>γ</w:t>
      </w:r>
      <w:r w:rsidRPr="003C44F9">
        <w:rPr>
          <w:i/>
          <w:color w:val="0000CC"/>
          <w:sz w:val="24"/>
          <w:vertAlign w:val="subscript"/>
        </w:rPr>
        <w:t>i</w:t>
      </w:r>
      <w:proofErr w:type="spellEnd"/>
      <w:r w:rsidRPr="003C44F9">
        <w:rPr>
          <w:i/>
          <w:color w:val="0000CC"/>
          <w:sz w:val="24"/>
          <w:vertAlign w:val="subscript"/>
        </w:rPr>
        <w:t xml:space="preserve"> </w:t>
      </w:r>
      <w:r w:rsidRPr="003C44F9">
        <w:rPr>
          <w:color w:val="0000CC"/>
          <w:sz w:val="24"/>
        </w:rPr>
        <w:t>= 2</w:t>
      </w:r>
      <w:r w:rsidRPr="003C44F9">
        <w:rPr>
          <w:i/>
          <w:color w:val="0000CC"/>
          <w:sz w:val="24"/>
        </w:rPr>
        <w:t>πλ</w:t>
      </w:r>
      <w:r w:rsidRPr="003C44F9">
        <w:rPr>
          <w:color w:val="0000CC"/>
          <w:sz w:val="24"/>
          <w:vertAlign w:val="superscript"/>
        </w:rPr>
        <w:t>2</w:t>
      </w:r>
      <w:r w:rsidRPr="003C44F9">
        <w:rPr>
          <w:i/>
          <w:color w:val="0000CC"/>
          <w:sz w:val="24"/>
          <w:vertAlign w:val="subscript"/>
        </w:rPr>
        <w:t>i</w:t>
      </w:r>
      <w:r w:rsidRPr="003C44F9">
        <w:rPr>
          <w:color w:val="0000CC"/>
          <w:sz w:val="24"/>
        </w:rPr>
        <w:t xml:space="preserve">, the </w:t>
      </w:r>
      <w:r w:rsidRPr="003C44F9">
        <w:rPr>
          <w:i/>
          <w:color w:val="0000CC"/>
          <w:sz w:val="24"/>
        </w:rPr>
        <w:t>S</w:t>
      </w:r>
      <w:r w:rsidRPr="003C44F9">
        <w:rPr>
          <w:color w:val="0000CC"/>
          <w:sz w:val="24"/>
          <w:vertAlign w:val="subscript"/>
        </w:rPr>
        <w:t xml:space="preserve">21 </w:t>
      </w:r>
      <w:r w:rsidRPr="003C44F9">
        <w:rPr>
          <w:color w:val="0000CC"/>
          <w:sz w:val="24"/>
        </w:rPr>
        <w:t xml:space="preserve">parameter for such a system, given by </w:t>
      </w:r>
      <w:r w:rsidRPr="003C44F9">
        <w:rPr>
          <w:i/>
          <w:color w:val="0000CC"/>
          <w:sz w:val="24"/>
        </w:rPr>
        <w:t>S</w:t>
      </w:r>
      <w:r w:rsidRPr="003C44F9">
        <w:rPr>
          <w:color w:val="0000CC"/>
          <w:sz w:val="24"/>
          <w:vertAlign w:val="subscript"/>
        </w:rPr>
        <w:t xml:space="preserve">21 </w:t>
      </w:r>
      <w:r w:rsidRPr="003C44F9">
        <w:rPr>
          <w:color w:val="0000CC"/>
          <w:sz w:val="24"/>
        </w:rPr>
        <w:t>=</w:t>
      </w:r>
    </w:p>
    <w:p w14:paraId="1709159C" w14:textId="77777777" w:rsidR="000F43AD" w:rsidRPr="003C44F9" w:rsidRDefault="000F43AD" w:rsidP="000F43AD">
      <w:pPr>
        <w:spacing w:after="178"/>
        <w:ind w:left="-15" w:firstLine="0"/>
        <w:rPr>
          <w:color w:val="0000CC"/>
          <w:sz w:val="24"/>
        </w:rPr>
      </w:pPr>
      <w:proofErr w:type="spellStart"/>
      <w:r w:rsidRPr="003C44F9">
        <w:rPr>
          <w:i/>
          <w:color w:val="0000CC"/>
          <w:sz w:val="24"/>
        </w:rPr>
        <w:t>p</w:t>
      </w:r>
      <w:r w:rsidRPr="003C44F9">
        <w:rPr>
          <w:color w:val="0000CC"/>
          <w:sz w:val="24"/>
        </w:rPr>
        <w:t>ˆ</w:t>
      </w:r>
      <w:r w:rsidRPr="003C44F9">
        <w:rPr>
          <w:color w:val="0000CC"/>
          <w:sz w:val="24"/>
          <w:vertAlign w:val="subscript"/>
        </w:rPr>
        <w:t>out</w:t>
      </w:r>
      <w:proofErr w:type="spellEnd"/>
      <w:r w:rsidRPr="003C44F9">
        <w:rPr>
          <w:i/>
          <w:color w:val="0000CC"/>
          <w:sz w:val="24"/>
        </w:rPr>
        <w:t>/</w:t>
      </w:r>
      <w:proofErr w:type="spellStart"/>
      <w:r w:rsidRPr="003C44F9">
        <w:rPr>
          <w:i/>
          <w:color w:val="0000CC"/>
          <w:sz w:val="24"/>
        </w:rPr>
        <w:t>p</w:t>
      </w:r>
      <w:r w:rsidRPr="003C44F9">
        <w:rPr>
          <w:color w:val="0000CC"/>
          <w:sz w:val="24"/>
        </w:rPr>
        <w:t>ˆ</w:t>
      </w:r>
      <w:r w:rsidRPr="003C44F9">
        <w:rPr>
          <w:color w:val="0000CC"/>
          <w:sz w:val="24"/>
          <w:vertAlign w:val="subscript"/>
        </w:rPr>
        <w:t>in</w:t>
      </w:r>
      <w:proofErr w:type="spellEnd"/>
      <w:r w:rsidRPr="003C44F9">
        <w:rPr>
          <w:color w:val="0000CC"/>
          <w:sz w:val="24"/>
          <w:vertAlign w:val="subscript"/>
        </w:rPr>
        <w:t xml:space="preserve"> </w:t>
      </w:r>
      <w:r w:rsidRPr="003C44F9">
        <w:rPr>
          <w:color w:val="0000CC"/>
          <w:sz w:val="24"/>
        </w:rPr>
        <w:t xml:space="preserve">− 1 </w:t>
      </w:r>
      <w:proofErr w:type="gramStart"/>
      <w:r w:rsidRPr="003C44F9">
        <w:rPr>
          <w:color w:val="0000CC"/>
          <w:sz w:val="24"/>
        </w:rPr>
        <w:t>is[</w:t>
      </w:r>
      <w:proofErr w:type="gramEnd"/>
      <w:r w:rsidRPr="003C44F9">
        <w:rPr>
          <w:color w:val="0000CC"/>
          <w:sz w:val="24"/>
        </w:rPr>
        <w:t>19]</w:t>
      </w:r>
    </w:p>
    <w:p w14:paraId="528ECEEC" w14:textId="77777777" w:rsidR="000F43AD" w:rsidRPr="003C44F9" w:rsidRDefault="000F43AD" w:rsidP="000F43AD">
      <w:pPr>
        <w:tabs>
          <w:tab w:val="center" w:pos="3440"/>
          <w:tab w:val="right" w:pos="6912"/>
        </w:tabs>
        <w:spacing w:after="78" w:line="259" w:lineRule="auto"/>
        <w:ind w:firstLine="0"/>
        <w:jc w:val="left"/>
        <w:rPr>
          <w:color w:val="0000CC"/>
          <w:sz w:val="24"/>
        </w:rPr>
      </w:pPr>
      <w:r w:rsidRPr="003C44F9">
        <w:rPr>
          <w:rFonts w:eastAsia="Calibri"/>
          <w:color w:val="0000CC"/>
          <w:sz w:val="24"/>
        </w:rPr>
        <w:tab/>
      </w:r>
      <w:r w:rsidRPr="003C44F9">
        <w:rPr>
          <w:noProof/>
          <w:color w:val="0000CC"/>
          <w:sz w:val="24"/>
        </w:rPr>
        <w:drawing>
          <wp:inline distT="0" distB="0" distL="0" distR="0" wp14:anchorId="503DB65F" wp14:editId="6A8A3B3E">
            <wp:extent cx="1246632" cy="381000"/>
            <wp:effectExtent l="0" t="0" r="0" b="0"/>
            <wp:docPr id="12273" name="Picture 12273"/>
            <wp:cNvGraphicFramePr/>
            <a:graphic xmlns:a="http://schemas.openxmlformats.org/drawingml/2006/main">
              <a:graphicData uri="http://schemas.openxmlformats.org/drawingml/2006/picture">
                <pic:pic xmlns:pic="http://schemas.openxmlformats.org/drawingml/2006/picture">
                  <pic:nvPicPr>
                    <pic:cNvPr id="12273" name="Picture 12273"/>
                    <pic:cNvPicPr/>
                  </pic:nvPicPr>
                  <pic:blipFill>
                    <a:blip r:embed="rId11"/>
                    <a:stretch>
                      <a:fillRect/>
                    </a:stretch>
                  </pic:blipFill>
                  <pic:spPr>
                    <a:xfrm>
                      <a:off x="0" y="0"/>
                      <a:ext cx="1246632" cy="381000"/>
                    </a:xfrm>
                    <a:prstGeom prst="rect">
                      <a:avLst/>
                    </a:prstGeom>
                  </pic:spPr>
                </pic:pic>
              </a:graphicData>
            </a:graphic>
          </wp:inline>
        </w:drawing>
      </w:r>
      <w:r w:rsidRPr="003C44F9">
        <w:rPr>
          <w:color w:val="0000CC"/>
          <w:sz w:val="24"/>
        </w:rPr>
        <w:tab/>
        <w:t>(4)</w:t>
      </w:r>
    </w:p>
    <w:p w14:paraId="4BA517FD" w14:textId="77777777" w:rsidR="000F43AD" w:rsidRPr="003C44F9" w:rsidRDefault="000F43AD" w:rsidP="000F43AD">
      <w:pPr>
        <w:spacing w:after="136"/>
        <w:ind w:left="299" w:firstLine="0"/>
        <w:rPr>
          <w:color w:val="0000CC"/>
          <w:sz w:val="24"/>
        </w:rPr>
      </w:pPr>
      <w:r w:rsidRPr="003C44F9">
        <w:rPr>
          <w:color w:val="0000CC"/>
          <w:sz w:val="24"/>
        </w:rPr>
        <w:t>which, rewritten in the form of a matrix</w:t>
      </w:r>
    </w:p>
    <w:p w14:paraId="1796201A" w14:textId="77777777" w:rsidR="000F43AD" w:rsidRPr="003C44F9" w:rsidRDefault="000F43AD" w:rsidP="000F43AD">
      <w:pPr>
        <w:spacing w:after="228" w:line="259" w:lineRule="auto"/>
        <w:ind w:firstLine="0"/>
        <w:jc w:val="left"/>
        <w:rPr>
          <w:color w:val="0000CC"/>
          <w:sz w:val="24"/>
        </w:rPr>
      </w:pPr>
    </w:p>
    <w:p w14:paraId="755A3B17" w14:textId="77777777" w:rsidR="000F43AD" w:rsidRPr="003C44F9" w:rsidRDefault="000F43AD" w:rsidP="000F43AD">
      <w:pPr>
        <w:tabs>
          <w:tab w:val="center" w:pos="3432"/>
          <w:tab w:val="right" w:pos="6874"/>
        </w:tabs>
        <w:spacing w:after="147" w:line="259" w:lineRule="auto"/>
        <w:ind w:firstLine="0"/>
        <w:jc w:val="left"/>
        <w:rPr>
          <w:color w:val="0000CC"/>
          <w:sz w:val="24"/>
        </w:rPr>
      </w:pPr>
      <w:r w:rsidRPr="003C44F9">
        <w:rPr>
          <w:rFonts w:eastAsia="Calibri"/>
          <w:color w:val="0000CC"/>
          <w:sz w:val="24"/>
        </w:rPr>
        <w:tab/>
      </w:r>
      <w:r w:rsidRPr="003C44F9">
        <w:rPr>
          <w:i/>
          <w:color w:val="0000CC"/>
          <w:sz w:val="24"/>
        </w:rPr>
        <w:t>S</w:t>
      </w:r>
      <w:r w:rsidRPr="003C44F9">
        <w:rPr>
          <w:color w:val="0000CC"/>
          <w:sz w:val="24"/>
        </w:rPr>
        <w:t xml:space="preserve">21 = </w:t>
      </w:r>
      <w:r w:rsidRPr="003C44F9">
        <w:rPr>
          <w:i/>
          <w:color w:val="0000CC"/>
          <w:sz w:val="24"/>
        </w:rPr>
        <w:t>BT</w:t>
      </w:r>
      <w:r w:rsidRPr="003C44F9">
        <w:rPr>
          <w:color w:val="0000CC"/>
          <w:sz w:val="24"/>
        </w:rPr>
        <w:t>M−1</w:t>
      </w:r>
      <w:r w:rsidRPr="003C44F9">
        <w:rPr>
          <w:i/>
          <w:color w:val="0000CC"/>
          <w:sz w:val="24"/>
        </w:rPr>
        <w:t>B</w:t>
      </w:r>
      <w:r w:rsidRPr="003C44F9">
        <w:rPr>
          <w:i/>
          <w:color w:val="0000CC"/>
          <w:sz w:val="24"/>
        </w:rPr>
        <w:tab/>
      </w:r>
      <w:r w:rsidRPr="003C44F9">
        <w:rPr>
          <w:color w:val="0000CC"/>
          <w:sz w:val="24"/>
        </w:rPr>
        <w:t>(5)</w:t>
      </w:r>
    </w:p>
    <w:p w14:paraId="2199E3A8" w14:textId="77777777" w:rsidR="000F43AD" w:rsidRPr="003C44F9" w:rsidRDefault="000F43AD" w:rsidP="000F43AD">
      <w:pPr>
        <w:spacing w:after="120"/>
        <w:ind w:left="299" w:firstLine="0"/>
        <w:rPr>
          <w:color w:val="0000CC"/>
          <w:sz w:val="24"/>
        </w:rPr>
      </w:pPr>
      <w:r w:rsidRPr="003C44F9">
        <w:rPr>
          <w:color w:val="0000CC"/>
          <w:sz w:val="24"/>
        </w:rPr>
        <w:t>where</w:t>
      </w:r>
    </w:p>
    <w:p w14:paraId="27BF7914" w14:textId="77777777" w:rsidR="000F43AD" w:rsidRPr="003C44F9" w:rsidRDefault="000F43AD" w:rsidP="000F43AD">
      <w:pPr>
        <w:spacing w:after="0" w:line="259" w:lineRule="auto"/>
        <w:ind w:right="54" w:firstLine="0"/>
        <w:jc w:val="center"/>
        <w:rPr>
          <w:color w:val="0000CC"/>
          <w:sz w:val="24"/>
        </w:rPr>
      </w:pPr>
      <w:r w:rsidRPr="003C44F9">
        <w:rPr>
          <w:noProof/>
          <w:color w:val="0000CC"/>
          <w:sz w:val="24"/>
        </w:rPr>
        <w:lastRenderedPageBreak/>
        <w:drawing>
          <wp:inline distT="0" distB="0" distL="0" distR="0" wp14:anchorId="540FA678" wp14:editId="7772277A">
            <wp:extent cx="816864" cy="463296"/>
            <wp:effectExtent l="0" t="0" r="0" b="0"/>
            <wp:docPr id="12274" name="Picture 12274"/>
            <wp:cNvGraphicFramePr/>
            <a:graphic xmlns:a="http://schemas.openxmlformats.org/drawingml/2006/main">
              <a:graphicData uri="http://schemas.openxmlformats.org/drawingml/2006/picture">
                <pic:pic xmlns:pic="http://schemas.openxmlformats.org/drawingml/2006/picture">
                  <pic:nvPicPr>
                    <pic:cNvPr id="12274" name="Picture 12274"/>
                    <pic:cNvPicPr/>
                  </pic:nvPicPr>
                  <pic:blipFill>
                    <a:blip r:embed="rId12"/>
                    <a:stretch>
                      <a:fillRect/>
                    </a:stretch>
                  </pic:blipFill>
                  <pic:spPr>
                    <a:xfrm>
                      <a:off x="0" y="0"/>
                      <a:ext cx="816864" cy="463296"/>
                    </a:xfrm>
                    <a:prstGeom prst="rect">
                      <a:avLst/>
                    </a:prstGeom>
                  </pic:spPr>
                </pic:pic>
              </a:graphicData>
            </a:graphic>
          </wp:inline>
        </w:drawing>
      </w:r>
      <w:r w:rsidRPr="003C44F9">
        <w:rPr>
          <w:i/>
          <w:color w:val="0000CC"/>
          <w:sz w:val="24"/>
        </w:rPr>
        <w:t xml:space="preserve"> ,</w:t>
      </w:r>
    </w:p>
    <w:p w14:paraId="7794ADF5" w14:textId="77777777" w:rsidR="000F43AD" w:rsidRPr="003C44F9" w:rsidRDefault="000F43AD" w:rsidP="000F43AD">
      <w:pPr>
        <w:spacing w:after="119"/>
        <w:ind w:left="-15" w:firstLine="0"/>
        <w:rPr>
          <w:color w:val="0000CC"/>
          <w:sz w:val="24"/>
        </w:rPr>
      </w:pPr>
      <w:r w:rsidRPr="003C44F9">
        <w:rPr>
          <w:noProof/>
          <w:color w:val="0000CC"/>
          <w:sz w:val="24"/>
        </w:rPr>
        <w:drawing>
          <wp:anchor distT="0" distB="0" distL="114300" distR="114300" simplePos="0" relativeHeight="251660288" behindDoc="0" locked="0" layoutInCell="1" allowOverlap="1" wp14:anchorId="71616403" wp14:editId="4046A81F">
            <wp:simplePos x="0" y="0"/>
            <wp:positionH relativeFrom="column">
              <wp:posOffset>209883</wp:posOffset>
            </wp:positionH>
            <wp:positionV relativeFrom="paragraph">
              <wp:posOffset>50522</wp:posOffset>
            </wp:positionV>
            <wp:extent cx="1109994" cy="195421"/>
            <wp:effectExtent l="0" t="0" r="0" b="0"/>
            <wp:wrapNone/>
            <wp:docPr id="59353652" name="Picture 1" descr="A black text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3652" name="Picture 1" descr="A black text with a white background&#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09994" cy="195421"/>
                    </a:xfrm>
                    <a:prstGeom prst="rect">
                      <a:avLst/>
                    </a:prstGeom>
                  </pic:spPr>
                </pic:pic>
              </a:graphicData>
            </a:graphic>
            <wp14:sizeRelH relativeFrom="margin">
              <wp14:pctWidth>0</wp14:pctWidth>
            </wp14:sizeRelH>
            <wp14:sizeRelV relativeFrom="margin">
              <wp14:pctHeight>0</wp14:pctHeight>
            </wp14:sizeRelV>
          </wp:anchor>
        </w:drawing>
      </w:r>
      <w:r w:rsidRPr="003C44F9">
        <w:rPr>
          <w:color w:val="0000CC"/>
          <w:sz w:val="24"/>
        </w:rPr>
        <w:t xml:space="preserve">and                                   </w:t>
      </w:r>
      <w:proofErr w:type="gramStart"/>
      <w:r w:rsidRPr="003C44F9">
        <w:rPr>
          <w:color w:val="0000CC"/>
          <w:sz w:val="24"/>
        </w:rPr>
        <w:t xml:space="preserve"> </w:t>
      </w:r>
      <w:r w:rsidRPr="003C44F9">
        <w:rPr>
          <w:color w:val="0000CC"/>
          <w:sz w:val="24"/>
          <w:vertAlign w:val="subscript"/>
        </w:rPr>
        <w:t xml:space="preserve"> </w:t>
      </w:r>
      <w:r w:rsidRPr="003C44F9">
        <w:rPr>
          <w:color w:val="0000CC"/>
          <w:sz w:val="24"/>
        </w:rPr>
        <w:t>,</w:t>
      </w:r>
      <w:proofErr w:type="gramEnd"/>
      <w:r w:rsidRPr="003C44F9">
        <w:rPr>
          <w:color w:val="0000CC"/>
          <w:sz w:val="24"/>
        </w:rPr>
        <w:t xml:space="preserve"> where </w:t>
      </w:r>
      <w:r w:rsidRPr="003C44F9">
        <w:rPr>
          <w:i/>
          <w:color w:val="0000CC"/>
          <w:sz w:val="24"/>
        </w:rPr>
        <w:t xml:space="preserve">I </w:t>
      </w:r>
      <w:proofErr w:type="gramStart"/>
      <w:r w:rsidRPr="003C44F9">
        <w:rPr>
          <w:color w:val="0000CC"/>
          <w:sz w:val="24"/>
        </w:rPr>
        <w:t>is</w:t>
      </w:r>
      <w:proofErr w:type="gramEnd"/>
      <w:r w:rsidRPr="003C44F9">
        <w:rPr>
          <w:color w:val="0000CC"/>
          <w:sz w:val="24"/>
        </w:rPr>
        <w:t xml:space="preserve"> the 3×3 identity matrix and </w:t>
      </w:r>
      <w:proofErr w:type="spellStart"/>
      <w:r w:rsidRPr="003C44F9">
        <w:rPr>
          <w:i/>
          <w:color w:val="0000CC"/>
          <w:sz w:val="24"/>
        </w:rPr>
        <w:t>H</w:t>
      </w:r>
      <w:r w:rsidRPr="003C44F9">
        <w:rPr>
          <w:color w:val="0000CC"/>
          <w:sz w:val="24"/>
          <w:vertAlign w:val="superscript"/>
        </w:rPr>
        <w:t>ˆ</w:t>
      </w:r>
      <w:r w:rsidRPr="003C44F9">
        <w:rPr>
          <w:color w:val="0000CC"/>
          <w:sz w:val="24"/>
          <w:vertAlign w:val="subscript"/>
        </w:rPr>
        <w:t>coupling</w:t>
      </w:r>
      <w:proofErr w:type="spellEnd"/>
      <w:r w:rsidRPr="003C44F9">
        <w:rPr>
          <w:color w:val="0000CC"/>
          <w:sz w:val="24"/>
          <w:vertAlign w:val="subscript"/>
        </w:rPr>
        <w:t xml:space="preserve"> </w:t>
      </w:r>
      <w:r w:rsidRPr="003C44F9">
        <w:rPr>
          <w:color w:val="0000CC"/>
          <w:sz w:val="24"/>
        </w:rPr>
        <w:t xml:space="preserve">is the effective coupling </w:t>
      </w:r>
      <w:proofErr w:type="gramStart"/>
      <w:r w:rsidRPr="003C44F9">
        <w:rPr>
          <w:color w:val="0000CC"/>
          <w:sz w:val="24"/>
        </w:rPr>
        <w:t>Hamiltonian[</w:t>
      </w:r>
      <w:proofErr w:type="gramEnd"/>
      <w:r w:rsidRPr="003C44F9">
        <w:rPr>
          <w:color w:val="0000CC"/>
          <w:sz w:val="24"/>
        </w:rPr>
        <w:t>19</w:t>
      </w:r>
      <w:proofErr w:type="gramStart"/>
      <w:r w:rsidRPr="003C44F9">
        <w:rPr>
          <w:color w:val="0000CC"/>
          <w:sz w:val="24"/>
        </w:rPr>
        <w:t>],</w:t>
      </w:r>
      <w:r w:rsidRPr="003C44F9">
        <w:rPr>
          <w:noProof/>
          <w:color w:val="0000CC"/>
          <w:sz w:val="24"/>
        </w:rPr>
        <w:t xml:space="preserve"> </w:t>
      </w:r>
      <w:r w:rsidRPr="003C44F9">
        <w:rPr>
          <w:color w:val="0000CC"/>
          <w:sz w:val="24"/>
        </w:rPr>
        <w:t xml:space="preserve"> from</w:t>
      </w:r>
      <w:proofErr w:type="gramEnd"/>
      <w:r w:rsidRPr="003C44F9">
        <w:rPr>
          <w:color w:val="0000CC"/>
          <w:sz w:val="24"/>
        </w:rPr>
        <w:t xml:space="preserve"> the equations of motion for the mode operators, given by</w:t>
      </w:r>
    </w:p>
    <w:p w14:paraId="1DE28AF7" w14:textId="77777777" w:rsidR="000F43AD" w:rsidRPr="003C44F9" w:rsidRDefault="000F43AD" w:rsidP="000F43AD">
      <w:pPr>
        <w:tabs>
          <w:tab w:val="center" w:pos="3469"/>
          <w:tab w:val="right" w:pos="6874"/>
        </w:tabs>
        <w:spacing w:after="116" w:line="259" w:lineRule="auto"/>
        <w:ind w:firstLine="0"/>
        <w:jc w:val="left"/>
        <w:rPr>
          <w:color w:val="0000CC"/>
          <w:sz w:val="24"/>
        </w:rPr>
      </w:pPr>
      <w:r w:rsidRPr="003C44F9">
        <w:rPr>
          <w:rFonts w:eastAsia="Calibri"/>
          <w:color w:val="0000CC"/>
          <w:sz w:val="24"/>
        </w:rPr>
        <w:tab/>
      </w:r>
      <w:proofErr w:type="spellStart"/>
      <w:r w:rsidRPr="003C44F9">
        <w:rPr>
          <w:i/>
          <w:color w:val="0000CC"/>
          <w:sz w:val="24"/>
        </w:rPr>
        <w:t>H</w:t>
      </w:r>
      <w:r w:rsidRPr="003C44F9">
        <w:rPr>
          <w:color w:val="0000CC"/>
          <w:sz w:val="24"/>
        </w:rPr>
        <w:t>ˆcoupling</w:t>
      </w:r>
      <w:proofErr w:type="spellEnd"/>
      <w:r w:rsidRPr="003C44F9">
        <w:rPr>
          <w:color w:val="0000CC"/>
          <w:sz w:val="24"/>
        </w:rPr>
        <w:t xml:space="preserve"> </w:t>
      </w:r>
      <w:r w:rsidRPr="003C44F9">
        <w:rPr>
          <w:noProof/>
          <w:color w:val="0000CC"/>
          <w:sz w:val="24"/>
        </w:rPr>
        <w:drawing>
          <wp:inline distT="0" distB="0" distL="0" distR="0" wp14:anchorId="71AC8FCA" wp14:editId="0415331F">
            <wp:extent cx="2511552" cy="463296"/>
            <wp:effectExtent l="0" t="0" r="0" b="0"/>
            <wp:docPr id="12276" name="Picture 12276"/>
            <wp:cNvGraphicFramePr/>
            <a:graphic xmlns:a="http://schemas.openxmlformats.org/drawingml/2006/main">
              <a:graphicData uri="http://schemas.openxmlformats.org/drawingml/2006/picture">
                <pic:pic xmlns:pic="http://schemas.openxmlformats.org/drawingml/2006/picture">
                  <pic:nvPicPr>
                    <pic:cNvPr id="12276" name="Picture 12276"/>
                    <pic:cNvPicPr/>
                  </pic:nvPicPr>
                  <pic:blipFill>
                    <a:blip r:embed="rId14"/>
                    <a:stretch>
                      <a:fillRect/>
                    </a:stretch>
                  </pic:blipFill>
                  <pic:spPr>
                    <a:xfrm>
                      <a:off x="0" y="0"/>
                      <a:ext cx="2511552" cy="463296"/>
                    </a:xfrm>
                    <a:prstGeom prst="rect">
                      <a:avLst/>
                    </a:prstGeom>
                  </pic:spPr>
                </pic:pic>
              </a:graphicData>
            </a:graphic>
          </wp:inline>
        </w:drawing>
      </w:r>
      <w:r w:rsidRPr="003C44F9">
        <w:rPr>
          <w:color w:val="0000CC"/>
          <w:sz w:val="24"/>
        </w:rPr>
        <w:tab/>
        <w:t>(6)</w:t>
      </w:r>
    </w:p>
    <w:p w14:paraId="16F9DC0E" w14:textId="77777777" w:rsidR="000F43AD" w:rsidRPr="003C44F9" w:rsidRDefault="000F43AD" w:rsidP="000F43AD">
      <w:pPr>
        <w:spacing w:after="437"/>
        <w:ind w:left="-15"/>
        <w:rPr>
          <w:color w:val="0000CC"/>
          <w:sz w:val="24"/>
        </w:rPr>
      </w:pPr>
      <w:r w:rsidRPr="003C44F9">
        <w:rPr>
          <w:color w:val="0000CC"/>
          <w:sz w:val="24"/>
        </w:rPr>
        <w:t>The terms on the diagonal include intrinsic and extrinsic damping terms, in the form ˜</w:t>
      </w:r>
      <w:proofErr w:type="spellStart"/>
      <w:r w:rsidRPr="003C44F9">
        <w:rPr>
          <w:i/>
          <w:color w:val="0000CC"/>
          <w:sz w:val="24"/>
        </w:rPr>
        <w:t>ω</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 xml:space="preserve">= </w:t>
      </w:r>
      <w:proofErr w:type="spellStart"/>
      <w:r w:rsidRPr="003C44F9">
        <w:rPr>
          <w:i/>
          <w:color w:val="0000CC"/>
          <w:sz w:val="24"/>
        </w:rPr>
        <w:t>ω</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 xml:space="preserve">− </w:t>
      </w:r>
      <w:proofErr w:type="spellStart"/>
      <w:proofErr w:type="gramStart"/>
      <w:r w:rsidRPr="003C44F9">
        <w:rPr>
          <w:i/>
          <w:color w:val="0000CC"/>
          <w:sz w:val="24"/>
        </w:rPr>
        <w:t>i</w:t>
      </w:r>
      <w:proofErr w:type="spellEnd"/>
      <w:r w:rsidRPr="003C44F9">
        <w:rPr>
          <w:color w:val="0000CC"/>
          <w:sz w:val="24"/>
        </w:rPr>
        <w:t>(</w:t>
      </w:r>
      <w:proofErr w:type="gramEnd"/>
      <w:r w:rsidRPr="003C44F9">
        <w:rPr>
          <w:i/>
          <w:color w:val="0000CC"/>
          <w:sz w:val="24"/>
        </w:rPr>
        <w:t>α</w:t>
      </w:r>
      <w:r w:rsidRPr="003C44F9">
        <w:rPr>
          <w:i/>
          <w:color w:val="0000CC"/>
          <w:sz w:val="24"/>
          <w:vertAlign w:val="subscript"/>
        </w:rPr>
        <w:t xml:space="preserve">j </w:t>
      </w:r>
      <w:r w:rsidRPr="003C44F9">
        <w:rPr>
          <w:color w:val="0000CC"/>
          <w:sz w:val="24"/>
        </w:rPr>
        <w:t xml:space="preserve">+ </w:t>
      </w:r>
      <w:proofErr w:type="spellStart"/>
      <w:r w:rsidRPr="003C44F9">
        <w:rPr>
          <w:i/>
          <w:color w:val="0000CC"/>
          <w:sz w:val="24"/>
        </w:rPr>
        <w:t>γ</w:t>
      </w:r>
      <w:proofErr w:type="gramStart"/>
      <w:r w:rsidRPr="003C44F9">
        <w:rPr>
          <w:i/>
          <w:color w:val="0000CC"/>
          <w:sz w:val="24"/>
          <w:vertAlign w:val="subscript"/>
        </w:rPr>
        <w:t>j</w:t>
      </w:r>
      <w:proofErr w:type="spellEnd"/>
      <w:r w:rsidRPr="003C44F9">
        <w:rPr>
          <w:color w:val="0000CC"/>
          <w:sz w:val="24"/>
        </w:rPr>
        <w:t>)[</w:t>
      </w:r>
      <w:proofErr w:type="gramEnd"/>
      <w:r w:rsidRPr="003C44F9">
        <w:rPr>
          <w:color w:val="0000CC"/>
          <w:sz w:val="24"/>
        </w:rPr>
        <w:t xml:space="preserve">19], and </w:t>
      </w:r>
      <w:proofErr w:type="spellStart"/>
      <w:r w:rsidRPr="003C44F9">
        <w:rPr>
          <w:i/>
          <w:color w:val="0000CC"/>
          <w:sz w:val="24"/>
        </w:rPr>
        <w:t>ω</w:t>
      </w:r>
      <w:r w:rsidRPr="003C44F9">
        <w:rPr>
          <w:i/>
          <w:color w:val="0000CC"/>
          <w:sz w:val="24"/>
          <w:vertAlign w:val="subscript"/>
        </w:rPr>
        <w:t>j</w:t>
      </w:r>
      <w:proofErr w:type="spellEnd"/>
      <w:r w:rsidRPr="003C44F9">
        <w:rPr>
          <w:i/>
          <w:color w:val="0000CC"/>
          <w:sz w:val="24"/>
          <w:vertAlign w:val="subscript"/>
        </w:rPr>
        <w:t xml:space="preserve"> </w:t>
      </w:r>
      <w:r w:rsidRPr="003C44F9">
        <w:rPr>
          <w:color w:val="0000CC"/>
          <w:sz w:val="24"/>
        </w:rPr>
        <w:t xml:space="preserve">represents natural frequency of oscillator </w:t>
      </w:r>
      <w:r w:rsidRPr="003C44F9">
        <w:rPr>
          <w:i/>
          <w:color w:val="0000CC"/>
          <w:sz w:val="24"/>
        </w:rPr>
        <w:t>j</w:t>
      </w:r>
      <w:r w:rsidRPr="003C44F9">
        <w:rPr>
          <w:color w:val="0000CC"/>
          <w:sz w:val="24"/>
        </w:rPr>
        <w:t>. Since we are ignoring terms of direct magnon coupling, there are no coupling constants on the edges of the off-diagonal.</w:t>
      </w:r>
    </w:p>
    <w:p w14:paraId="0A7BD304" w14:textId="77777777" w:rsidR="00FB1360" w:rsidRPr="007C222E" w:rsidRDefault="007C222E" w:rsidP="007C222E">
      <w:pPr>
        <w:pStyle w:val="BodyText"/>
        <w:spacing w:line="480" w:lineRule="auto"/>
        <w:ind w:firstLine="0"/>
        <w:rPr>
          <w:color w:val="0000CC"/>
        </w:rPr>
      </w:pPr>
      <w:r w:rsidRPr="007C222E">
        <w:rPr>
          <w:color w:val="0000CC"/>
        </w:rPr>
        <w:t>The measurable quantity is the coupling strength among resonators; at the coupling centers, this denotes the extent to which the crossing of the peaks in the S21 spectrum is avoided and may be measured by corresponding peak separation. The coupling is a result of classical phenomena [12]. Past analyses have shown that it depends broadly on intrinsic material parameters such as α</w:t>
      </w:r>
      <w:proofErr w:type="gramStart"/>
      <w:r w:rsidRPr="007C222E">
        <w:rPr>
          <w:color w:val="0000CC"/>
        </w:rPr>
        <w:t>j[</w:t>
      </w:r>
      <w:proofErr w:type="gramEnd"/>
      <w:r w:rsidRPr="007C222E">
        <w:rPr>
          <w:color w:val="0000CC"/>
        </w:rPr>
        <w:t>20]. While the model predicts related effects for large αj, they occur in discrete steps, in contrast with what we have (thus far) observed.</w:t>
      </w:r>
    </w:p>
    <w:p w14:paraId="4B5AF055" w14:textId="77777777" w:rsidR="004361C6" w:rsidRPr="00D55C63" w:rsidRDefault="0083348A" w:rsidP="00F56EF8">
      <w:pPr>
        <w:pStyle w:val="BodyText"/>
        <w:spacing w:line="480" w:lineRule="auto"/>
        <w:ind w:firstLine="0"/>
        <w:rPr>
          <w:b/>
          <w:sz w:val="28"/>
          <w:szCs w:val="28"/>
        </w:rPr>
      </w:pPr>
      <w:r>
        <w:rPr>
          <w:b/>
          <w:sz w:val="28"/>
          <w:szCs w:val="28"/>
        </w:rPr>
        <w:t xml:space="preserve">Discussions </w:t>
      </w:r>
    </w:p>
    <w:p w14:paraId="7AC2C956" w14:textId="77777777" w:rsidR="00F6167C" w:rsidRDefault="007C222E" w:rsidP="007C222E">
      <w:pPr>
        <w:pStyle w:val="BodyText"/>
        <w:spacing w:line="480" w:lineRule="auto"/>
        <w:ind w:firstLine="0"/>
        <w:rPr>
          <w:color w:val="0000CC"/>
        </w:rPr>
      </w:pPr>
      <w:r w:rsidRPr="007C222E">
        <w:rPr>
          <w:color w:val="0000CC"/>
        </w:rPr>
        <w:t>Seen in Fig 3 are the S21 spectra observed (top) and predicted by the theory (bottom), respectively, for various thicknesses of the YIG ferrimagnet. The details of the setup are discussed in detail in section 5. The parameters g1, g2 and g3 were fitted such that the overlay of the white curves (the peak positions are the eigenvalues of the coupling Hamiltonian (6) at each magnetic field strength H) on the observation was the closest possible, and then the full spectrum was plotted separately. This best fits the relevant model parameters, which agree well with observations.</w:t>
      </w:r>
    </w:p>
    <w:p w14:paraId="1DB2EDFE" w14:textId="77777777" w:rsidR="007C222E" w:rsidRPr="007C222E" w:rsidRDefault="007C222E" w:rsidP="007C222E">
      <w:pPr>
        <w:pStyle w:val="BodyText"/>
        <w:spacing w:line="480" w:lineRule="auto"/>
        <w:ind w:firstLine="0"/>
        <w:rPr>
          <w:color w:val="0000CC"/>
        </w:rPr>
      </w:pPr>
      <w:r w:rsidRPr="007C222E">
        <w:rPr>
          <w:color w:val="0000CC"/>
        </w:rPr>
        <w:lastRenderedPageBreak/>
        <w:t>Going from left to right in Fig 3, the thickness of the YIG film is increasing. Predictably, the coupling of this magnon with the HRR increases with this thickness. Interestingly, we note that the Permalloy film’s coupling with the resonator also depends on the thickness of the other film.</w:t>
      </w:r>
    </w:p>
    <w:p w14:paraId="7460E596" w14:textId="77777777" w:rsidR="007C222E" w:rsidRPr="007C222E" w:rsidRDefault="007C222E" w:rsidP="007C222E">
      <w:pPr>
        <w:pStyle w:val="BodyText"/>
        <w:spacing w:line="480" w:lineRule="auto"/>
        <w:ind w:firstLine="0"/>
        <w:rPr>
          <w:color w:val="0000CC"/>
        </w:rPr>
      </w:pPr>
      <w:r w:rsidRPr="007C222E">
        <w:rPr>
          <w:color w:val="0000CC"/>
        </w:rPr>
        <w:t>When the coupling strength of the YIG film in the absence of Permalloy is plotted against its thickness (Fig 4a), it follows a linear trend. On the introduction of the Permalloy film (Fig 4b), the slope remains the same (at about 2), but the line shifts downward. The Permalloy seems to return an unchanging influence on the coupling strength of the YIG mode. Note, however, that g3 is negligibly small due to our selection of a low overlap configuration. Any observable interaction between the two magnons in this configuration is mediated through the resonator photon.</w:t>
      </w:r>
    </w:p>
    <w:p w14:paraId="4454B429" w14:textId="77777777" w:rsidR="007C222E" w:rsidRPr="007C222E" w:rsidRDefault="007C222E" w:rsidP="007C222E">
      <w:pPr>
        <w:pStyle w:val="BodyText"/>
        <w:spacing w:line="480" w:lineRule="auto"/>
        <w:ind w:firstLine="0"/>
        <w:rPr>
          <w:color w:val="0000CC"/>
        </w:rPr>
      </w:pPr>
      <w:r w:rsidRPr="007C222E">
        <w:rPr>
          <w:color w:val="0000CC"/>
        </w:rPr>
        <w:t>This sensitivity to an external parameter of the Permalloy film seems to suggest an indirect dependence on the YIG film that is not captured within the scope of the quantum model. There is perhaps a transfer of energy or an overlap of the magnetic fields.</w:t>
      </w:r>
    </w:p>
    <w:p w14:paraId="00906EBA" w14:textId="77777777" w:rsidR="007C222E" w:rsidRPr="007C222E" w:rsidRDefault="007C222E" w:rsidP="007C222E">
      <w:pPr>
        <w:pStyle w:val="BodyText"/>
        <w:spacing w:line="480" w:lineRule="auto"/>
        <w:ind w:firstLine="0"/>
        <w:rPr>
          <w:color w:val="0000CC"/>
        </w:rPr>
      </w:pPr>
      <w:r w:rsidRPr="007C222E">
        <w:rPr>
          <w:color w:val="0000CC"/>
        </w:rPr>
        <w:t>It seems to us most appropriate at this point to claim that the quantity g1 depends on g2 linearly, as is seen in Fig 4c. It inspires confidence to see that g1(0) is non-zero and, in fact, the coupling constant of the Permalloy film in the absence of YIG.</w:t>
      </w:r>
    </w:p>
    <w:p w14:paraId="3FF48347" w14:textId="77777777" w:rsidR="009A1DD9" w:rsidRPr="00D55C63" w:rsidRDefault="009A1DD9" w:rsidP="007C222E">
      <w:pPr>
        <w:pStyle w:val="BodyText"/>
        <w:spacing w:line="480" w:lineRule="auto"/>
        <w:ind w:firstLine="0"/>
        <w:rPr>
          <w:b/>
          <w:sz w:val="28"/>
          <w:szCs w:val="28"/>
        </w:rPr>
      </w:pPr>
      <w:r>
        <w:rPr>
          <w:b/>
          <w:sz w:val="28"/>
          <w:szCs w:val="28"/>
        </w:rPr>
        <w:t>Conclusion</w:t>
      </w:r>
    </w:p>
    <w:p w14:paraId="225D0CFE" w14:textId="77777777" w:rsidR="004361C6" w:rsidRPr="004D0E50" w:rsidRDefault="004D0E50" w:rsidP="00DA27A6">
      <w:pPr>
        <w:pStyle w:val="NormalWeb"/>
        <w:snapToGrid w:val="0"/>
        <w:spacing w:before="240" w:beforeAutospacing="0" w:after="240" w:afterAutospacing="0" w:line="480" w:lineRule="auto"/>
        <w:jc w:val="both"/>
      </w:pPr>
      <w:r w:rsidRPr="004D0E50">
        <w:t xml:space="preserve">In conclusion, this work bridges the gap between fundamental </w:t>
      </w:r>
      <w:proofErr w:type="spellStart"/>
      <w:r w:rsidRPr="004D0E50">
        <w:t>magnonics</w:t>
      </w:r>
      <w:proofErr w:type="spellEnd"/>
      <w:r w:rsidRPr="004D0E50">
        <w:t xml:space="preserve"> and practical device engineering. Elucidating photon-mediated coupling in accessible macroscopic systems provides a roadmap for low-cost classical applications and future quantum technologies requiring precise control over indirect </w:t>
      </w:r>
      <w:proofErr w:type="spellStart"/>
      <w:r w:rsidRPr="004D0E50">
        <w:t>spinphoton</w:t>
      </w:r>
      <w:proofErr w:type="spellEnd"/>
      <w:r w:rsidRPr="004D0E50">
        <w:t xml:space="preserve"> interactions. The results underscore the necessity of revisiting </w:t>
      </w:r>
      <w:proofErr w:type="spellStart"/>
      <w:r w:rsidRPr="004D0E50">
        <w:t>cQED</w:t>
      </w:r>
      <w:proofErr w:type="spellEnd"/>
      <w:r w:rsidRPr="004D0E50">
        <w:t xml:space="preserve"> models to account for all co-dependent phenomena.</w:t>
      </w:r>
    </w:p>
    <w:p w14:paraId="66C8352D" w14:textId="77777777" w:rsidR="003541C8" w:rsidRPr="002A73F8" w:rsidRDefault="003541C8" w:rsidP="00DA27A6">
      <w:pPr>
        <w:pStyle w:val="NormalWeb"/>
        <w:spacing w:line="480" w:lineRule="auto"/>
        <w:jc w:val="both"/>
      </w:pPr>
    </w:p>
    <w:p w14:paraId="29ACF570" w14:textId="77777777" w:rsidR="003541C8" w:rsidRPr="002A73F8" w:rsidRDefault="003541C8" w:rsidP="00DA27A6">
      <w:pPr>
        <w:pStyle w:val="NormalWeb"/>
        <w:spacing w:line="480" w:lineRule="auto"/>
        <w:jc w:val="both"/>
      </w:pPr>
    </w:p>
    <w:p w14:paraId="6B50875A" w14:textId="77777777" w:rsidR="003541C8" w:rsidRPr="002A73F8" w:rsidRDefault="003541C8" w:rsidP="00DA27A6">
      <w:pPr>
        <w:pStyle w:val="NormalWeb"/>
        <w:spacing w:line="480" w:lineRule="auto"/>
        <w:jc w:val="both"/>
      </w:pPr>
    </w:p>
    <w:p w14:paraId="0B657458" w14:textId="77777777" w:rsidR="003541C8" w:rsidRPr="002A73F8" w:rsidRDefault="003541C8" w:rsidP="00DA27A6">
      <w:pPr>
        <w:pStyle w:val="NormalWeb"/>
        <w:spacing w:line="480" w:lineRule="auto"/>
        <w:jc w:val="both"/>
      </w:pPr>
    </w:p>
    <w:p w14:paraId="4E2D1621" w14:textId="77777777" w:rsidR="003541C8" w:rsidRPr="002A73F8" w:rsidRDefault="003541C8" w:rsidP="00DA27A6">
      <w:pPr>
        <w:pStyle w:val="NormalWeb"/>
        <w:spacing w:line="480" w:lineRule="auto"/>
        <w:jc w:val="both"/>
      </w:pPr>
    </w:p>
    <w:p w14:paraId="32B6D8BD" w14:textId="77777777" w:rsidR="003541C8" w:rsidRPr="002A73F8" w:rsidRDefault="003541C8" w:rsidP="00DA27A6">
      <w:pPr>
        <w:pStyle w:val="NormalWeb"/>
        <w:spacing w:line="480" w:lineRule="auto"/>
        <w:jc w:val="both"/>
      </w:pPr>
    </w:p>
    <w:p w14:paraId="2BA5A1F4" w14:textId="77777777" w:rsidR="003541C8" w:rsidRPr="002A73F8" w:rsidRDefault="003541C8" w:rsidP="00DA27A6">
      <w:pPr>
        <w:pStyle w:val="NormalWeb"/>
        <w:spacing w:line="480" w:lineRule="auto"/>
        <w:jc w:val="both"/>
      </w:pPr>
    </w:p>
    <w:p w14:paraId="0C42D893" w14:textId="77777777" w:rsidR="003541C8" w:rsidRPr="002A73F8" w:rsidRDefault="003541C8" w:rsidP="00DA27A6">
      <w:pPr>
        <w:pStyle w:val="NormalWeb"/>
        <w:spacing w:line="480" w:lineRule="auto"/>
        <w:jc w:val="both"/>
      </w:pPr>
    </w:p>
    <w:p w14:paraId="7B7B2517" w14:textId="77777777" w:rsidR="003541C8" w:rsidRPr="002A73F8" w:rsidRDefault="003541C8" w:rsidP="00DA27A6">
      <w:pPr>
        <w:pStyle w:val="NormalWeb"/>
        <w:spacing w:line="480" w:lineRule="auto"/>
        <w:jc w:val="both"/>
        <w:rPr>
          <w:b/>
        </w:rPr>
      </w:pPr>
    </w:p>
    <w:p w14:paraId="3E4ACB35" w14:textId="77777777" w:rsidR="003541C8" w:rsidRPr="002A73F8" w:rsidRDefault="003541C8" w:rsidP="00DA27A6">
      <w:pPr>
        <w:pStyle w:val="NormalWeb"/>
        <w:spacing w:line="480" w:lineRule="auto"/>
        <w:jc w:val="both"/>
      </w:pPr>
      <w:r w:rsidRPr="002A73F8">
        <w:t>.</w:t>
      </w:r>
    </w:p>
    <w:p w14:paraId="566280CD" w14:textId="77777777" w:rsidR="003541C8" w:rsidRPr="002A73F8" w:rsidRDefault="003541C8" w:rsidP="00DA27A6">
      <w:pPr>
        <w:spacing w:line="480" w:lineRule="auto"/>
      </w:pPr>
    </w:p>
    <w:p w14:paraId="1BF41C6E" w14:textId="77777777" w:rsidR="0087011B" w:rsidRDefault="0087011B">
      <w:pPr>
        <w:spacing w:after="160" w:line="259" w:lineRule="auto"/>
        <w:ind w:firstLine="0"/>
        <w:jc w:val="left"/>
        <w:rPr>
          <w:b/>
          <w:sz w:val="28"/>
        </w:rPr>
      </w:pPr>
      <w:r>
        <w:rPr>
          <w:b/>
          <w:sz w:val="28"/>
        </w:rPr>
        <w:br w:type="page"/>
      </w:r>
    </w:p>
    <w:p w14:paraId="7EF36746" w14:textId="77777777" w:rsidR="0087011B" w:rsidRPr="0088770B" w:rsidRDefault="0087011B" w:rsidP="0087011B">
      <w:pPr>
        <w:ind w:firstLine="0"/>
        <w:rPr>
          <w:b/>
          <w:sz w:val="28"/>
        </w:rPr>
      </w:pPr>
      <w:r w:rsidRPr="0088770B">
        <w:rPr>
          <w:b/>
          <w:sz w:val="28"/>
        </w:rPr>
        <w:lastRenderedPageBreak/>
        <w:t>Acknowledgments</w:t>
      </w:r>
    </w:p>
    <w:p w14:paraId="5ACDD4ED" w14:textId="77777777" w:rsidR="0087011B" w:rsidRPr="0088770B" w:rsidRDefault="0087011B" w:rsidP="00B918B0">
      <w:pPr>
        <w:spacing w:after="0"/>
        <w:ind w:firstLine="0"/>
        <w:rPr>
          <w:sz w:val="24"/>
        </w:rPr>
      </w:pPr>
      <w:r w:rsidRPr="0088770B">
        <w:rPr>
          <w:sz w:val="24"/>
        </w:rPr>
        <w:t>The work was supported by the Council of Science &amp; Technology, Uttar Pradesh (CSTUP), (Project Id: 2470, CST, U.P. sanction No: CST/D-1520). B. Bhoi acknowledges support by the Science and Engineering Research Board (SERB) India- SRG/2023/001355. R. Singh acknowledges support from the Council of Science &amp; Technology, Uttar Pradesh (CSTUP), (Project Id: 4482). S. Verma acknowledges Ministry of Education, Government of India for the Prime Minister's Research Fellowship (PMRF ID-1102628).</w:t>
      </w:r>
    </w:p>
    <w:p w14:paraId="256E628A" w14:textId="77777777" w:rsidR="0087011B" w:rsidRPr="0088770B" w:rsidRDefault="0087011B" w:rsidP="0087011B">
      <w:pPr>
        <w:spacing w:after="0" w:line="480" w:lineRule="auto"/>
        <w:rPr>
          <w:sz w:val="24"/>
        </w:rPr>
      </w:pPr>
    </w:p>
    <w:p w14:paraId="16C704D4" w14:textId="77777777" w:rsidR="00A10217" w:rsidRDefault="00A10217" w:rsidP="00B918B0">
      <w:pPr>
        <w:ind w:firstLine="0"/>
        <w:rPr>
          <w:b/>
          <w:sz w:val="28"/>
        </w:rPr>
      </w:pPr>
    </w:p>
    <w:p w14:paraId="6C10F16F" w14:textId="77777777" w:rsidR="00A10217" w:rsidRDefault="00A10217" w:rsidP="00B918B0">
      <w:pPr>
        <w:ind w:firstLine="0"/>
        <w:rPr>
          <w:b/>
          <w:sz w:val="28"/>
        </w:rPr>
      </w:pPr>
    </w:p>
    <w:p w14:paraId="610B26E8" w14:textId="77777777" w:rsidR="00B918B0" w:rsidRPr="005F523D" w:rsidRDefault="00B918B0" w:rsidP="00B918B0">
      <w:pPr>
        <w:ind w:firstLine="0"/>
        <w:rPr>
          <w:b/>
          <w:sz w:val="28"/>
        </w:rPr>
      </w:pPr>
      <w:r w:rsidRPr="005F523D">
        <w:rPr>
          <w:b/>
          <w:sz w:val="28"/>
        </w:rPr>
        <w:t>Statements &amp; Declarations</w:t>
      </w:r>
    </w:p>
    <w:p w14:paraId="03E08E97" w14:textId="77777777" w:rsidR="00B918B0" w:rsidRPr="005F523D" w:rsidRDefault="00B918B0" w:rsidP="00B918B0">
      <w:pPr>
        <w:ind w:firstLine="0"/>
        <w:rPr>
          <w:sz w:val="24"/>
        </w:rPr>
      </w:pPr>
      <w:r w:rsidRPr="005F523D">
        <w:rPr>
          <w:b/>
          <w:sz w:val="24"/>
        </w:rPr>
        <w:t xml:space="preserve">Funding: </w:t>
      </w:r>
      <w:r w:rsidRPr="005F523D">
        <w:rPr>
          <w:sz w:val="24"/>
        </w:rPr>
        <w:t>The authors declare grants or other support were received during the preparation of this manuscript.</w:t>
      </w:r>
    </w:p>
    <w:p w14:paraId="58CAF771" w14:textId="77777777" w:rsidR="00B918B0" w:rsidRPr="005F523D" w:rsidRDefault="00B918B0" w:rsidP="00B918B0">
      <w:pPr>
        <w:ind w:firstLine="0"/>
        <w:rPr>
          <w:sz w:val="24"/>
        </w:rPr>
      </w:pPr>
      <w:r w:rsidRPr="005F523D">
        <w:rPr>
          <w:b/>
          <w:sz w:val="24"/>
        </w:rPr>
        <w:t xml:space="preserve">Competing Interests: </w:t>
      </w:r>
      <w:r w:rsidRPr="005F523D">
        <w:rPr>
          <w:sz w:val="24"/>
        </w:rPr>
        <w:t xml:space="preserve">The authors declare that they have no competing interests. </w:t>
      </w:r>
    </w:p>
    <w:p w14:paraId="7D8399EA" w14:textId="77777777" w:rsidR="00B918B0" w:rsidRPr="005F523D" w:rsidRDefault="00B918B0" w:rsidP="00B918B0">
      <w:pPr>
        <w:ind w:firstLine="0"/>
        <w:rPr>
          <w:sz w:val="24"/>
        </w:rPr>
      </w:pPr>
      <w:r w:rsidRPr="005F523D">
        <w:rPr>
          <w:b/>
          <w:sz w:val="24"/>
        </w:rPr>
        <w:t>Author Contributions:</w:t>
      </w:r>
      <w:r w:rsidRPr="005F523D">
        <w:rPr>
          <w:sz w:val="24"/>
        </w:rPr>
        <w:t xml:space="preserve"> All authors contributed to the </w:t>
      </w:r>
      <w:r>
        <w:rPr>
          <w:sz w:val="24"/>
        </w:rPr>
        <w:t>study's</w:t>
      </w:r>
      <w:r w:rsidRPr="005F523D">
        <w:rPr>
          <w:sz w:val="24"/>
        </w:rPr>
        <w:t xml:space="preserve"> conception and design. </w:t>
      </w:r>
      <w:r w:rsidR="0045627F">
        <w:rPr>
          <w:sz w:val="24"/>
        </w:rPr>
        <w:t>R.S and B.B</w:t>
      </w:r>
      <w:r>
        <w:rPr>
          <w:sz w:val="24"/>
        </w:rPr>
        <w:t>.</w:t>
      </w:r>
      <w:r w:rsidRPr="005F523D">
        <w:rPr>
          <w:sz w:val="24"/>
        </w:rPr>
        <w:t xml:space="preserve"> led the work and wrote the manuscript with </w:t>
      </w:r>
      <w:r w:rsidR="0045627F">
        <w:rPr>
          <w:sz w:val="24"/>
        </w:rPr>
        <w:t>F. Khan</w:t>
      </w:r>
      <w:r w:rsidRPr="005F523D">
        <w:rPr>
          <w:sz w:val="24"/>
        </w:rPr>
        <w:t>. The other co-authors read, commented</w:t>
      </w:r>
      <w:r>
        <w:rPr>
          <w:sz w:val="24"/>
        </w:rPr>
        <w:t>,</w:t>
      </w:r>
      <w:r w:rsidRPr="005F523D">
        <w:rPr>
          <w:sz w:val="24"/>
        </w:rPr>
        <w:t xml:space="preserve"> and approved the final manuscript.  </w:t>
      </w:r>
    </w:p>
    <w:p w14:paraId="3CB4AD7B" w14:textId="77777777" w:rsidR="00B918B0" w:rsidRDefault="00B918B0" w:rsidP="00B918B0">
      <w:pPr>
        <w:spacing w:line="240" w:lineRule="auto"/>
        <w:ind w:firstLine="0"/>
        <w:rPr>
          <w:b/>
          <w:sz w:val="28"/>
        </w:rPr>
      </w:pPr>
      <w:r w:rsidRPr="005F523D">
        <w:rPr>
          <w:b/>
          <w:sz w:val="28"/>
        </w:rPr>
        <w:t>Data Availability</w:t>
      </w:r>
    </w:p>
    <w:p w14:paraId="7A700ABE" w14:textId="77777777" w:rsidR="00B918B0" w:rsidRPr="00BC3AAB" w:rsidRDefault="00B918B0" w:rsidP="00B918B0">
      <w:pPr>
        <w:spacing w:line="240" w:lineRule="auto"/>
        <w:ind w:firstLine="0"/>
        <w:rPr>
          <w:b/>
          <w:sz w:val="28"/>
        </w:rPr>
      </w:pPr>
      <w:r w:rsidRPr="005F523D">
        <w:rPr>
          <w:sz w:val="24"/>
        </w:rPr>
        <w:t>The data that support the findings of this study are available within the article.</w:t>
      </w:r>
    </w:p>
    <w:p w14:paraId="37590AAB" w14:textId="77777777" w:rsidR="00B918B0" w:rsidRDefault="00B918B0" w:rsidP="0087011B">
      <w:pPr>
        <w:spacing w:after="0" w:line="480" w:lineRule="auto"/>
        <w:ind w:firstLine="0"/>
        <w:rPr>
          <w:b/>
          <w:bCs/>
          <w:sz w:val="28"/>
          <w:szCs w:val="28"/>
        </w:rPr>
      </w:pPr>
    </w:p>
    <w:p w14:paraId="6DFB0E78" w14:textId="77777777" w:rsidR="0087011B" w:rsidRDefault="0087011B">
      <w:pPr>
        <w:spacing w:after="160" w:line="259" w:lineRule="auto"/>
        <w:ind w:firstLine="0"/>
        <w:jc w:val="left"/>
        <w:rPr>
          <w:b/>
          <w:sz w:val="28"/>
        </w:rPr>
      </w:pPr>
      <w:r>
        <w:rPr>
          <w:b/>
          <w:sz w:val="28"/>
        </w:rPr>
        <w:br w:type="page"/>
      </w:r>
    </w:p>
    <w:p w14:paraId="53671551" w14:textId="77777777" w:rsidR="00B606CF" w:rsidRDefault="00C3454B" w:rsidP="00130791">
      <w:pPr>
        <w:spacing w:before="100" w:beforeAutospacing="1" w:after="100" w:afterAutospacing="1"/>
        <w:ind w:firstLine="0"/>
        <w:rPr>
          <w:b/>
          <w:sz w:val="28"/>
        </w:rPr>
      </w:pPr>
      <w:r>
        <w:rPr>
          <w:b/>
          <w:sz w:val="28"/>
        </w:rPr>
        <w:lastRenderedPageBreak/>
        <w:t>References:</w:t>
      </w:r>
    </w:p>
    <w:p w14:paraId="34A9AADB" w14:textId="77777777" w:rsidR="00B606CF" w:rsidRDefault="00B606CF" w:rsidP="00B606CF">
      <w:pPr>
        <w:ind w:firstLine="0"/>
        <w:rPr>
          <w:b/>
          <w:sz w:val="28"/>
        </w:rPr>
      </w:pPr>
    </w:p>
    <w:p w14:paraId="6C0C52A5" w14:textId="77777777" w:rsidR="00B606CF" w:rsidRDefault="00B606CF" w:rsidP="00B606CF">
      <w:pPr>
        <w:ind w:firstLine="0"/>
        <w:rPr>
          <w:b/>
          <w:sz w:val="28"/>
        </w:rPr>
      </w:pPr>
    </w:p>
    <w:p w14:paraId="2FCB81E6" w14:textId="77777777" w:rsidR="00B606CF" w:rsidRDefault="00B606CF" w:rsidP="00B606CF">
      <w:pPr>
        <w:spacing w:after="0" w:line="480" w:lineRule="auto"/>
        <w:rPr>
          <w:b/>
          <w:sz w:val="28"/>
        </w:rPr>
      </w:pPr>
    </w:p>
    <w:p w14:paraId="2D431512" w14:textId="77777777" w:rsidR="00B606CF" w:rsidRDefault="00B606CF" w:rsidP="00B606CF">
      <w:pPr>
        <w:rPr>
          <w:b/>
          <w:sz w:val="32"/>
          <w:szCs w:val="32"/>
        </w:rPr>
      </w:pPr>
    </w:p>
    <w:p w14:paraId="018C1614" w14:textId="77777777" w:rsidR="00B606CF" w:rsidRDefault="00B606CF" w:rsidP="00B606CF">
      <w:pPr>
        <w:rPr>
          <w:b/>
          <w:sz w:val="32"/>
          <w:szCs w:val="32"/>
        </w:rPr>
      </w:pPr>
    </w:p>
    <w:p w14:paraId="7637BC21" w14:textId="77777777" w:rsidR="00B606CF" w:rsidRDefault="00B606CF" w:rsidP="00B606CF">
      <w:pPr>
        <w:rPr>
          <w:b/>
          <w:sz w:val="32"/>
          <w:szCs w:val="32"/>
        </w:rPr>
      </w:pPr>
    </w:p>
    <w:p w14:paraId="5339270A" w14:textId="77777777" w:rsidR="00B606CF" w:rsidRDefault="00B606CF" w:rsidP="00B606CF">
      <w:pPr>
        <w:rPr>
          <w:b/>
          <w:sz w:val="32"/>
          <w:szCs w:val="32"/>
        </w:rPr>
      </w:pPr>
    </w:p>
    <w:p w14:paraId="529B82F9" w14:textId="77777777" w:rsidR="00E00C28" w:rsidRDefault="00E00C28">
      <w:pPr>
        <w:spacing w:after="160" w:line="259" w:lineRule="auto"/>
        <w:ind w:firstLine="0"/>
        <w:jc w:val="left"/>
        <w:rPr>
          <w:rFonts w:eastAsiaTheme="minorHAnsi"/>
          <w:b/>
          <w:sz w:val="32"/>
          <w:szCs w:val="32"/>
          <w:lang w:eastAsia="en-US"/>
          <w14:ligatures w14:val="none"/>
        </w:rPr>
      </w:pPr>
      <w:r>
        <w:rPr>
          <w:rFonts w:eastAsiaTheme="minorHAnsi"/>
          <w:b/>
          <w:sz w:val="32"/>
          <w:szCs w:val="32"/>
          <w:lang w:eastAsia="en-US"/>
          <w14:ligatures w14:val="none"/>
        </w:rPr>
        <w:br w:type="page"/>
      </w:r>
    </w:p>
    <w:p w14:paraId="32FC6A37" w14:textId="77777777" w:rsidR="00E00C28" w:rsidRDefault="00E00C28" w:rsidP="00E00C28">
      <w:pPr>
        <w:spacing w:beforeLines="100" w:before="240" w:line="480" w:lineRule="auto"/>
        <w:ind w:firstLine="0"/>
        <w:rPr>
          <w:b/>
          <w:sz w:val="24"/>
        </w:rPr>
      </w:pPr>
      <w:r w:rsidRPr="001D511E">
        <w:rPr>
          <w:b/>
          <w:sz w:val="24"/>
        </w:rPr>
        <w:lastRenderedPageBreak/>
        <w:t xml:space="preserve">FIGURE </w:t>
      </w:r>
      <w:r>
        <w:rPr>
          <w:b/>
          <w:sz w:val="24"/>
        </w:rPr>
        <w:t>CAPTIONS</w:t>
      </w:r>
    </w:p>
    <w:p w14:paraId="18839F11" w14:textId="77777777" w:rsidR="00C67692" w:rsidRPr="00C67692" w:rsidRDefault="00C67692" w:rsidP="00D33712">
      <w:pPr>
        <w:snapToGrid w:val="0"/>
        <w:spacing w:before="120" w:after="720"/>
        <w:ind w:firstLine="0"/>
        <w:rPr>
          <w:bCs/>
          <w:sz w:val="24"/>
        </w:rPr>
      </w:pPr>
      <w:r w:rsidRPr="005F01EF">
        <w:rPr>
          <w:b/>
          <w:bCs/>
          <w:sz w:val="24"/>
        </w:rPr>
        <w:t>Fig. 1.</w:t>
      </w:r>
      <w:r>
        <w:rPr>
          <w:rFonts w:cs="Mangal" w:hint="cs"/>
          <w:bCs/>
          <w:sz w:val="24"/>
          <w:cs/>
          <w:lang w:bidi="hi-IN"/>
        </w:rPr>
        <w:t xml:space="preserve"> </w:t>
      </w:r>
      <w:r w:rsidRPr="00C67692">
        <w:rPr>
          <w:bCs/>
          <w:sz w:val="24"/>
        </w:rPr>
        <w:t xml:space="preserve">The experimental setup includes the two </w:t>
      </w:r>
      <w:proofErr w:type="spellStart"/>
      <w:r w:rsidRPr="00C67692">
        <w:rPr>
          <w:bCs/>
          <w:sz w:val="24"/>
        </w:rPr>
        <w:t>magnonic</w:t>
      </w:r>
      <w:proofErr w:type="spellEnd"/>
      <w:r w:rsidRPr="00C67692">
        <w:rPr>
          <w:bCs/>
          <w:sz w:val="24"/>
        </w:rPr>
        <w:t xml:space="preserve"> films placed at opposing sides of a copper hexagon (the photonic resonator). The ports featured are plugged into a vector network analyzer to both excite the microstrip line and also measure the transmission spectrum while a magnetic field is applied along the y-direction pictured here.</w:t>
      </w:r>
    </w:p>
    <w:p w14:paraId="0C7A15E9" w14:textId="77777777" w:rsidR="00D33712" w:rsidRDefault="00E00C28" w:rsidP="00D33712">
      <w:pPr>
        <w:snapToGrid w:val="0"/>
        <w:spacing w:before="120" w:after="720"/>
        <w:ind w:firstLine="0"/>
        <w:rPr>
          <w:sz w:val="24"/>
        </w:rPr>
      </w:pPr>
      <w:r w:rsidRPr="005F01EF">
        <w:rPr>
          <w:b/>
          <w:bCs/>
          <w:sz w:val="24"/>
        </w:rPr>
        <w:t xml:space="preserve">Fig. </w:t>
      </w:r>
      <w:r w:rsidR="00C67692">
        <w:rPr>
          <w:b/>
          <w:bCs/>
          <w:sz w:val="24"/>
        </w:rPr>
        <w:t>2</w:t>
      </w:r>
      <w:r w:rsidRPr="005F01EF">
        <w:rPr>
          <w:b/>
          <w:bCs/>
          <w:sz w:val="24"/>
        </w:rPr>
        <w:t>.</w:t>
      </w:r>
      <w:r>
        <w:rPr>
          <w:rFonts w:cs="Mangal" w:hint="cs"/>
          <w:bCs/>
          <w:sz w:val="24"/>
          <w:cs/>
          <w:lang w:bidi="hi-IN"/>
        </w:rPr>
        <w:t xml:space="preserve"> </w:t>
      </w:r>
      <w:bookmarkStart w:id="0" w:name="_Hlk153834259"/>
      <w:r w:rsidR="004C7AD2" w:rsidRPr="004C7AD2">
        <w:rPr>
          <w:rFonts w:cs="Mangal"/>
          <w:bCs/>
          <w:sz w:val="24"/>
          <w:lang w:bidi="hi-IN"/>
        </w:rPr>
        <w:t xml:space="preserve">A comparison of the </w:t>
      </w:r>
      <w:proofErr w:type="spellStart"/>
      <w:r w:rsidR="004C7AD2" w:rsidRPr="004C7AD2">
        <w:rPr>
          <w:rFonts w:cs="Mangal"/>
          <w:bCs/>
          <w:sz w:val="24"/>
          <w:lang w:bidi="hi-IN"/>
        </w:rPr>
        <w:t>magnonic</w:t>
      </w:r>
      <w:proofErr w:type="spellEnd"/>
      <w:r w:rsidR="004C7AD2" w:rsidRPr="004C7AD2">
        <w:rPr>
          <w:rFonts w:cs="Mangal"/>
          <w:bCs/>
          <w:sz w:val="24"/>
          <w:lang w:bidi="hi-IN"/>
        </w:rPr>
        <w:t xml:space="preserve"> coupling strengths of the (a) Permalloy, (b) YIG, and (c) both in an indirectly coupled configuration.</w:t>
      </w:r>
      <w:r w:rsidRPr="009159A8">
        <w:rPr>
          <w:sz w:val="24"/>
        </w:rPr>
        <w:t xml:space="preserve"> </w:t>
      </w:r>
      <w:bookmarkEnd w:id="0"/>
    </w:p>
    <w:p w14:paraId="42A7511A" w14:textId="77777777" w:rsidR="00D33712" w:rsidRDefault="00E00C28" w:rsidP="00D33712">
      <w:pPr>
        <w:snapToGrid w:val="0"/>
        <w:spacing w:before="120" w:after="720"/>
        <w:ind w:firstLine="0"/>
        <w:rPr>
          <w:sz w:val="24"/>
        </w:rPr>
      </w:pPr>
      <w:r w:rsidRPr="00604C6B">
        <w:rPr>
          <w:b/>
          <w:sz w:val="24"/>
        </w:rPr>
        <w:t xml:space="preserve">Fig. </w:t>
      </w:r>
      <w:r w:rsidR="00C67692">
        <w:rPr>
          <w:b/>
          <w:sz w:val="24"/>
        </w:rPr>
        <w:t>3</w:t>
      </w:r>
      <w:r w:rsidRPr="00604C6B">
        <w:rPr>
          <w:b/>
          <w:sz w:val="24"/>
          <w:cs/>
          <w:lang w:bidi="hi-IN"/>
        </w:rPr>
        <w:t>.</w:t>
      </w:r>
      <w:r w:rsidRPr="00604C6B">
        <w:rPr>
          <w:rFonts w:cs="Mangal" w:hint="cs"/>
          <w:sz w:val="24"/>
          <w:cs/>
          <w:lang w:bidi="hi-IN"/>
        </w:rPr>
        <w:t xml:space="preserve"> </w:t>
      </w:r>
      <w:r w:rsidR="00604C6B" w:rsidRPr="00604C6B">
        <w:rPr>
          <w:sz w:val="24"/>
        </w:rPr>
        <w:t xml:space="preserve">A cartoon of the model developed for this system. The spheres are bosonic oscillators with creation (annihilation) operator </w:t>
      </w:r>
      <w:r w:rsidR="00604C6B" w:rsidRPr="00604C6B">
        <w:rPr>
          <w:sz w:val="24"/>
          <w:vertAlign w:val="superscript"/>
        </w:rPr>
        <w:t>ˆ</w:t>
      </w:r>
      <w:proofErr w:type="spellStart"/>
      <w:r w:rsidR="00604C6B" w:rsidRPr="00604C6B">
        <w:rPr>
          <w:i/>
          <w:sz w:val="24"/>
        </w:rPr>
        <w:t>b</w:t>
      </w:r>
      <w:r w:rsidR="00604C6B" w:rsidRPr="00604C6B">
        <w:rPr>
          <w:sz w:val="24"/>
          <w:vertAlign w:val="superscript"/>
        </w:rPr>
        <w:t>†</w:t>
      </w:r>
      <w:r w:rsidR="00604C6B" w:rsidRPr="00604C6B">
        <w:rPr>
          <w:i/>
          <w:sz w:val="24"/>
          <w:vertAlign w:val="subscript"/>
        </w:rPr>
        <w:t>j</w:t>
      </w:r>
      <w:proofErr w:type="spellEnd"/>
      <w:r w:rsidR="00604C6B" w:rsidRPr="00604C6B">
        <w:rPr>
          <w:sz w:val="24"/>
        </w:rPr>
        <w:t>(</w:t>
      </w:r>
      <w:r w:rsidR="00604C6B" w:rsidRPr="00604C6B">
        <w:rPr>
          <w:sz w:val="24"/>
          <w:vertAlign w:val="superscript"/>
        </w:rPr>
        <w:t>ˆ</w:t>
      </w:r>
      <w:proofErr w:type="spellStart"/>
      <w:r w:rsidR="00604C6B" w:rsidRPr="00604C6B">
        <w:rPr>
          <w:i/>
          <w:sz w:val="24"/>
        </w:rPr>
        <w:t>b</w:t>
      </w:r>
      <w:r w:rsidR="00604C6B" w:rsidRPr="00604C6B">
        <w:rPr>
          <w:i/>
          <w:sz w:val="24"/>
          <w:vertAlign w:val="subscript"/>
        </w:rPr>
        <w:t>j</w:t>
      </w:r>
      <w:proofErr w:type="spellEnd"/>
      <w:r w:rsidR="00604C6B" w:rsidRPr="00604C6B">
        <w:rPr>
          <w:sz w:val="24"/>
        </w:rPr>
        <w:t xml:space="preserve">). </w:t>
      </w:r>
      <w:r w:rsidR="00604C6B" w:rsidRPr="00604C6B">
        <w:rPr>
          <w:i/>
          <w:sz w:val="24"/>
        </w:rPr>
        <w:t>α</w:t>
      </w:r>
      <w:r w:rsidR="00604C6B" w:rsidRPr="00604C6B">
        <w:rPr>
          <w:i/>
          <w:sz w:val="24"/>
          <w:vertAlign w:val="subscript"/>
        </w:rPr>
        <w:t xml:space="preserve">j </w:t>
      </w:r>
      <w:r w:rsidR="00604C6B" w:rsidRPr="00604C6B">
        <w:rPr>
          <w:sz w:val="24"/>
        </w:rPr>
        <w:t xml:space="preserve">and </w:t>
      </w:r>
      <w:proofErr w:type="spellStart"/>
      <w:r w:rsidR="00604C6B" w:rsidRPr="00604C6B">
        <w:rPr>
          <w:i/>
          <w:sz w:val="24"/>
        </w:rPr>
        <w:t>λ</w:t>
      </w:r>
      <w:r w:rsidR="00604C6B" w:rsidRPr="00604C6B">
        <w:rPr>
          <w:i/>
          <w:sz w:val="24"/>
          <w:vertAlign w:val="subscript"/>
        </w:rPr>
        <w:t>j</w:t>
      </w:r>
      <w:proofErr w:type="spellEnd"/>
      <w:r w:rsidR="00604C6B" w:rsidRPr="00604C6B">
        <w:rPr>
          <w:i/>
          <w:sz w:val="24"/>
          <w:vertAlign w:val="subscript"/>
        </w:rPr>
        <w:t xml:space="preserve"> </w:t>
      </w:r>
      <w:r w:rsidR="00604C6B" w:rsidRPr="00604C6B">
        <w:rPr>
          <w:sz w:val="24"/>
        </w:rPr>
        <w:t xml:space="preserve">denote intrinsic and extrinsic damping, coupling the oscillators to the traveling photon mode. The constants </w:t>
      </w:r>
      <w:r w:rsidR="00604C6B" w:rsidRPr="00604C6B">
        <w:rPr>
          <w:i/>
          <w:sz w:val="24"/>
        </w:rPr>
        <w:t>g</w:t>
      </w:r>
      <w:r w:rsidR="00604C6B" w:rsidRPr="00604C6B">
        <w:rPr>
          <w:sz w:val="24"/>
          <w:vertAlign w:val="subscript"/>
        </w:rPr>
        <w:t xml:space="preserve">1 </w:t>
      </w:r>
      <w:r w:rsidR="00604C6B" w:rsidRPr="00604C6B">
        <w:rPr>
          <w:sz w:val="24"/>
        </w:rPr>
        <w:t xml:space="preserve">and </w:t>
      </w:r>
      <w:r w:rsidR="00604C6B" w:rsidRPr="00604C6B">
        <w:rPr>
          <w:i/>
          <w:sz w:val="24"/>
        </w:rPr>
        <w:t>g</w:t>
      </w:r>
      <w:r w:rsidR="00604C6B" w:rsidRPr="00604C6B">
        <w:rPr>
          <w:sz w:val="24"/>
          <w:vertAlign w:val="subscript"/>
        </w:rPr>
        <w:t xml:space="preserve">2 </w:t>
      </w:r>
      <w:r w:rsidR="00604C6B" w:rsidRPr="00604C6B">
        <w:rPr>
          <w:sz w:val="24"/>
        </w:rPr>
        <w:t xml:space="preserve">denote the coupling of the </w:t>
      </w:r>
      <w:proofErr w:type="spellStart"/>
      <w:r w:rsidR="00604C6B" w:rsidRPr="00604C6B">
        <w:rPr>
          <w:sz w:val="24"/>
        </w:rPr>
        <w:t>magnonic</w:t>
      </w:r>
      <w:proofErr w:type="spellEnd"/>
      <w:r w:rsidR="00604C6B" w:rsidRPr="00604C6B">
        <w:rPr>
          <w:sz w:val="24"/>
        </w:rPr>
        <w:t xml:space="preserve"> cavities to the photonic cavity.</w:t>
      </w:r>
    </w:p>
    <w:p w14:paraId="27DF3AE6" w14:textId="77777777" w:rsidR="00D33712" w:rsidRDefault="00E00C28" w:rsidP="00D33712">
      <w:pPr>
        <w:snapToGrid w:val="0"/>
        <w:spacing w:before="120" w:after="720"/>
        <w:ind w:firstLine="0"/>
        <w:rPr>
          <w:sz w:val="24"/>
        </w:rPr>
      </w:pPr>
      <w:r w:rsidRPr="00D33712">
        <w:rPr>
          <w:b/>
          <w:sz w:val="24"/>
        </w:rPr>
        <w:t xml:space="preserve">Fig. </w:t>
      </w:r>
      <w:r w:rsidR="00C67692">
        <w:rPr>
          <w:b/>
          <w:sz w:val="24"/>
        </w:rPr>
        <w:t>4</w:t>
      </w:r>
      <w:r w:rsidRPr="00D33712">
        <w:rPr>
          <w:b/>
          <w:sz w:val="24"/>
          <w:cs/>
          <w:lang w:bidi="hi-IN"/>
        </w:rPr>
        <w:t>.</w:t>
      </w:r>
      <w:r w:rsidRPr="00D33712">
        <w:rPr>
          <w:sz w:val="24"/>
          <w:cs/>
          <w:lang w:bidi="hi-IN"/>
        </w:rPr>
        <w:t xml:space="preserve"> </w:t>
      </w:r>
      <w:r w:rsidR="00D33712" w:rsidRPr="00D33712">
        <w:rPr>
          <w:sz w:val="24"/>
        </w:rPr>
        <w:t xml:space="preserve">Observed (top row) and calculated (bottom row) </w:t>
      </w:r>
      <w:r w:rsidR="00D33712" w:rsidRPr="00D33712">
        <w:rPr>
          <w:i/>
          <w:sz w:val="24"/>
        </w:rPr>
        <w:t>S</w:t>
      </w:r>
      <w:r w:rsidR="00D33712" w:rsidRPr="00D33712">
        <w:rPr>
          <w:sz w:val="24"/>
          <w:vertAlign w:val="subscript"/>
        </w:rPr>
        <w:t xml:space="preserve">21 </w:t>
      </w:r>
      <w:r w:rsidR="00D33712" w:rsidRPr="00D33712">
        <w:rPr>
          <w:sz w:val="24"/>
        </w:rPr>
        <w:t>spectra of the system for corresponding thicknesses of YIG. The Permalloy crossing is also seen to widen with a change in YIG thickness.</w:t>
      </w:r>
    </w:p>
    <w:p w14:paraId="39E344F9" w14:textId="77777777" w:rsidR="00D33712" w:rsidRPr="007467FE" w:rsidRDefault="00D33712" w:rsidP="00D33712">
      <w:pPr>
        <w:snapToGrid w:val="0"/>
        <w:spacing w:before="120" w:after="720"/>
        <w:ind w:firstLine="0"/>
        <w:rPr>
          <w:bCs/>
          <w:color w:val="000000" w:themeColor="text1"/>
          <w:sz w:val="24"/>
        </w:rPr>
      </w:pPr>
      <w:r w:rsidRPr="007467FE">
        <w:rPr>
          <w:b/>
          <w:sz w:val="24"/>
        </w:rPr>
        <w:t xml:space="preserve">Fig. </w:t>
      </w:r>
      <w:r w:rsidR="00C67692">
        <w:rPr>
          <w:b/>
          <w:sz w:val="24"/>
        </w:rPr>
        <w:t>5</w:t>
      </w:r>
      <w:r w:rsidRPr="007467FE">
        <w:rPr>
          <w:b/>
          <w:sz w:val="24"/>
          <w:cs/>
          <w:lang w:bidi="hi-IN"/>
        </w:rPr>
        <w:t>.</w:t>
      </w:r>
      <w:r w:rsidRPr="007467FE">
        <w:rPr>
          <w:sz w:val="24"/>
          <w:cs/>
          <w:lang w:bidi="hi-IN"/>
        </w:rPr>
        <w:t xml:space="preserve"> </w:t>
      </w:r>
      <w:r w:rsidR="007467FE" w:rsidRPr="007467FE">
        <w:rPr>
          <w:sz w:val="24"/>
        </w:rPr>
        <w:t xml:space="preserve">The blue crosses in (a) and (b) represent the coupling strengths of the YIG film to the HRR. The coupling strengths in (a) are for a system that does not include a Permalloy film. Upon introduction of the Permalloy in (b), the coupling strengths of the YIG have decreased by a fixed amount. The red dots in (b) mark the coupling strengths of the Permalloy to the HRR, and the yellow triangles are </w:t>
      </w:r>
      <w:r w:rsidR="007467FE" w:rsidRPr="007467FE">
        <w:rPr>
          <w:i/>
          <w:sz w:val="24"/>
        </w:rPr>
        <w:t>g</w:t>
      </w:r>
      <w:r w:rsidR="007467FE" w:rsidRPr="007467FE">
        <w:rPr>
          <w:sz w:val="24"/>
          <w:vertAlign w:val="subscript"/>
        </w:rPr>
        <w:t>3</w:t>
      </w:r>
      <w:r w:rsidR="007467FE" w:rsidRPr="007467FE">
        <w:rPr>
          <w:sz w:val="24"/>
        </w:rPr>
        <w:t xml:space="preserve">, the direct coupling between YIG and Permalloy, which is small due to the low overlap configuration. In (c), we plot the relation </w:t>
      </w:r>
      <w:r w:rsidR="007467FE" w:rsidRPr="007467FE">
        <w:rPr>
          <w:i/>
          <w:sz w:val="24"/>
        </w:rPr>
        <w:t>g</w:t>
      </w:r>
      <w:r w:rsidR="007467FE" w:rsidRPr="007467FE">
        <w:rPr>
          <w:sz w:val="24"/>
          <w:vertAlign w:val="subscript"/>
        </w:rPr>
        <w:t>1</w:t>
      </w:r>
      <w:r w:rsidR="007467FE" w:rsidRPr="007467FE">
        <w:rPr>
          <w:sz w:val="24"/>
        </w:rPr>
        <w:t>(</w:t>
      </w:r>
      <w:r w:rsidR="007467FE" w:rsidRPr="007467FE">
        <w:rPr>
          <w:i/>
          <w:sz w:val="24"/>
        </w:rPr>
        <w:t>g</w:t>
      </w:r>
      <w:r w:rsidR="007467FE" w:rsidRPr="007467FE">
        <w:rPr>
          <w:sz w:val="24"/>
          <w:vertAlign w:val="subscript"/>
        </w:rPr>
        <w:t>2</w:t>
      </w:r>
      <w:r w:rsidR="007467FE" w:rsidRPr="007467FE">
        <w:rPr>
          <w:sz w:val="24"/>
        </w:rPr>
        <w:t>), which is also linear.</w:t>
      </w:r>
    </w:p>
    <w:p w14:paraId="5ED9DFDE" w14:textId="77777777" w:rsidR="00D33712" w:rsidRPr="00D33712" w:rsidRDefault="00D33712" w:rsidP="00D33712">
      <w:pPr>
        <w:snapToGrid w:val="0"/>
        <w:spacing w:before="120" w:after="720"/>
        <w:ind w:firstLine="0"/>
        <w:rPr>
          <w:bCs/>
          <w:color w:val="000000" w:themeColor="text1"/>
          <w:sz w:val="24"/>
        </w:rPr>
      </w:pPr>
    </w:p>
    <w:p w14:paraId="676E3890" w14:textId="77777777" w:rsidR="006B49AD" w:rsidRDefault="006B49AD" w:rsidP="006B49AD">
      <w:pPr>
        <w:ind w:firstLine="0"/>
        <w:rPr>
          <w:sz w:val="24"/>
        </w:rPr>
      </w:pPr>
      <w:r>
        <w:rPr>
          <w:sz w:val="24"/>
        </w:rPr>
        <w:lastRenderedPageBreak/>
        <w:t xml:space="preserve">Fig.1 </w:t>
      </w:r>
    </w:p>
    <w:p w14:paraId="0A7CE241" w14:textId="77777777" w:rsidR="006B49AD" w:rsidRDefault="006B49AD" w:rsidP="006B49AD">
      <w:pPr>
        <w:spacing w:after="160" w:line="259" w:lineRule="auto"/>
        <w:ind w:firstLine="0"/>
        <w:jc w:val="center"/>
        <w:rPr>
          <w:sz w:val="24"/>
        </w:rPr>
      </w:pPr>
      <w:r>
        <w:rPr>
          <w:noProof/>
        </w:rPr>
        <w:drawing>
          <wp:inline distT="0" distB="0" distL="0" distR="0" wp14:anchorId="3C56CDC1" wp14:editId="6920465E">
            <wp:extent cx="4365224" cy="2455439"/>
            <wp:effectExtent l="0" t="0" r="0" b="0"/>
            <wp:docPr id="1073" name="Picture 1073"/>
            <wp:cNvGraphicFramePr/>
            <a:graphic xmlns:a="http://schemas.openxmlformats.org/drawingml/2006/main">
              <a:graphicData uri="http://schemas.openxmlformats.org/drawingml/2006/picture">
                <pic:pic xmlns:pic="http://schemas.openxmlformats.org/drawingml/2006/picture">
                  <pic:nvPicPr>
                    <pic:cNvPr id="1073" name="Picture 1073"/>
                    <pic:cNvPicPr/>
                  </pic:nvPicPr>
                  <pic:blipFill>
                    <a:blip r:embed="rId15"/>
                    <a:stretch>
                      <a:fillRect/>
                    </a:stretch>
                  </pic:blipFill>
                  <pic:spPr>
                    <a:xfrm>
                      <a:off x="0" y="0"/>
                      <a:ext cx="4365224" cy="2455439"/>
                    </a:xfrm>
                    <a:prstGeom prst="rect">
                      <a:avLst/>
                    </a:prstGeom>
                  </pic:spPr>
                </pic:pic>
              </a:graphicData>
            </a:graphic>
          </wp:inline>
        </w:drawing>
      </w:r>
    </w:p>
    <w:p w14:paraId="74008757" w14:textId="77777777" w:rsidR="006B49AD" w:rsidRDefault="006B49AD">
      <w:pPr>
        <w:spacing w:after="160" w:line="259" w:lineRule="auto"/>
        <w:ind w:firstLine="0"/>
        <w:jc w:val="left"/>
        <w:rPr>
          <w:sz w:val="24"/>
        </w:rPr>
      </w:pPr>
    </w:p>
    <w:p w14:paraId="5355097E" w14:textId="77777777" w:rsidR="006B49AD" w:rsidRDefault="006B49AD">
      <w:pPr>
        <w:spacing w:after="160" w:line="259" w:lineRule="auto"/>
        <w:ind w:firstLine="0"/>
        <w:jc w:val="left"/>
        <w:rPr>
          <w:sz w:val="24"/>
        </w:rPr>
      </w:pPr>
      <w:r>
        <w:rPr>
          <w:sz w:val="24"/>
        </w:rPr>
        <w:br w:type="page"/>
      </w:r>
    </w:p>
    <w:p w14:paraId="005A0E67" w14:textId="77777777" w:rsidR="006B49AD" w:rsidRDefault="006B49AD" w:rsidP="006B49AD">
      <w:pPr>
        <w:ind w:firstLine="0"/>
        <w:rPr>
          <w:sz w:val="24"/>
        </w:rPr>
      </w:pPr>
      <w:r>
        <w:rPr>
          <w:sz w:val="24"/>
        </w:rPr>
        <w:lastRenderedPageBreak/>
        <w:t xml:space="preserve">Fig.2 </w:t>
      </w:r>
    </w:p>
    <w:p w14:paraId="19E740EA" w14:textId="77777777" w:rsidR="006B49AD" w:rsidRDefault="006B49AD">
      <w:pPr>
        <w:spacing w:after="160" w:line="259" w:lineRule="auto"/>
        <w:ind w:firstLine="0"/>
        <w:jc w:val="left"/>
        <w:rPr>
          <w:sz w:val="24"/>
        </w:rPr>
      </w:pPr>
    </w:p>
    <w:p w14:paraId="57B20D07" w14:textId="77777777" w:rsidR="001F5947" w:rsidRDefault="001F5947" w:rsidP="001F5947">
      <w:pPr>
        <w:spacing w:after="160" w:line="259" w:lineRule="auto"/>
        <w:ind w:firstLine="0"/>
        <w:jc w:val="center"/>
        <w:rPr>
          <w:sz w:val="24"/>
        </w:rPr>
      </w:pPr>
      <w:r>
        <w:rPr>
          <w:noProof/>
        </w:rPr>
        <w:drawing>
          <wp:inline distT="0" distB="0" distL="0" distR="0" wp14:anchorId="16387B83" wp14:editId="0FE711A2">
            <wp:extent cx="3056400" cy="7077600"/>
            <wp:effectExtent l="0" t="0" r="0" b="9525"/>
            <wp:docPr id="205" name="Picture 205"/>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16"/>
                    <a:stretch>
                      <a:fillRect/>
                    </a:stretch>
                  </pic:blipFill>
                  <pic:spPr>
                    <a:xfrm>
                      <a:off x="0" y="0"/>
                      <a:ext cx="3056400" cy="7077600"/>
                    </a:xfrm>
                    <a:prstGeom prst="rect">
                      <a:avLst/>
                    </a:prstGeom>
                  </pic:spPr>
                </pic:pic>
              </a:graphicData>
            </a:graphic>
          </wp:inline>
        </w:drawing>
      </w:r>
      <w:r>
        <w:rPr>
          <w:sz w:val="24"/>
        </w:rPr>
        <w:br w:type="page"/>
      </w:r>
    </w:p>
    <w:p w14:paraId="64AA9A57" w14:textId="77777777" w:rsidR="006D2BAB" w:rsidRDefault="006D2BAB">
      <w:pPr>
        <w:spacing w:after="160" w:line="259" w:lineRule="auto"/>
        <w:ind w:firstLine="0"/>
        <w:jc w:val="left"/>
        <w:rPr>
          <w:sz w:val="24"/>
        </w:rPr>
      </w:pPr>
      <w:r>
        <w:rPr>
          <w:sz w:val="24"/>
        </w:rPr>
        <w:lastRenderedPageBreak/>
        <w:t xml:space="preserve">Fig. </w:t>
      </w:r>
      <w:r w:rsidR="006B49AD">
        <w:rPr>
          <w:sz w:val="24"/>
        </w:rPr>
        <w:t>3</w:t>
      </w:r>
      <w:r>
        <w:rPr>
          <w:sz w:val="24"/>
        </w:rPr>
        <w:t xml:space="preserve"> </w:t>
      </w:r>
    </w:p>
    <w:p w14:paraId="7FEFF4FC" w14:textId="77777777" w:rsidR="006D2BAB" w:rsidRDefault="006D2BAB">
      <w:pPr>
        <w:spacing w:after="160" w:line="259" w:lineRule="auto"/>
        <w:ind w:firstLine="0"/>
        <w:jc w:val="left"/>
        <w:rPr>
          <w:sz w:val="24"/>
        </w:rPr>
      </w:pPr>
    </w:p>
    <w:p w14:paraId="339671A4" w14:textId="77777777" w:rsidR="006D2BAB" w:rsidRDefault="006D2BAB">
      <w:pPr>
        <w:spacing w:after="160" w:line="259" w:lineRule="auto"/>
        <w:ind w:firstLine="0"/>
        <w:jc w:val="left"/>
        <w:rPr>
          <w:sz w:val="24"/>
        </w:rPr>
      </w:pPr>
    </w:p>
    <w:p w14:paraId="2D92716D" w14:textId="77777777" w:rsidR="001F5947" w:rsidRDefault="006D2BAB" w:rsidP="006D2BAB">
      <w:pPr>
        <w:spacing w:after="160" w:line="259" w:lineRule="auto"/>
        <w:ind w:firstLine="0"/>
        <w:jc w:val="center"/>
        <w:rPr>
          <w:sz w:val="24"/>
        </w:rPr>
      </w:pPr>
      <w:r>
        <w:rPr>
          <w:noProof/>
        </w:rPr>
        <w:drawing>
          <wp:inline distT="0" distB="0" distL="0" distR="0" wp14:anchorId="2E9C1A71" wp14:editId="35AF296F">
            <wp:extent cx="4365224" cy="2455439"/>
            <wp:effectExtent l="0" t="0" r="0" b="0"/>
            <wp:docPr id="413" name="Picture 413"/>
            <wp:cNvGraphicFramePr/>
            <a:graphic xmlns:a="http://schemas.openxmlformats.org/drawingml/2006/main">
              <a:graphicData uri="http://schemas.openxmlformats.org/drawingml/2006/picture">
                <pic:pic xmlns:pic="http://schemas.openxmlformats.org/drawingml/2006/picture">
                  <pic:nvPicPr>
                    <pic:cNvPr id="413" name="Picture 413"/>
                    <pic:cNvPicPr/>
                  </pic:nvPicPr>
                  <pic:blipFill>
                    <a:blip r:embed="rId17"/>
                    <a:stretch>
                      <a:fillRect/>
                    </a:stretch>
                  </pic:blipFill>
                  <pic:spPr>
                    <a:xfrm>
                      <a:off x="0" y="0"/>
                      <a:ext cx="4365224" cy="2455439"/>
                    </a:xfrm>
                    <a:prstGeom prst="rect">
                      <a:avLst/>
                    </a:prstGeom>
                  </pic:spPr>
                </pic:pic>
              </a:graphicData>
            </a:graphic>
          </wp:inline>
        </w:drawing>
      </w:r>
      <w:r w:rsidR="001F5947">
        <w:rPr>
          <w:sz w:val="24"/>
        </w:rPr>
        <w:br w:type="page"/>
      </w:r>
    </w:p>
    <w:p w14:paraId="66163C0F" w14:textId="77777777" w:rsidR="006D2BAB" w:rsidRDefault="006D2BAB">
      <w:pPr>
        <w:spacing w:after="160" w:line="259" w:lineRule="auto"/>
        <w:ind w:firstLine="0"/>
        <w:jc w:val="left"/>
        <w:rPr>
          <w:sz w:val="24"/>
        </w:rPr>
      </w:pPr>
      <w:r>
        <w:rPr>
          <w:sz w:val="24"/>
        </w:rPr>
        <w:lastRenderedPageBreak/>
        <w:t xml:space="preserve">Fig. </w:t>
      </w:r>
      <w:r w:rsidR="006B49AD">
        <w:rPr>
          <w:sz w:val="24"/>
        </w:rPr>
        <w:t>4</w:t>
      </w:r>
      <w:r>
        <w:rPr>
          <w:sz w:val="24"/>
        </w:rPr>
        <w:t xml:space="preserve"> </w:t>
      </w:r>
    </w:p>
    <w:p w14:paraId="7E0B0701" w14:textId="77777777" w:rsidR="006D2BAB" w:rsidRDefault="006D2BAB">
      <w:pPr>
        <w:spacing w:after="160" w:line="259" w:lineRule="auto"/>
        <w:ind w:firstLine="0"/>
        <w:jc w:val="left"/>
        <w:rPr>
          <w:sz w:val="24"/>
        </w:rPr>
      </w:pPr>
    </w:p>
    <w:p w14:paraId="08189F5D" w14:textId="77777777" w:rsidR="001F5947" w:rsidRDefault="006D2BAB" w:rsidP="006D2BAB">
      <w:pPr>
        <w:spacing w:after="160" w:line="259" w:lineRule="auto"/>
        <w:ind w:firstLine="0"/>
        <w:jc w:val="center"/>
        <w:rPr>
          <w:sz w:val="24"/>
        </w:rPr>
      </w:pPr>
      <w:r>
        <w:rPr>
          <w:noProof/>
        </w:rPr>
        <w:drawing>
          <wp:inline distT="0" distB="0" distL="0" distR="0" wp14:anchorId="1BD54CA3" wp14:editId="60E9BD5D">
            <wp:extent cx="6048000" cy="30744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18"/>
                    <a:stretch>
                      <a:fillRect/>
                    </a:stretch>
                  </pic:blipFill>
                  <pic:spPr>
                    <a:xfrm>
                      <a:off x="0" y="0"/>
                      <a:ext cx="6048000" cy="3074400"/>
                    </a:xfrm>
                    <a:prstGeom prst="rect">
                      <a:avLst/>
                    </a:prstGeom>
                  </pic:spPr>
                </pic:pic>
              </a:graphicData>
            </a:graphic>
          </wp:inline>
        </w:drawing>
      </w:r>
      <w:r w:rsidR="001F5947">
        <w:rPr>
          <w:sz w:val="24"/>
        </w:rPr>
        <w:br w:type="page"/>
      </w:r>
    </w:p>
    <w:p w14:paraId="33A658C6" w14:textId="77777777" w:rsidR="001F5947" w:rsidRDefault="0025495C" w:rsidP="00B606CF">
      <w:pPr>
        <w:ind w:firstLine="0"/>
        <w:rPr>
          <w:sz w:val="24"/>
        </w:rPr>
      </w:pPr>
      <w:r>
        <w:rPr>
          <w:sz w:val="24"/>
        </w:rPr>
        <w:lastRenderedPageBreak/>
        <w:t xml:space="preserve">Fig. </w:t>
      </w:r>
      <w:r w:rsidR="006B49AD">
        <w:rPr>
          <w:sz w:val="24"/>
        </w:rPr>
        <w:t>5</w:t>
      </w:r>
      <w:r>
        <w:rPr>
          <w:sz w:val="24"/>
        </w:rPr>
        <w:t xml:space="preserve"> </w:t>
      </w:r>
    </w:p>
    <w:p w14:paraId="0FA8814B" w14:textId="77777777" w:rsidR="008908D1" w:rsidRDefault="008908D1" w:rsidP="00B606CF">
      <w:pPr>
        <w:ind w:firstLine="0"/>
        <w:rPr>
          <w:sz w:val="24"/>
        </w:rPr>
      </w:pPr>
    </w:p>
    <w:p w14:paraId="4E74DA29" w14:textId="77777777" w:rsidR="0025495C" w:rsidRDefault="008908D1" w:rsidP="00B606CF">
      <w:pPr>
        <w:ind w:firstLine="0"/>
        <w:rPr>
          <w:sz w:val="24"/>
        </w:rPr>
      </w:pPr>
      <w:r>
        <w:rPr>
          <w:rFonts w:ascii="Calibri" w:eastAsia="Calibri" w:hAnsi="Calibri" w:cs="Calibri"/>
          <w:noProof/>
          <w:sz w:val="22"/>
        </w:rPr>
        <mc:AlternateContent>
          <mc:Choice Requires="wpg">
            <w:drawing>
              <wp:inline distT="0" distB="0" distL="0" distR="0" wp14:anchorId="021282D0" wp14:editId="1B3119DD">
                <wp:extent cx="6166714" cy="1698218"/>
                <wp:effectExtent l="0" t="0" r="5715" b="0"/>
                <wp:docPr id="10040" name="Group 10040"/>
                <wp:cNvGraphicFramePr/>
                <a:graphic xmlns:a="http://schemas.openxmlformats.org/drawingml/2006/main">
                  <a:graphicData uri="http://schemas.microsoft.com/office/word/2010/wordprocessingGroup">
                    <wpg:wgp>
                      <wpg:cNvGrpSpPr/>
                      <wpg:grpSpPr>
                        <a:xfrm>
                          <a:off x="0" y="0"/>
                          <a:ext cx="6166714" cy="1698218"/>
                          <a:chOff x="0" y="0"/>
                          <a:chExt cx="4012890" cy="879500"/>
                        </a:xfrm>
                      </wpg:grpSpPr>
                      <pic:pic xmlns:pic="http://schemas.openxmlformats.org/drawingml/2006/picture">
                        <pic:nvPicPr>
                          <pic:cNvPr id="649" name="Picture 649"/>
                          <pic:cNvPicPr/>
                        </pic:nvPicPr>
                        <pic:blipFill>
                          <a:blip r:embed="rId19"/>
                          <a:stretch>
                            <a:fillRect/>
                          </a:stretch>
                        </pic:blipFill>
                        <pic:spPr>
                          <a:xfrm>
                            <a:off x="0" y="13090"/>
                            <a:ext cx="1309428" cy="866410"/>
                          </a:xfrm>
                          <a:prstGeom prst="rect">
                            <a:avLst/>
                          </a:prstGeom>
                        </pic:spPr>
                      </pic:pic>
                      <pic:pic xmlns:pic="http://schemas.openxmlformats.org/drawingml/2006/picture">
                        <pic:nvPicPr>
                          <pic:cNvPr id="652" name="Picture 652"/>
                          <pic:cNvPicPr/>
                        </pic:nvPicPr>
                        <pic:blipFill>
                          <a:blip r:embed="rId20"/>
                          <a:stretch>
                            <a:fillRect/>
                          </a:stretch>
                        </pic:blipFill>
                        <pic:spPr>
                          <a:xfrm>
                            <a:off x="1351725" y="0"/>
                            <a:ext cx="1309443" cy="879500"/>
                          </a:xfrm>
                          <a:prstGeom prst="rect">
                            <a:avLst/>
                          </a:prstGeom>
                        </pic:spPr>
                      </pic:pic>
                      <pic:pic xmlns:pic="http://schemas.openxmlformats.org/drawingml/2006/picture">
                        <pic:nvPicPr>
                          <pic:cNvPr id="655" name="Picture 655"/>
                          <pic:cNvPicPr/>
                        </pic:nvPicPr>
                        <pic:blipFill>
                          <a:blip r:embed="rId21"/>
                          <a:stretch>
                            <a:fillRect/>
                          </a:stretch>
                        </pic:blipFill>
                        <pic:spPr>
                          <a:xfrm>
                            <a:off x="2703462" y="13090"/>
                            <a:ext cx="1309428" cy="866410"/>
                          </a:xfrm>
                          <a:prstGeom prst="rect">
                            <a:avLst/>
                          </a:prstGeom>
                        </pic:spPr>
                      </pic:pic>
                    </wpg:wgp>
                  </a:graphicData>
                </a:graphic>
              </wp:inline>
            </w:drawing>
          </mc:Choice>
          <mc:Fallback>
            <w:pict>
              <v:group w14:anchorId="5C697D72" id="Group 10040" o:spid="_x0000_s1026" style="width:485.55pt;height:133.7pt;mso-position-horizontal-relative:char;mso-position-vertical-relative:line" coordsize="40128,879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vkf9p//AIKQ&#10;+CP2VvijH4J8ReGPEGrXbWEV+brSxAYwshcBcPIpJ+T9aAPri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5G/4Ksf8mP8Ajn/r503/ANLoK+ua+Rv+&#10;CrH/ACY/45/6+dN/9LoKAPVf2Nf+TTfg/wD9irpv/pOleyV43+xr/wAmm/B//sVdN/8ASdK9koAK&#10;KKKACiiigAooooAKKKKACiiigAooooAKKKKACiiigAooooAKKKKACiiigAooooAKKKKACiiigAoo&#10;ooAKKKKACiiigAooooAKKKKACiiigAooooAKKKKACvzj+Nv/ACmS+DP/AGLv/tHUq/Ryvzj+Nv8A&#10;ymS+DP8A2Lv/ALR1KgD9H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hj/gqEjn&#10;Tfh0wz5YmvwfqVt8fyNfc9fLX/BRXwdJ4h+BMOrQQmSXQ9SiuZGUZKwuGib8Nzxn8K8jN4OpgaqX&#10;a/3NM8HPabq5bWjHtf7mn+h+YlFFFfkx+GhRRRQAUUUUAFFFFAH6a/8ABN1HX4BagWHytr1wV+nk&#10;wD+YNfVdeLfsceDpPBX7Ofg+1uITDdXcD6hKGGCfOdpEyP8AcZB+Fe01+wZfB08JSi97I/e8qpul&#10;gaMJb8q/IKKKK9A9U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5G/wCCrH/Jj/jn/r503/0ugr65r5G/4Ksf8mP+Of8Ar503/wBL&#10;oKAPVf2Nf+TTfg//ANirpv8A6TpXsleN/sa/8mm/B/8A7FXTf/SdK9koAKKKKACiiigAooooAKKK&#10;KACiiigAooooAKKKKACiiigAooooAKKKKACiiigAooooAKKKKACiiigAooooAKKKKACiiigAoooo&#10;AKKKKACiiigAooooAKKKKACvzj+Nv/KZL4M/9i7/AO0dSr9HK/OP42/8pkvgz/2Lv/tHUqAP0c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jf8FWP+TH/ABz/ANfOm/8ApdBX1zXyN/wVY/5Mf8c/9fOm/wDp&#10;dBQB6r+xr/yab8H/APsVdN/9J0r2SvG/2Nf+TTfg/wD9irpv/pOleyUAFFFFABRRRQAUUUUAFFFF&#10;ABRRRQAUUUUAFFFFABRRRQAUUUUAFFFFABRRRQAUUUUAFFFFABRRRQAUUUUAFFFFABRRRQAUUUUA&#10;FFFFABRRRQAUUUUAFFFFABX5x/G3/lMl8Gf+xd/9o6lX6OV+cfxt/wCUyXwZ/wCxd/8AaOpUAfo5&#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I3/BVj/kx/wAc/wDXzpv/AKXQV9c18jf8FWP+TH/HP/Xzpv8A6XQUAeq/sa/8mm/B&#10;/wD7FXTf/SdK9krxv9jX/k034P8A/Yq6b/6TpXslABRRRQAUUUUAFFFFABRRRQAUUUUAFFFFABRR&#10;RQAUUUUAFFFFABRRRQAUUUUAFFFFABRRRQAUUUUAFFFFABRRRQAUUUUAFFFFABRRRQAUUUUAFFFF&#10;ABRRRQAV+cfxt/5TJfBn/sXf/aOpV+jlfnH8bf8AlMl8Gf8AsXf/AGjqVAH6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kb/AIKsf8mP+Of+vnTf&#10;/S6Cvrmvkb/gqx/yY/45/wCvnTf/AEugoA9V/Y1/5NN+D/8A2Kum/wDpOleyV43+xr/yab8H/wDs&#10;VdN/9J0r2SgAooooAKKKKACiiigAooooAKKKKACiiigAooooAKKKKACiiigAooooAKKKKACiiigA&#10;ooooAKKKKACiiigAooooAKKKKACiiigAooooAKKKKACiiigAooooAK/OP42/8pkvgz/2Lv8A7R1K&#10;v0cr84/jb/ymS+DP/Yu/+0dSoA/Ry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&#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yN/wVY/5Mf8c/9fOm/wDp&#10;dBX1zXyN/wAFWP8Akx/xz/186b/6XQUAeq/sa/8AJpvwf/7FXTf/AEnSvZK8b/Y1/wCTTfg//wBi&#10;rpv/AKTpXslABRRRQAUUUUAFFFFABRRRQAUUUUAFFFFABRRRQAUUUUAFFFFABRRRQAUUUUAFFFFA&#10;BRRRQAUUUUAFFFFABRRRQAUUUUAFFFFABRRRQAUUUUAFFFFABRRRQAV+cfxt/wCUyXwZ/wCxd/8A&#10;aOpV+jlfnH8bf+UyXwZ/7F3/ANo6lQB+jl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ZUEsDBAoA&#10;AAAAAAAAIQCqsgFUmU8DAJlPAwAUAAAAZHJzL21lZGlhL2ltYWdlMi5qcGf/2P/gABBKRklGAAEB&#10;AQBgAGAAAP/bAEMAAwICAwICAwMDAwQDAwQFCAUFBAQFCgcHBggMCgwMCwoLCw0OEhANDhEOCwsQ&#10;FhARExQVFRUMDxcYFhQYEhQVFP/bAEMBAwQEBQQFCQUFCRQNCw0UFBQUFBQUFBQUFBQUFBQUFBQU&#10;FBQUFBQUFBQUFBQUFBQUFBQUFBQUFBQUFBQUFBQUFP/AABEIBnsJp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vkf9p//AIKQ+CP2VvijH4J8ReGPEGrXbWEV+brSxAYwshcBcPIpJ+T9aAPri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&#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xv9sr/AJNN+MH/AGKupf8ApO9eVf8ABKf/AJMf8Df9fOpf+l09eq/tlf8AJpvxg/7F&#10;XUv/AEnevKv+CU//ACY/4G/6+dS/9Lp6APrmiiigAooooAKKKKACiiigAooooAKKKKACiiigAooo&#10;oAKKKKACiiigAooooAKKKKACiiigAooooAKKKKACiiigAooooAKKKKACiiigAooooAKKKKACiiig&#10;AooooAK/OP42/wDKZL4M/wDYu/8AtHUq/Ryvzj+Nv/KZL4M/9i7/AO0dSoA/Ry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xv9sr&#10;/k034wf9irqX/pO9eVf8Ep/+TH/A3/XzqX/pdPXqv7ZX/Jpvxg/7FXUv/Sd68q/4JT/8mP8Agb/r&#10;51L/ANLp6APrmiiigAooooAKKKKACiiigAooooAKKKKACiiigAooooAKKKKACiiigAooooAKKKKA&#10;CiiigAooooAKKKKACiiigAooooAKKKKACiiigAooooAKKKKACiiigAooooAK/OP42/8AKZL4M/8A&#10;Yu/+0dSr9HK/OP42/wDKZL4M/wDYu/8AtHUqAP0c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8b/AGyv+TTfjB/2Kupf+k715V/w&#10;Sn/5Mf8AA3/XzqX/AKXT16r+2V/yab8YP+xV1L/0nevKv+CU/wDyY/4G/wCvnUv/AEunoA+uaKKK&#10;ACiiigAooooAKKKKACiiigAooooAKKKKACiiigAooooAKKKKACiiigAooooAKKKKACiiigAooooA&#10;KKKKACiiigAooooAKKKKACiiigAooooAKKKKACiiigAr84/jb/ymS+DP/Yu/+0dSr9HK/OP42/8A&#10;KZL4M/8AYu/+0dSoA/Ry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xv9sr/k034wf9irqX/pO9eVf8Ep/wDkx/wN/wBfOpf+l09e&#10;q/tlf8mm/GD/ALFXUv8A0nevKv8AglP/AMmP+Bv+vnUv/S6egD65ooooAKKKKACiiigAooooAKKK&#10;KACiiigAooooAKKKKACiiigAooooAKKKKACiiigAooooAKKKKACiiigAooooAKKKKACiiigAoooo&#10;AKKKKACiiigAooooAKKKKACvzj+Nv/KZL4M/9i7/AO0dSr9HK/OP42/8pkvgz/2Lv/tHUqAP0c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8b/bK/wCTTfjB/wBirqX/AKTvXlX/AASn/wCTH/A3/XzqX/pdPXqv7ZX/ACab8YP+xV1L&#10;/wBJ3ryr/glP/wAmP+Bv+vnUv/S6egD65ooooAKKKKACiiigAooooAKKKKACiiigAooooAKKKKAC&#10;iiigAooooAKKKKACiiigAooooAKKKKACiiigAooooAKKKKACiiigAooooAKKKKACiiigAooooAKK&#10;KKACvzj+Nv8AymS+DP8A2Lv/ALR1Kv0cr84/jb/ymS+DP/Yu/wDtHUqAP0c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8b/bK/5N&#10;N+MH/Yq6l/6TvXlX/BKf/kx/wN/186l/6XT16r+2V/yab8YP+xV1L/0nevKv+CU//Jj/AIG/6+dS&#10;/wDS6egD65ooooAKKKKACiiigAooooAKKKKACiiigAooooAKKKKACiiigAooooAKKKKACiiigAoo&#10;ooAKKKKACiiigAooooAKKKKACiiigAooooAKKKKACiiigAooooAKKKKACvzj+Nv/ACmS+DP/AGLv&#10;/tHUq/Ryvzj+Nv8AymS+DP8A2Lv/ALR1KgD9H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ob28h0+znurmRYb&#10;eCNpZJG6KqjJJ+gFeC/8N+fs8/8ARWPD/wD39f8A+JoA+gKKz/D3iDTvFmgaZrekXcd/pOp2sV7Z&#10;3cJyk0MiB43X2ZWBH1rQ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5/4h/8iB4m/wCwZc/+imr+Xev32+Kf/BRn9njStP8AF/he6+IXla7bRXmmy2n9i6idtwoeNk3i&#10;32n5wRkHHfOK/AmgD+lP9k7/AJNY+Df/AGJmjf8ApDDXqtfCv7PX/BR79nbwN8Avhp4b1v4h/Yta&#10;0fwzpmn31t/YmoyeTPFaxxyJuS3KthlIypIOOCRXoH/D0f8AZi/6Kb/5QNU/+RqAPqqivJPgd+1d&#10;8LP2kbrV7b4c+Kf+Eim0lI5L1f7PurXylkLBDmeJA2SjfdzjHNet0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Of8AiH/yIHib/sGXP/op&#10;q/l3r+oj4h/8iB4m/wCwZc/+imr+XegD+lP9k7/k1j4N/wDYmaN/6Qw16rXlX7J3/JrHwb/7EzRv&#10;/SGGvVa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MHx9G03gXxHG&#10;oyz6bcqB7mJq/l1r+qWWJJ4njkUPG4Ksp6EHqK/mG+LXgG8+FfxP8V+D7+No7rQ9TuLBt4wWEchV&#10;WHqGUBge4INAH9En7JUqy/srfBxkOQPBujrkeosogf1FesV+df8AwTu/b/8AhhD8BvDPgDx34ps/&#10;CPibw7CbBJNXfyba7t1Y+S6TH5FKoVQqxByuRkHj7GT9qL4NSKGT4t+BWU9CviWyIP8A5FoA9Oor&#10;lvBnxU8FfEaW6j8J+L9B8USWgVrhNG1OC7MIbO0uI2baDg4z1wa6m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hT9vf/gmvB+01rTeO/BGo2mg+PPJWK8gvgwtNUVBhCzqC&#10;Y5QoC7sEEBQcY3V910UAfzveM/8Agnx+0N4Hu5Ibz4Xa1qCqeJtGVNQRx6jyGc/gQD7Vxrfsm/HB&#10;SQfg34//AA8MXp/9pV/SnRQB+Yf/AARy+EPjv4YeJfihL4x8FeIvCcV5aaets+uaVPZCcq85YIZU&#10;XcRuGcdMj1r9P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ZUEsDBAoAAAAAAAAAIQDinmB8DxkDAA8ZAwAU&#10;AAAAZHJzL21lZGlhL2ltYWdlMS5qcGf/2P/gABBKRklGAAEBAQBgAGAAAP/bAEMAAwICAwICAwMD&#10;AwQDAwQFCAUFBAQFCgcHBggMCgwMCwoLCw0OEhANDhEOCwsQFhARExQVFRUMDxcYFhQYEhQVFP/b&#10;AEMBAwQEBQQFCQUFCRQNCw0UFBQUFBQUFBQUFBQUFBQUFBQUFBQUFBQUFBQUFBQUFBQUFBQUFBQU&#10;FBQUFBQUFBQUFP/AABEIBuYKb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kf9p//AIKQ+CP2VvijH4J8ReGPEGrX&#10;bWEV+brSxAYwshcBcPIpJ+T9aAPri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8jf8FWP+TH/HP/AF86b/6XQV9c18jf8FWP&#10;+TH/ABz/ANfOm/8ApdBQB6r+xr/yab8H/wDsVdN/9J0r2SvG/wBjX/k034P/APYq6b/6TpXslABR&#10;RRQAUUUUAFFFFABRRRQAUUUUAFFFFABRRRQAUUUUAFFFFABRRRQAUUUUAFFFFABRRRQAUUUUAFFF&#10;FABRRRQAUUUUAFFFFABRRRQAUUUUAFFFFABRRRQAV+cfxt/5TJfBn/sXf/aOpV+jlfnH8bf+UyXw&#10;Z/7F3/2jqVAH6O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I3/AAVY/wCTH/HP/Xzpv/pdBX1zXyN/wVY/5Mf8c/8AXzpv/pdBQB6r+xr/AMmm&#10;/B//ALFXTf8A0nSvZK8b/Y1/5NN+D/8A2Kum/wDpOleyUAFFFFABRRRQAUUUUAFFFFABRRRQAUUU&#10;UAFFFFABRRRQAUUUUAFFFFABRRRQAUUUUAFFFFABRRRQAUUUUAFFFFABRRRQAUUUUAFFFFABRRRQ&#10;AUUUUAFFFFABX5x/G3/lMl8Gf+xd/wDaOpV+jlfnH8bf+UyXwZ/7F3/2jqVAH6O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&#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jf8FWP+TH/HP/Xzpv8A6XQV9c18jf8A&#10;BVj/AJMf8c/9fOm/+l0FAHqv7Gv/ACab8H/+xV03/wBJ0r2SvG/2Nf8Ak034P/8AYq6b/wCk6V7J&#10;QAUUUUAFFFFABRRRQAUUUUAFFFFABRRRQAUUUUAFFFFABRRRQAUUUUAFFFFABRRRQAUUUUAFFFFA&#10;BRRRQAUUUUAFFFFABRRRQAUUUUAFFFFABRRRQAUUUUAFfnH8bf8AlMl8Gf8AsXf/AGjqVfo5X5x/&#10;G3/lMl8Gf+xd/wDaOpUAfo5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jf8ABVj/AJMf8c/9fOm/+l0FfXNfI3/B&#10;Vj/kx/xz/wBfOm/+l0FAHqv7Gv8Ayab8H/8AsVdN/wDSdK9krxv9jX/k034P/wDYq6b/AOk6V7JQ&#10;AUUUUAFFFFABRRRQAUUUUAFFFFABRRRQAUUUUAFFFFABRRRQAUUUUAFFFFABRRRQAUUUUAFFFFAB&#10;RRRQAUUUUAFFFFABRRRQAUUUUAFFFFABRRRQAUUUUAFfnH8bf+UyXwZ/7F3/ANo6lX6OV+cfxt/5&#10;TJfBn/sXf/aOpUAfo5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Rv+CrH/Jj/AI5/6+dN/wDS6Cvrmvkb/gqx/wAm&#10;P+Of+vnTf/S6CgD1X9jX/k034P8A/Yq6b/6TpXsleN/sa/8AJpvwf/7FXTf/AEnSvZKACiiigAoo&#10;ooAKKKKACiiigAooooAKKKKACiiigAooooAKKKKACiiigAooooAKKKKACiiigAooooAKKKKACiii&#10;gAooooAKKKKACiiigAooooAKKKKACiiigAr84/jb/wApkvgz/wBi7/7R1Kv0cr84/jb/AMpkvgz/&#10;ANi7/wC0dSoA/R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Rv+Cr&#10;H/Jj/jn/AK+dN/8AS6Cvrmvkb/gqx/yY/wCOf+vnTf8A0ugoA9V/Y1/5NN+D/wD2Kum/+k6V7JXj&#10;f7Gv/Jpvwf8A+xV03/0nSvZKACiiigAooooAKKKKACiiigAooooAKKKKACiiigAooooAKKKKACii&#10;igAooooAKKKKACiiigAooooAKKKKACiiigAooooAKKKKACiiigAooooAKKKKACiiigAr84/jb/ym&#10;S+DP/Yu/+0dSr9HK/OP42/8AKZL4M/8AYu/+0dSoA/Ry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&#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jf8FWP+TH/HP/Xzpv8A6XQV9c18jf8ABVj/&#10;AJMf8c/9fOm/+l0FAHqv7Gv/ACab8H/+xV03/wBJ0r2SvG/2Nf8Ak034P/8AYq6b/wCk6V7JQAUU&#10;UUAFFFFABRRRQAUUUUAFFFFABRRRQAUUUUAFFFFABRRRQAUUUUAFFFFABRRRQAUUUUAFFFFABRRR&#10;QAUUUUAFFFFABRRRQAUUUUAFFFFABRRRQAUUUUAFfnH8bf8AlMl8Gf8AsXf/AGjqVfo5X5x/G3/l&#10;Ml8Gf+xd/wDaOpUAfo5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r80P+Ct&#10;v7RXxJ+CHjP4eWvgTxhqXhi3v9Pu5bqOxdVErLIgUnIPQE/nQB+l9FflL/wSk/ad+Knxp/aH8RaJ&#10;448b6p4l0m38LXF7FaXrqUSZbuzQOMAchZHH/AjX6t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Iv8A&#10;4Lg/8j/8LP8AsGXv/o2Ov10r8i/+C4P/ACP/AMLP+wZe/wDo2OgDiv8Agip/ydP4p/7Ey6/9LrGv&#10;2pr8Vv8Agip/ydP4p/7Ey6/9LrGv2p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Iv/guD/wAj/wDCz/sGXv8A6Njr9dK/Iv8A4Lg/8j/8LP8AsGXv/o2OgDiv+CKn/J0/in/sTLr/&#10;ANLrGv2pr8Vv+CKn/J0/in/sTLr/ANLrGv2p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HfET4OeBfi3Zpa+NPCGi+KIowVjOqWMc7xf7jMNyfVSK8R1H/gmZ+zRqkzSzfC+3RickW+q38C&#10;/wDfKTgD8q+n6KAPlX/h1x+zF/0TL/yv6p/8k19SWlrFY2sNtAuyGFFjRck4UDAGTz0FT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9" o:spid="_x0000_s1027" type="#_x0000_t75" style="position:absolute;top:130;width:13094;height:8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">
                  <v:imagedata r:id="rId22" o:title=""/>
                </v:shape>
                <v:shape id="Picture 652" o:spid="_x0000_s1028" type="#_x0000_t75" style="position:absolute;left:13517;width:13094;height:8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">
                  <v:imagedata r:id="rId23" o:title=""/>
                </v:shape>
                <v:shape id="Picture 655" o:spid="_x0000_s1029" type="#_x0000_t75" style="position:absolute;left:27034;top:130;width:13094;height:8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">
                  <v:imagedata r:id="rId24" o:title=""/>
                </v:shape>
                <w10:anchorlock/>
              </v:group>
            </w:pict>
          </mc:Fallback>
        </mc:AlternateContent>
      </w:r>
    </w:p>
    <w:p w14:paraId="73E22E68" w14:textId="77777777" w:rsidR="0025495C" w:rsidRPr="001F5947" w:rsidRDefault="0025495C" w:rsidP="00B606CF">
      <w:pPr>
        <w:ind w:firstLine="0"/>
        <w:rPr>
          <w:sz w:val="24"/>
        </w:rPr>
      </w:pPr>
    </w:p>
    <w:p w14:paraId="471B51FA" w14:textId="77777777" w:rsidR="00026DA2" w:rsidRDefault="00026DA2" w:rsidP="00B606CF">
      <w:pPr>
        <w:ind w:firstLine="0"/>
      </w:pPr>
    </w:p>
    <w:p w14:paraId="7E24C9F2" w14:textId="77777777" w:rsidR="00026DA2" w:rsidRDefault="00026DA2" w:rsidP="00B606CF">
      <w:pPr>
        <w:ind w:firstLine="0"/>
      </w:pPr>
    </w:p>
    <w:p w14:paraId="646438DB" w14:textId="77777777" w:rsidR="00026DA2" w:rsidRDefault="00026DA2" w:rsidP="00B606CF">
      <w:pPr>
        <w:ind w:firstLine="0"/>
      </w:pPr>
    </w:p>
    <w:p w14:paraId="73E611C8" w14:textId="77777777" w:rsidR="00026DA2" w:rsidRDefault="00026DA2" w:rsidP="00B606CF">
      <w:pPr>
        <w:ind w:firstLine="0"/>
        <w:rPr>
          <w:noProof/>
        </w:rPr>
      </w:pPr>
    </w:p>
    <w:p w14:paraId="5C4518E5" w14:textId="77777777" w:rsidR="00BE47D5" w:rsidRDefault="00BE47D5" w:rsidP="00B606CF">
      <w:pPr>
        <w:ind w:firstLine="0"/>
        <w:rPr>
          <w:noProof/>
        </w:rPr>
      </w:pPr>
    </w:p>
    <w:p w14:paraId="61D8F11D" w14:textId="77777777" w:rsidR="008934A2" w:rsidRDefault="008934A2" w:rsidP="00B606CF">
      <w:pPr>
        <w:ind w:firstLine="0"/>
      </w:pPr>
    </w:p>
    <w:p w14:paraId="5AA6E343" w14:textId="77777777" w:rsidR="00026DA2" w:rsidRDefault="00026DA2" w:rsidP="00B606CF">
      <w:pPr>
        <w:ind w:firstLine="0"/>
      </w:pPr>
    </w:p>
    <w:p w14:paraId="4F697999" w14:textId="77777777" w:rsidR="00026DA2" w:rsidRDefault="00026DA2" w:rsidP="00B606CF">
      <w:pPr>
        <w:ind w:firstLine="0"/>
      </w:pPr>
    </w:p>
    <w:p w14:paraId="1C6AD0E1" w14:textId="77777777" w:rsidR="00026DA2" w:rsidRDefault="00026DA2" w:rsidP="00B606CF">
      <w:pPr>
        <w:ind w:firstLine="0"/>
      </w:pPr>
    </w:p>
    <w:p w14:paraId="48DC099A" w14:textId="77777777" w:rsidR="00026DA2" w:rsidRDefault="00026DA2" w:rsidP="00B606CF">
      <w:pPr>
        <w:ind w:firstLine="0"/>
      </w:pPr>
    </w:p>
    <w:p w14:paraId="3C6925D3" w14:textId="77777777" w:rsidR="00026DA2" w:rsidRDefault="00026DA2" w:rsidP="00B606CF">
      <w:pPr>
        <w:ind w:firstLine="0"/>
      </w:pPr>
    </w:p>
    <w:p w14:paraId="28DCD111" w14:textId="77777777" w:rsidR="00026DA2" w:rsidRDefault="00026DA2" w:rsidP="00B606CF">
      <w:pPr>
        <w:ind w:firstLine="0"/>
      </w:pPr>
    </w:p>
    <w:p w14:paraId="3A4D429B" w14:textId="77777777" w:rsidR="00026DA2" w:rsidRDefault="00026DA2" w:rsidP="00B606CF">
      <w:pPr>
        <w:ind w:firstLine="0"/>
      </w:pPr>
    </w:p>
    <w:p w14:paraId="41010E73" w14:textId="77777777" w:rsidR="00026DA2" w:rsidRPr="002A73F8" w:rsidRDefault="00026DA2" w:rsidP="00B606CF">
      <w:pPr>
        <w:ind w:firstLine="0"/>
      </w:pPr>
    </w:p>
    <w:sectPr w:rsidR="00026DA2" w:rsidRPr="002A73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663CE6"/>
    <w:multiLevelType w:val="hybridMultilevel"/>
    <w:tmpl w:val="4F1C4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720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0MLGwMDc3tDC3NLZQ0lEKTi0uzszPAykwNK0FAE/7B9YtAAAA"/>
  </w:docVars>
  <w:rsids>
    <w:rsidRoot w:val="003541C8"/>
    <w:rsid w:val="0000294C"/>
    <w:rsid w:val="00002EE0"/>
    <w:rsid w:val="000030B3"/>
    <w:rsid w:val="000044BA"/>
    <w:rsid w:val="0000474D"/>
    <w:rsid w:val="00005D79"/>
    <w:rsid w:val="00005EDD"/>
    <w:rsid w:val="00006572"/>
    <w:rsid w:val="0001281D"/>
    <w:rsid w:val="00013A1B"/>
    <w:rsid w:val="00016E9A"/>
    <w:rsid w:val="00017BB3"/>
    <w:rsid w:val="00022283"/>
    <w:rsid w:val="000228F2"/>
    <w:rsid w:val="00025219"/>
    <w:rsid w:val="000262E2"/>
    <w:rsid w:val="00026DA2"/>
    <w:rsid w:val="00030C1B"/>
    <w:rsid w:val="0003271E"/>
    <w:rsid w:val="00040501"/>
    <w:rsid w:val="00042C62"/>
    <w:rsid w:val="0004312D"/>
    <w:rsid w:val="0004469D"/>
    <w:rsid w:val="00044C22"/>
    <w:rsid w:val="00051632"/>
    <w:rsid w:val="00052EC8"/>
    <w:rsid w:val="00052FA2"/>
    <w:rsid w:val="000549CB"/>
    <w:rsid w:val="00054FD3"/>
    <w:rsid w:val="0006027D"/>
    <w:rsid w:val="00060549"/>
    <w:rsid w:val="0006056C"/>
    <w:rsid w:val="00064D4F"/>
    <w:rsid w:val="00064EE3"/>
    <w:rsid w:val="00065170"/>
    <w:rsid w:val="00065705"/>
    <w:rsid w:val="00065E69"/>
    <w:rsid w:val="0006791C"/>
    <w:rsid w:val="00067D52"/>
    <w:rsid w:val="00073CA3"/>
    <w:rsid w:val="00076B0E"/>
    <w:rsid w:val="000802A0"/>
    <w:rsid w:val="00081F50"/>
    <w:rsid w:val="000835E5"/>
    <w:rsid w:val="0008599E"/>
    <w:rsid w:val="00087EC5"/>
    <w:rsid w:val="00095032"/>
    <w:rsid w:val="00096268"/>
    <w:rsid w:val="000963E3"/>
    <w:rsid w:val="0009672F"/>
    <w:rsid w:val="000977EA"/>
    <w:rsid w:val="000A1A37"/>
    <w:rsid w:val="000A3139"/>
    <w:rsid w:val="000A33AD"/>
    <w:rsid w:val="000A4226"/>
    <w:rsid w:val="000A596B"/>
    <w:rsid w:val="000A5B69"/>
    <w:rsid w:val="000A63B1"/>
    <w:rsid w:val="000B0F8A"/>
    <w:rsid w:val="000B4EC2"/>
    <w:rsid w:val="000B6C92"/>
    <w:rsid w:val="000B6F9E"/>
    <w:rsid w:val="000B7FCA"/>
    <w:rsid w:val="000C1C47"/>
    <w:rsid w:val="000C1F0E"/>
    <w:rsid w:val="000C25CC"/>
    <w:rsid w:val="000C327F"/>
    <w:rsid w:val="000D0698"/>
    <w:rsid w:val="000D10C4"/>
    <w:rsid w:val="000D52C1"/>
    <w:rsid w:val="000D64C6"/>
    <w:rsid w:val="000D7F66"/>
    <w:rsid w:val="000E06FA"/>
    <w:rsid w:val="000E29B9"/>
    <w:rsid w:val="000E73E9"/>
    <w:rsid w:val="000F43AD"/>
    <w:rsid w:val="000F7DAE"/>
    <w:rsid w:val="00100B00"/>
    <w:rsid w:val="00101790"/>
    <w:rsid w:val="00102190"/>
    <w:rsid w:val="0010706F"/>
    <w:rsid w:val="001112EA"/>
    <w:rsid w:val="00111C26"/>
    <w:rsid w:val="001143E4"/>
    <w:rsid w:val="001157FA"/>
    <w:rsid w:val="00117B98"/>
    <w:rsid w:val="00121357"/>
    <w:rsid w:val="0012355C"/>
    <w:rsid w:val="001243F6"/>
    <w:rsid w:val="00124810"/>
    <w:rsid w:val="00125262"/>
    <w:rsid w:val="00125627"/>
    <w:rsid w:val="00130003"/>
    <w:rsid w:val="00130791"/>
    <w:rsid w:val="00130A56"/>
    <w:rsid w:val="0013218A"/>
    <w:rsid w:val="001340D0"/>
    <w:rsid w:val="00152504"/>
    <w:rsid w:val="00153111"/>
    <w:rsid w:val="001532DC"/>
    <w:rsid w:val="001539BF"/>
    <w:rsid w:val="00153A95"/>
    <w:rsid w:val="00153D30"/>
    <w:rsid w:val="00157A91"/>
    <w:rsid w:val="0016445A"/>
    <w:rsid w:val="0016458C"/>
    <w:rsid w:val="001647CA"/>
    <w:rsid w:val="00164C7C"/>
    <w:rsid w:val="0016538D"/>
    <w:rsid w:val="001676D2"/>
    <w:rsid w:val="00172B84"/>
    <w:rsid w:val="00172D0A"/>
    <w:rsid w:val="00174532"/>
    <w:rsid w:val="0017480A"/>
    <w:rsid w:val="00174D6B"/>
    <w:rsid w:val="0018093E"/>
    <w:rsid w:val="00186782"/>
    <w:rsid w:val="001918BA"/>
    <w:rsid w:val="00193A39"/>
    <w:rsid w:val="00195124"/>
    <w:rsid w:val="001A0CB5"/>
    <w:rsid w:val="001A1E7C"/>
    <w:rsid w:val="001A57E4"/>
    <w:rsid w:val="001B2B33"/>
    <w:rsid w:val="001B3376"/>
    <w:rsid w:val="001B371E"/>
    <w:rsid w:val="001B3A59"/>
    <w:rsid w:val="001B44D8"/>
    <w:rsid w:val="001C6C01"/>
    <w:rsid w:val="001D2189"/>
    <w:rsid w:val="001D23C0"/>
    <w:rsid w:val="001D244E"/>
    <w:rsid w:val="001D72C3"/>
    <w:rsid w:val="001D7381"/>
    <w:rsid w:val="001E0BD2"/>
    <w:rsid w:val="001E136C"/>
    <w:rsid w:val="001E5140"/>
    <w:rsid w:val="001E7373"/>
    <w:rsid w:val="001F0224"/>
    <w:rsid w:val="001F0386"/>
    <w:rsid w:val="001F3737"/>
    <w:rsid w:val="001F5947"/>
    <w:rsid w:val="00201038"/>
    <w:rsid w:val="002018EC"/>
    <w:rsid w:val="00203D12"/>
    <w:rsid w:val="00204B0E"/>
    <w:rsid w:val="00205961"/>
    <w:rsid w:val="0020797F"/>
    <w:rsid w:val="00212553"/>
    <w:rsid w:val="00212D4A"/>
    <w:rsid w:val="00214722"/>
    <w:rsid w:val="002155A4"/>
    <w:rsid w:val="0021751F"/>
    <w:rsid w:val="0021752D"/>
    <w:rsid w:val="002177FB"/>
    <w:rsid w:val="00220AFC"/>
    <w:rsid w:val="002218DA"/>
    <w:rsid w:val="002247B2"/>
    <w:rsid w:val="002259D0"/>
    <w:rsid w:val="0022717E"/>
    <w:rsid w:val="00227601"/>
    <w:rsid w:val="00227F13"/>
    <w:rsid w:val="00230BF3"/>
    <w:rsid w:val="00231DD8"/>
    <w:rsid w:val="0023215C"/>
    <w:rsid w:val="00234A77"/>
    <w:rsid w:val="00234DFB"/>
    <w:rsid w:val="00236109"/>
    <w:rsid w:val="002373DA"/>
    <w:rsid w:val="00240C41"/>
    <w:rsid w:val="002412B2"/>
    <w:rsid w:val="0024256A"/>
    <w:rsid w:val="0024426D"/>
    <w:rsid w:val="00244CB7"/>
    <w:rsid w:val="00244EF4"/>
    <w:rsid w:val="002465C0"/>
    <w:rsid w:val="00246EFE"/>
    <w:rsid w:val="002474BC"/>
    <w:rsid w:val="002509F3"/>
    <w:rsid w:val="00250E80"/>
    <w:rsid w:val="00252375"/>
    <w:rsid w:val="0025259A"/>
    <w:rsid w:val="0025415D"/>
    <w:rsid w:val="0025495C"/>
    <w:rsid w:val="002559CE"/>
    <w:rsid w:val="0026196A"/>
    <w:rsid w:val="002620B6"/>
    <w:rsid w:val="0026538F"/>
    <w:rsid w:val="00267D0F"/>
    <w:rsid w:val="00270EC0"/>
    <w:rsid w:val="00274946"/>
    <w:rsid w:val="00274C93"/>
    <w:rsid w:val="0027604E"/>
    <w:rsid w:val="002766A1"/>
    <w:rsid w:val="00276EFD"/>
    <w:rsid w:val="00280F3D"/>
    <w:rsid w:val="00284F09"/>
    <w:rsid w:val="00286994"/>
    <w:rsid w:val="00287F44"/>
    <w:rsid w:val="00292A6A"/>
    <w:rsid w:val="0029318D"/>
    <w:rsid w:val="00293896"/>
    <w:rsid w:val="002947D3"/>
    <w:rsid w:val="00294EBE"/>
    <w:rsid w:val="002A28A8"/>
    <w:rsid w:val="002A40CF"/>
    <w:rsid w:val="002A5288"/>
    <w:rsid w:val="002A5FCA"/>
    <w:rsid w:val="002A69B5"/>
    <w:rsid w:val="002A73F8"/>
    <w:rsid w:val="002B1356"/>
    <w:rsid w:val="002B2FD2"/>
    <w:rsid w:val="002B3FBE"/>
    <w:rsid w:val="002B46FB"/>
    <w:rsid w:val="002B722D"/>
    <w:rsid w:val="002C21B0"/>
    <w:rsid w:val="002C40E8"/>
    <w:rsid w:val="002C5BCE"/>
    <w:rsid w:val="002D0E4C"/>
    <w:rsid w:val="002D5216"/>
    <w:rsid w:val="002D73F9"/>
    <w:rsid w:val="002D7D07"/>
    <w:rsid w:val="002E1969"/>
    <w:rsid w:val="002E5A97"/>
    <w:rsid w:val="002F1B73"/>
    <w:rsid w:val="002F22B6"/>
    <w:rsid w:val="002F2A2E"/>
    <w:rsid w:val="002F4670"/>
    <w:rsid w:val="002F4ABC"/>
    <w:rsid w:val="002F4AD5"/>
    <w:rsid w:val="002F4CA3"/>
    <w:rsid w:val="002F4F40"/>
    <w:rsid w:val="002F5EF9"/>
    <w:rsid w:val="003002CF"/>
    <w:rsid w:val="00300C5A"/>
    <w:rsid w:val="00301F49"/>
    <w:rsid w:val="003038A9"/>
    <w:rsid w:val="00304B34"/>
    <w:rsid w:val="003072F4"/>
    <w:rsid w:val="00311FF5"/>
    <w:rsid w:val="003121E7"/>
    <w:rsid w:val="00312DD9"/>
    <w:rsid w:val="003158F0"/>
    <w:rsid w:val="00316807"/>
    <w:rsid w:val="0032242F"/>
    <w:rsid w:val="00322AD7"/>
    <w:rsid w:val="00324240"/>
    <w:rsid w:val="00325F4C"/>
    <w:rsid w:val="00326F97"/>
    <w:rsid w:val="003279C3"/>
    <w:rsid w:val="00331C55"/>
    <w:rsid w:val="00337964"/>
    <w:rsid w:val="00340360"/>
    <w:rsid w:val="00342A68"/>
    <w:rsid w:val="00343820"/>
    <w:rsid w:val="00346015"/>
    <w:rsid w:val="00347483"/>
    <w:rsid w:val="003504E8"/>
    <w:rsid w:val="00351B22"/>
    <w:rsid w:val="0035395D"/>
    <w:rsid w:val="003541C8"/>
    <w:rsid w:val="00355BA0"/>
    <w:rsid w:val="00355F27"/>
    <w:rsid w:val="003566FB"/>
    <w:rsid w:val="003607C4"/>
    <w:rsid w:val="00361FCF"/>
    <w:rsid w:val="00370558"/>
    <w:rsid w:val="00371CC5"/>
    <w:rsid w:val="003729FD"/>
    <w:rsid w:val="00373CA8"/>
    <w:rsid w:val="00373D90"/>
    <w:rsid w:val="00376E37"/>
    <w:rsid w:val="00377368"/>
    <w:rsid w:val="00377381"/>
    <w:rsid w:val="003806E3"/>
    <w:rsid w:val="003850C7"/>
    <w:rsid w:val="0038712A"/>
    <w:rsid w:val="0038775C"/>
    <w:rsid w:val="00390E56"/>
    <w:rsid w:val="00392C18"/>
    <w:rsid w:val="00397A40"/>
    <w:rsid w:val="003A20AC"/>
    <w:rsid w:val="003A3515"/>
    <w:rsid w:val="003A38A4"/>
    <w:rsid w:val="003A57B0"/>
    <w:rsid w:val="003A6F3C"/>
    <w:rsid w:val="003A7A3C"/>
    <w:rsid w:val="003B114D"/>
    <w:rsid w:val="003B254F"/>
    <w:rsid w:val="003B3354"/>
    <w:rsid w:val="003B5D3B"/>
    <w:rsid w:val="003B7208"/>
    <w:rsid w:val="003B7F98"/>
    <w:rsid w:val="003C3434"/>
    <w:rsid w:val="003C3C57"/>
    <w:rsid w:val="003C44F9"/>
    <w:rsid w:val="003C7577"/>
    <w:rsid w:val="003D47A9"/>
    <w:rsid w:val="003D4F4F"/>
    <w:rsid w:val="003D67A0"/>
    <w:rsid w:val="003E1AF9"/>
    <w:rsid w:val="003E2ACA"/>
    <w:rsid w:val="003E4911"/>
    <w:rsid w:val="003E57EC"/>
    <w:rsid w:val="003E66DE"/>
    <w:rsid w:val="003E7978"/>
    <w:rsid w:val="003F3CAD"/>
    <w:rsid w:val="003F5384"/>
    <w:rsid w:val="003F6125"/>
    <w:rsid w:val="00403EB5"/>
    <w:rsid w:val="00404017"/>
    <w:rsid w:val="00405BC0"/>
    <w:rsid w:val="00407133"/>
    <w:rsid w:val="00407533"/>
    <w:rsid w:val="00407E4B"/>
    <w:rsid w:val="00407F86"/>
    <w:rsid w:val="00410E6E"/>
    <w:rsid w:val="00411771"/>
    <w:rsid w:val="0041188B"/>
    <w:rsid w:val="0041218D"/>
    <w:rsid w:val="004122F9"/>
    <w:rsid w:val="0041278E"/>
    <w:rsid w:val="0041296C"/>
    <w:rsid w:val="004129C9"/>
    <w:rsid w:val="004129DB"/>
    <w:rsid w:val="00412BEE"/>
    <w:rsid w:val="00412E3A"/>
    <w:rsid w:val="00413324"/>
    <w:rsid w:val="00417A7A"/>
    <w:rsid w:val="00420254"/>
    <w:rsid w:val="00420C37"/>
    <w:rsid w:val="0042147D"/>
    <w:rsid w:val="00425079"/>
    <w:rsid w:val="0042616B"/>
    <w:rsid w:val="00427055"/>
    <w:rsid w:val="00430E18"/>
    <w:rsid w:val="00431142"/>
    <w:rsid w:val="00433398"/>
    <w:rsid w:val="00435D2B"/>
    <w:rsid w:val="004361C6"/>
    <w:rsid w:val="004433FE"/>
    <w:rsid w:val="00446957"/>
    <w:rsid w:val="00447CE3"/>
    <w:rsid w:val="00451940"/>
    <w:rsid w:val="00454835"/>
    <w:rsid w:val="0045564E"/>
    <w:rsid w:val="0045627F"/>
    <w:rsid w:val="00457FEF"/>
    <w:rsid w:val="0046141E"/>
    <w:rsid w:val="004649AF"/>
    <w:rsid w:val="00464ED8"/>
    <w:rsid w:val="00465D0E"/>
    <w:rsid w:val="00465E29"/>
    <w:rsid w:val="00476354"/>
    <w:rsid w:val="00482274"/>
    <w:rsid w:val="00485D2F"/>
    <w:rsid w:val="0048613F"/>
    <w:rsid w:val="00486EA2"/>
    <w:rsid w:val="00486FEB"/>
    <w:rsid w:val="004900A5"/>
    <w:rsid w:val="00490C08"/>
    <w:rsid w:val="00492F9E"/>
    <w:rsid w:val="00493784"/>
    <w:rsid w:val="004937F5"/>
    <w:rsid w:val="00495EDF"/>
    <w:rsid w:val="00496AAD"/>
    <w:rsid w:val="004A2D81"/>
    <w:rsid w:val="004A5FAA"/>
    <w:rsid w:val="004A63B6"/>
    <w:rsid w:val="004A6784"/>
    <w:rsid w:val="004A6CDB"/>
    <w:rsid w:val="004B072F"/>
    <w:rsid w:val="004B2118"/>
    <w:rsid w:val="004B2B3B"/>
    <w:rsid w:val="004B356B"/>
    <w:rsid w:val="004B375A"/>
    <w:rsid w:val="004B6EC8"/>
    <w:rsid w:val="004C0216"/>
    <w:rsid w:val="004C1360"/>
    <w:rsid w:val="004C17F8"/>
    <w:rsid w:val="004C35D5"/>
    <w:rsid w:val="004C5885"/>
    <w:rsid w:val="004C5AAA"/>
    <w:rsid w:val="004C7AD2"/>
    <w:rsid w:val="004D0E50"/>
    <w:rsid w:val="004D3A5B"/>
    <w:rsid w:val="004D4A23"/>
    <w:rsid w:val="004D4CF5"/>
    <w:rsid w:val="004D525A"/>
    <w:rsid w:val="004D5BB4"/>
    <w:rsid w:val="004D655A"/>
    <w:rsid w:val="004E09E5"/>
    <w:rsid w:val="004E0B3E"/>
    <w:rsid w:val="004E20D0"/>
    <w:rsid w:val="004F1426"/>
    <w:rsid w:val="004F200D"/>
    <w:rsid w:val="004F6834"/>
    <w:rsid w:val="004F6A86"/>
    <w:rsid w:val="0050212D"/>
    <w:rsid w:val="005023C6"/>
    <w:rsid w:val="005043C7"/>
    <w:rsid w:val="005046EA"/>
    <w:rsid w:val="005068ED"/>
    <w:rsid w:val="00510BC0"/>
    <w:rsid w:val="005117ED"/>
    <w:rsid w:val="00511B85"/>
    <w:rsid w:val="005120A6"/>
    <w:rsid w:val="00513E9D"/>
    <w:rsid w:val="00515C6B"/>
    <w:rsid w:val="00516911"/>
    <w:rsid w:val="005169A9"/>
    <w:rsid w:val="005204D6"/>
    <w:rsid w:val="005209FA"/>
    <w:rsid w:val="005217F9"/>
    <w:rsid w:val="00525059"/>
    <w:rsid w:val="00526F66"/>
    <w:rsid w:val="0053024F"/>
    <w:rsid w:val="00530B48"/>
    <w:rsid w:val="00531825"/>
    <w:rsid w:val="00535681"/>
    <w:rsid w:val="00544797"/>
    <w:rsid w:val="00547864"/>
    <w:rsid w:val="005516A5"/>
    <w:rsid w:val="0055188C"/>
    <w:rsid w:val="00553452"/>
    <w:rsid w:val="00554055"/>
    <w:rsid w:val="005573D1"/>
    <w:rsid w:val="005612B5"/>
    <w:rsid w:val="00561C2A"/>
    <w:rsid w:val="00562360"/>
    <w:rsid w:val="00563297"/>
    <w:rsid w:val="00570A32"/>
    <w:rsid w:val="005710FC"/>
    <w:rsid w:val="0057386C"/>
    <w:rsid w:val="005738B3"/>
    <w:rsid w:val="00575D76"/>
    <w:rsid w:val="005772FA"/>
    <w:rsid w:val="0058355C"/>
    <w:rsid w:val="00584FD6"/>
    <w:rsid w:val="00586086"/>
    <w:rsid w:val="00586A69"/>
    <w:rsid w:val="005922BE"/>
    <w:rsid w:val="00596549"/>
    <w:rsid w:val="00596731"/>
    <w:rsid w:val="005A4431"/>
    <w:rsid w:val="005A558B"/>
    <w:rsid w:val="005B16DD"/>
    <w:rsid w:val="005B2653"/>
    <w:rsid w:val="005B26A2"/>
    <w:rsid w:val="005B3C2B"/>
    <w:rsid w:val="005B404F"/>
    <w:rsid w:val="005C2A8F"/>
    <w:rsid w:val="005C62DB"/>
    <w:rsid w:val="005D17B7"/>
    <w:rsid w:val="005D461F"/>
    <w:rsid w:val="005D65E6"/>
    <w:rsid w:val="005D74E1"/>
    <w:rsid w:val="005E0248"/>
    <w:rsid w:val="005E19A6"/>
    <w:rsid w:val="005E3917"/>
    <w:rsid w:val="005E6204"/>
    <w:rsid w:val="005E6F9B"/>
    <w:rsid w:val="005E748A"/>
    <w:rsid w:val="005F3D97"/>
    <w:rsid w:val="005F4059"/>
    <w:rsid w:val="00600DBD"/>
    <w:rsid w:val="006029BB"/>
    <w:rsid w:val="00603884"/>
    <w:rsid w:val="0060431E"/>
    <w:rsid w:val="00604345"/>
    <w:rsid w:val="00604C6B"/>
    <w:rsid w:val="00610534"/>
    <w:rsid w:val="00610E56"/>
    <w:rsid w:val="00612433"/>
    <w:rsid w:val="00613C05"/>
    <w:rsid w:val="0061455C"/>
    <w:rsid w:val="00617570"/>
    <w:rsid w:val="0062038A"/>
    <w:rsid w:val="00620FEC"/>
    <w:rsid w:val="00625E6D"/>
    <w:rsid w:val="00625E86"/>
    <w:rsid w:val="00626B0E"/>
    <w:rsid w:val="00633D95"/>
    <w:rsid w:val="00634213"/>
    <w:rsid w:val="0063549D"/>
    <w:rsid w:val="006359AD"/>
    <w:rsid w:val="00636743"/>
    <w:rsid w:val="00636F65"/>
    <w:rsid w:val="00637CE9"/>
    <w:rsid w:val="006418B1"/>
    <w:rsid w:val="006433D1"/>
    <w:rsid w:val="00644DAD"/>
    <w:rsid w:val="0064544E"/>
    <w:rsid w:val="006463F3"/>
    <w:rsid w:val="00650A80"/>
    <w:rsid w:val="00653014"/>
    <w:rsid w:val="006542F4"/>
    <w:rsid w:val="006547B5"/>
    <w:rsid w:val="00655897"/>
    <w:rsid w:val="006558A5"/>
    <w:rsid w:val="006560A6"/>
    <w:rsid w:val="0065746B"/>
    <w:rsid w:val="0067036A"/>
    <w:rsid w:val="00672291"/>
    <w:rsid w:val="00672782"/>
    <w:rsid w:val="00672B29"/>
    <w:rsid w:val="00680341"/>
    <w:rsid w:val="00683686"/>
    <w:rsid w:val="00685A27"/>
    <w:rsid w:val="00686E09"/>
    <w:rsid w:val="00686ECF"/>
    <w:rsid w:val="00690C2F"/>
    <w:rsid w:val="006912AA"/>
    <w:rsid w:val="006923F5"/>
    <w:rsid w:val="00692860"/>
    <w:rsid w:val="00695692"/>
    <w:rsid w:val="006960CD"/>
    <w:rsid w:val="0069618E"/>
    <w:rsid w:val="00696486"/>
    <w:rsid w:val="006A1079"/>
    <w:rsid w:val="006A1ACC"/>
    <w:rsid w:val="006A387B"/>
    <w:rsid w:val="006A5937"/>
    <w:rsid w:val="006A6CF3"/>
    <w:rsid w:val="006A735C"/>
    <w:rsid w:val="006A79B7"/>
    <w:rsid w:val="006B4895"/>
    <w:rsid w:val="006B49AD"/>
    <w:rsid w:val="006C252A"/>
    <w:rsid w:val="006C2622"/>
    <w:rsid w:val="006C5878"/>
    <w:rsid w:val="006C6FF6"/>
    <w:rsid w:val="006D1A80"/>
    <w:rsid w:val="006D27EE"/>
    <w:rsid w:val="006D2BAB"/>
    <w:rsid w:val="006D2D31"/>
    <w:rsid w:val="006D3846"/>
    <w:rsid w:val="006D680C"/>
    <w:rsid w:val="006D6AFB"/>
    <w:rsid w:val="006E0097"/>
    <w:rsid w:val="006E1078"/>
    <w:rsid w:val="006E30C1"/>
    <w:rsid w:val="006E3100"/>
    <w:rsid w:val="006E4015"/>
    <w:rsid w:val="006E6AAD"/>
    <w:rsid w:val="006F5525"/>
    <w:rsid w:val="006F73C7"/>
    <w:rsid w:val="006F7DEA"/>
    <w:rsid w:val="00700A81"/>
    <w:rsid w:val="00701359"/>
    <w:rsid w:val="007014D0"/>
    <w:rsid w:val="00701BC3"/>
    <w:rsid w:val="00702726"/>
    <w:rsid w:val="00705DD2"/>
    <w:rsid w:val="00706A26"/>
    <w:rsid w:val="007131AD"/>
    <w:rsid w:val="0071452D"/>
    <w:rsid w:val="00714B74"/>
    <w:rsid w:val="00716BEC"/>
    <w:rsid w:val="00717FEA"/>
    <w:rsid w:val="0072644E"/>
    <w:rsid w:val="007266D7"/>
    <w:rsid w:val="00726A04"/>
    <w:rsid w:val="007275CC"/>
    <w:rsid w:val="00727D44"/>
    <w:rsid w:val="00732C0B"/>
    <w:rsid w:val="007364C5"/>
    <w:rsid w:val="007367F5"/>
    <w:rsid w:val="00740F0E"/>
    <w:rsid w:val="00742D27"/>
    <w:rsid w:val="007467FE"/>
    <w:rsid w:val="00747FDB"/>
    <w:rsid w:val="007502AB"/>
    <w:rsid w:val="00750744"/>
    <w:rsid w:val="007508C6"/>
    <w:rsid w:val="0075127F"/>
    <w:rsid w:val="00753618"/>
    <w:rsid w:val="0075397B"/>
    <w:rsid w:val="007556E4"/>
    <w:rsid w:val="007558BC"/>
    <w:rsid w:val="007577B8"/>
    <w:rsid w:val="00757D08"/>
    <w:rsid w:val="007605B3"/>
    <w:rsid w:val="007610AE"/>
    <w:rsid w:val="00763423"/>
    <w:rsid w:val="007654C8"/>
    <w:rsid w:val="0076732B"/>
    <w:rsid w:val="0077121A"/>
    <w:rsid w:val="00774A9B"/>
    <w:rsid w:val="00776EA4"/>
    <w:rsid w:val="00781C75"/>
    <w:rsid w:val="007834BE"/>
    <w:rsid w:val="00783D2B"/>
    <w:rsid w:val="00787516"/>
    <w:rsid w:val="007875C6"/>
    <w:rsid w:val="0079247B"/>
    <w:rsid w:val="00793CE9"/>
    <w:rsid w:val="00794684"/>
    <w:rsid w:val="00795836"/>
    <w:rsid w:val="00795E45"/>
    <w:rsid w:val="00797D1D"/>
    <w:rsid w:val="00797F72"/>
    <w:rsid w:val="007A033E"/>
    <w:rsid w:val="007A1FB8"/>
    <w:rsid w:val="007A296D"/>
    <w:rsid w:val="007A3958"/>
    <w:rsid w:val="007A7B15"/>
    <w:rsid w:val="007A7C3A"/>
    <w:rsid w:val="007B00B1"/>
    <w:rsid w:val="007B0346"/>
    <w:rsid w:val="007B0400"/>
    <w:rsid w:val="007B37BC"/>
    <w:rsid w:val="007B43D2"/>
    <w:rsid w:val="007B5723"/>
    <w:rsid w:val="007C1ADD"/>
    <w:rsid w:val="007C1B39"/>
    <w:rsid w:val="007C222E"/>
    <w:rsid w:val="007C2D02"/>
    <w:rsid w:val="007C4F64"/>
    <w:rsid w:val="007C6A75"/>
    <w:rsid w:val="007C755D"/>
    <w:rsid w:val="007D0CFA"/>
    <w:rsid w:val="007D0F1D"/>
    <w:rsid w:val="007D768E"/>
    <w:rsid w:val="007D7FD3"/>
    <w:rsid w:val="007E07F3"/>
    <w:rsid w:val="007E0F38"/>
    <w:rsid w:val="007E3B51"/>
    <w:rsid w:val="007E45EC"/>
    <w:rsid w:val="007E562E"/>
    <w:rsid w:val="007E58AE"/>
    <w:rsid w:val="007E58B8"/>
    <w:rsid w:val="007E6591"/>
    <w:rsid w:val="007E7672"/>
    <w:rsid w:val="007E78F8"/>
    <w:rsid w:val="007E7B60"/>
    <w:rsid w:val="007F0327"/>
    <w:rsid w:val="007F0815"/>
    <w:rsid w:val="007F0B84"/>
    <w:rsid w:val="007F0DC3"/>
    <w:rsid w:val="007F23AF"/>
    <w:rsid w:val="007F2DAE"/>
    <w:rsid w:val="007F37BE"/>
    <w:rsid w:val="007F3922"/>
    <w:rsid w:val="007F75FD"/>
    <w:rsid w:val="00804620"/>
    <w:rsid w:val="008117A7"/>
    <w:rsid w:val="008118DC"/>
    <w:rsid w:val="0081228D"/>
    <w:rsid w:val="00813FF5"/>
    <w:rsid w:val="008154D3"/>
    <w:rsid w:val="00815C8F"/>
    <w:rsid w:val="00815FF3"/>
    <w:rsid w:val="0082146A"/>
    <w:rsid w:val="00822F49"/>
    <w:rsid w:val="00826FEA"/>
    <w:rsid w:val="00827061"/>
    <w:rsid w:val="00831C74"/>
    <w:rsid w:val="008322B2"/>
    <w:rsid w:val="0083249E"/>
    <w:rsid w:val="0083302F"/>
    <w:rsid w:val="0083348A"/>
    <w:rsid w:val="00835BDF"/>
    <w:rsid w:val="008372C5"/>
    <w:rsid w:val="00837F69"/>
    <w:rsid w:val="00840534"/>
    <w:rsid w:val="00845CD5"/>
    <w:rsid w:val="008500AD"/>
    <w:rsid w:val="00855F60"/>
    <w:rsid w:val="00860F27"/>
    <w:rsid w:val="008637AC"/>
    <w:rsid w:val="0087011B"/>
    <w:rsid w:val="00871BBB"/>
    <w:rsid w:val="00874CFA"/>
    <w:rsid w:val="00875560"/>
    <w:rsid w:val="00875587"/>
    <w:rsid w:val="00877C63"/>
    <w:rsid w:val="008802E6"/>
    <w:rsid w:val="00881114"/>
    <w:rsid w:val="00882458"/>
    <w:rsid w:val="0088429E"/>
    <w:rsid w:val="008868D9"/>
    <w:rsid w:val="00886B60"/>
    <w:rsid w:val="00887D84"/>
    <w:rsid w:val="00887D8A"/>
    <w:rsid w:val="008905E0"/>
    <w:rsid w:val="008908D1"/>
    <w:rsid w:val="00890F2D"/>
    <w:rsid w:val="00892A71"/>
    <w:rsid w:val="00893430"/>
    <w:rsid w:val="008934A2"/>
    <w:rsid w:val="00895541"/>
    <w:rsid w:val="00895D0A"/>
    <w:rsid w:val="00896C82"/>
    <w:rsid w:val="008A18DD"/>
    <w:rsid w:val="008A34B1"/>
    <w:rsid w:val="008A5C10"/>
    <w:rsid w:val="008B0629"/>
    <w:rsid w:val="008B2B8B"/>
    <w:rsid w:val="008C0B3C"/>
    <w:rsid w:val="008C297A"/>
    <w:rsid w:val="008C3DF7"/>
    <w:rsid w:val="008C6493"/>
    <w:rsid w:val="008C7251"/>
    <w:rsid w:val="008D1ABA"/>
    <w:rsid w:val="008D5145"/>
    <w:rsid w:val="008E055D"/>
    <w:rsid w:val="008E56D3"/>
    <w:rsid w:val="008E5C22"/>
    <w:rsid w:val="008E6586"/>
    <w:rsid w:val="008E67C8"/>
    <w:rsid w:val="008E7163"/>
    <w:rsid w:val="008E79B8"/>
    <w:rsid w:val="008F050A"/>
    <w:rsid w:val="008F0BC2"/>
    <w:rsid w:val="008F0C9B"/>
    <w:rsid w:val="008F3A6B"/>
    <w:rsid w:val="008F3A8E"/>
    <w:rsid w:val="008F5A65"/>
    <w:rsid w:val="008F7050"/>
    <w:rsid w:val="008F70CA"/>
    <w:rsid w:val="009011BE"/>
    <w:rsid w:val="00901733"/>
    <w:rsid w:val="0091134D"/>
    <w:rsid w:val="009124D0"/>
    <w:rsid w:val="00913291"/>
    <w:rsid w:val="00914BA5"/>
    <w:rsid w:val="00915C16"/>
    <w:rsid w:val="00926377"/>
    <w:rsid w:val="0092672B"/>
    <w:rsid w:val="00926B0C"/>
    <w:rsid w:val="00926DDC"/>
    <w:rsid w:val="00935F45"/>
    <w:rsid w:val="00936BBA"/>
    <w:rsid w:val="00937925"/>
    <w:rsid w:val="00937DCB"/>
    <w:rsid w:val="009444C6"/>
    <w:rsid w:val="00944884"/>
    <w:rsid w:val="00944F43"/>
    <w:rsid w:val="00945418"/>
    <w:rsid w:val="00950CB0"/>
    <w:rsid w:val="00953695"/>
    <w:rsid w:val="00954914"/>
    <w:rsid w:val="009556D8"/>
    <w:rsid w:val="00956814"/>
    <w:rsid w:val="00970D7F"/>
    <w:rsid w:val="009726BC"/>
    <w:rsid w:val="009730B1"/>
    <w:rsid w:val="009751A3"/>
    <w:rsid w:val="009751DA"/>
    <w:rsid w:val="00975B19"/>
    <w:rsid w:val="00982193"/>
    <w:rsid w:val="009926F6"/>
    <w:rsid w:val="00994064"/>
    <w:rsid w:val="00994E3C"/>
    <w:rsid w:val="00995391"/>
    <w:rsid w:val="009A028A"/>
    <w:rsid w:val="009A0398"/>
    <w:rsid w:val="009A1DD9"/>
    <w:rsid w:val="009A4587"/>
    <w:rsid w:val="009A6CD6"/>
    <w:rsid w:val="009A74FF"/>
    <w:rsid w:val="009B083C"/>
    <w:rsid w:val="009B191F"/>
    <w:rsid w:val="009B1DEA"/>
    <w:rsid w:val="009B5214"/>
    <w:rsid w:val="009B6921"/>
    <w:rsid w:val="009B6DCA"/>
    <w:rsid w:val="009C0A45"/>
    <w:rsid w:val="009C204F"/>
    <w:rsid w:val="009C289D"/>
    <w:rsid w:val="009C36DD"/>
    <w:rsid w:val="009C70D3"/>
    <w:rsid w:val="009D0296"/>
    <w:rsid w:val="009D1B96"/>
    <w:rsid w:val="009D2DA1"/>
    <w:rsid w:val="009D3D43"/>
    <w:rsid w:val="009D5855"/>
    <w:rsid w:val="009D60CD"/>
    <w:rsid w:val="009E0D0D"/>
    <w:rsid w:val="009E1C8F"/>
    <w:rsid w:val="009F227D"/>
    <w:rsid w:val="009F3D47"/>
    <w:rsid w:val="009F4C6D"/>
    <w:rsid w:val="009F5987"/>
    <w:rsid w:val="009F7DA2"/>
    <w:rsid w:val="00A02277"/>
    <w:rsid w:val="00A02AF3"/>
    <w:rsid w:val="00A03F7C"/>
    <w:rsid w:val="00A06354"/>
    <w:rsid w:val="00A10217"/>
    <w:rsid w:val="00A114C4"/>
    <w:rsid w:val="00A11BB4"/>
    <w:rsid w:val="00A14110"/>
    <w:rsid w:val="00A1446E"/>
    <w:rsid w:val="00A146A9"/>
    <w:rsid w:val="00A149D2"/>
    <w:rsid w:val="00A14F2B"/>
    <w:rsid w:val="00A16E38"/>
    <w:rsid w:val="00A20754"/>
    <w:rsid w:val="00A20D20"/>
    <w:rsid w:val="00A22629"/>
    <w:rsid w:val="00A24ED8"/>
    <w:rsid w:val="00A25A99"/>
    <w:rsid w:val="00A2716C"/>
    <w:rsid w:val="00A3130B"/>
    <w:rsid w:val="00A322F5"/>
    <w:rsid w:val="00A35593"/>
    <w:rsid w:val="00A36572"/>
    <w:rsid w:val="00A375EC"/>
    <w:rsid w:val="00A37E0D"/>
    <w:rsid w:val="00A40657"/>
    <w:rsid w:val="00A414C3"/>
    <w:rsid w:val="00A4448F"/>
    <w:rsid w:val="00A50156"/>
    <w:rsid w:val="00A5275C"/>
    <w:rsid w:val="00A53DFA"/>
    <w:rsid w:val="00A567A0"/>
    <w:rsid w:val="00A57677"/>
    <w:rsid w:val="00A61D25"/>
    <w:rsid w:val="00A64E9C"/>
    <w:rsid w:val="00A6548F"/>
    <w:rsid w:val="00A668D5"/>
    <w:rsid w:val="00A67B00"/>
    <w:rsid w:val="00A74718"/>
    <w:rsid w:val="00A749E3"/>
    <w:rsid w:val="00A75C3E"/>
    <w:rsid w:val="00A779E1"/>
    <w:rsid w:val="00A77C17"/>
    <w:rsid w:val="00A850B5"/>
    <w:rsid w:val="00A85914"/>
    <w:rsid w:val="00A863E4"/>
    <w:rsid w:val="00A87010"/>
    <w:rsid w:val="00A9315B"/>
    <w:rsid w:val="00A95F6C"/>
    <w:rsid w:val="00A97074"/>
    <w:rsid w:val="00AA1EBF"/>
    <w:rsid w:val="00AA28E1"/>
    <w:rsid w:val="00AA2B5A"/>
    <w:rsid w:val="00AA5200"/>
    <w:rsid w:val="00AA65E3"/>
    <w:rsid w:val="00AB0F11"/>
    <w:rsid w:val="00AB41A3"/>
    <w:rsid w:val="00AB5544"/>
    <w:rsid w:val="00AB5BD4"/>
    <w:rsid w:val="00AB615D"/>
    <w:rsid w:val="00AC0F28"/>
    <w:rsid w:val="00AC563E"/>
    <w:rsid w:val="00AC6A65"/>
    <w:rsid w:val="00AC7756"/>
    <w:rsid w:val="00AD068A"/>
    <w:rsid w:val="00AD3C57"/>
    <w:rsid w:val="00AD55EE"/>
    <w:rsid w:val="00AD6547"/>
    <w:rsid w:val="00AD6830"/>
    <w:rsid w:val="00AD76C0"/>
    <w:rsid w:val="00AE13FC"/>
    <w:rsid w:val="00AE1404"/>
    <w:rsid w:val="00AE2966"/>
    <w:rsid w:val="00AE478A"/>
    <w:rsid w:val="00AF000A"/>
    <w:rsid w:val="00AF10AD"/>
    <w:rsid w:val="00AF336E"/>
    <w:rsid w:val="00AF4DD6"/>
    <w:rsid w:val="00AF5500"/>
    <w:rsid w:val="00AF56BB"/>
    <w:rsid w:val="00AF616C"/>
    <w:rsid w:val="00AF7487"/>
    <w:rsid w:val="00AF7732"/>
    <w:rsid w:val="00B01F3A"/>
    <w:rsid w:val="00B02A22"/>
    <w:rsid w:val="00B03261"/>
    <w:rsid w:val="00B05F7D"/>
    <w:rsid w:val="00B05FCA"/>
    <w:rsid w:val="00B07A8B"/>
    <w:rsid w:val="00B115F6"/>
    <w:rsid w:val="00B119B1"/>
    <w:rsid w:val="00B12289"/>
    <w:rsid w:val="00B155D6"/>
    <w:rsid w:val="00B16216"/>
    <w:rsid w:val="00B17E8C"/>
    <w:rsid w:val="00B20BAB"/>
    <w:rsid w:val="00B2407C"/>
    <w:rsid w:val="00B2487D"/>
    <w:rsid w:val="00B31CC8"/>
    <w:rsid w:val="00B3261B"/>
    <w:rsid w:val="00B3568E"/>
    <w:rsid w:val="00B360F5"/>
    <w:rsid w:val="00B40515"/>
    <w:rsid w:val="00B41B9A"/>
    <w:rsid w:val="00B42BEC"/>
    <w:rsid w:val="00B42E8E"/>
    <w:rsid w:val="00B45960"/>
    <w:rsid w:val="00B51868"/>
    <w:rsid w:val="00B52620"/>
    <w:rsid w:val="00B53B1B"/>
    <w:rsid w:val="00B5481A"/>
    <w:rsid w:val="00B554F8"/>
    <w:rsid w:val="00B55953"/>
    <w:rsid w:val="00B601AB"/>
    <w:rsid w:val="00B60456"/>
    <w:rsid w:val="00B606CF"/>
    <w:rsid w:val="00B61AEE"/>
    <w:rsid w:val="00B61F63"/>
    <w:rsid w:val="00B633AD"/>
    <w:rsid w:val="00B65317"/>
    <w:rsid w:val="00B65DE2"/>
    <w:rsid w:val="00B715D8"/>
    <w:rsid w:val="00B73969"/>
    <w:rsid w:val="00B74CA2"/>
    <w:rsid w:val="00B75C35"/>
    <w:rsid w:val="00B82B22"/>
    <w:rsid w:val="00B83832"/>
    <w:rsid w:val="00B856A8"/>
    <w:rsid w:val="00B90046"/>
    <w:rsid w:val="00B9095B"/>
    <w:rsid w:val="00B918B0"/>
    <w:rsid w:val="00B919D7"/>
    <w:rsid w:val="00B9452C"/>
    <w:rsid w:val="00B949BB"/>
    <w:rsid w:val="00B94DA8"/>
    <w:rsid w:val="00B95667"/>
    <w:rsid w:val="00B97031"/>
    <w:rsid w:val="00BA0292"/>
    <w:rsid w:val="00BA0E4B"/>
    <w:rsid w:val="00BA2658"/>
    <w:rsid w:val="00BA27E6"/>
    <w:rsid w:val="00BA3E29"/>
    <w:rsid w:val="00BB1797"/>
    <w:rsid w:val="00BB1920"/>
    <w:rsid w:val="00BB219D"/>
    <w:rsid w:val="00BB59AB"/>
    <w:rsid w:val="00BC24D7"/>
    <w:rsid w:val="00BC273D"/>
    <w:rsid w:val="00BC4FE8"/>
    <w:rsid w:val="00BC6779"/>
    <w:rsid w:val="00BD6830"/>
    <w:rsid w:val="00BD7DB4"/>
    <w:rsid w:val="00BE0C46"/>
    <w:rsid w:val="00BE3237"/>
    <w:rsid w:val="00BE3757"/>
    <w:rsid w:val="00BE47D5"/>
    <w:rsid w:val="00BE7285"/>
    <w:rsid w:val="00BE73AA"/>
    <w:rsid w:val="00BF0E2E"/>
    <w:rsid w:val="00BF3E28"/>
    <w:rsid w:val="00BF4A01"/>
    <w:rsid w:val="00BF5BF9"/>
    <w:rsid w:val="00C00202"/>
    <w:rsid w:val="00C0047B"/>
    <w:rsid w:val="00C00E9A"/>
    <w:rsid w:val="00C03C43"/>
    <w:rsid w:val="00C04B58"/>
    <w:rsid w:val="00C0599C"/>
    <w:rsid w:val="00C062D8"/>
    <w:rsid w:val="00C10194"/>
    <w:rsid w:val="00C107DF"/>
    <w:rsid w:val="00C109C7"/>
    <w:rsid w:val="00C12077"/>
    <w:rsid w:val="00C13554"/>
    <w:rsid w:val="00C141E5"/>
    <w:rsid w:val="00C14720"/>
    <w:rsid w:val="00C150F8"/>
    <w:rsid w:val="00C15144"/>
    <w:rsid w:val="00C15BF0"/>
    <w:rsid w:val="00C16078"/>
    <w:rsid w:val="00C16850"/>
    <w:rsid w:val="00C178D9"/>
    <w:rsid w:val="00C2162F"/>
    <w:rsid w:val="00C22A6B"/>
    <w:rsid w:val="00C237F2"/>
    <w:rsid w:val="00C26893"/>
    <w:rsid w:val="00C31A7A"/>
    <w:rsid w:val="00C340C2"/>
    <w:rsid w:val="00C3454B"/>
    <w:rsid w:val="00C34B76"/>
    <w:rsid w:val="00C3555B"/>
    <w:rsid w:val="00C36FA5"/>
    <w:rsid w:val="00C37F0D"/>
    <w:rsid w:val="00C41798"/>
    <w:rsid w:val="00C419A2"/>
    <w:rsid w:val="00C4324A"/>
    <w:rsid w:val="00C43806"/>
    <w:rsid w:val="00C45BDB"/>
    <w:rsid w:val="00C50988"/>
    <w:rsid w:val="00C56323"/>
    <w:rsid w:val="00C624AF"/>
    <w:rsid w:val="00C65048"/>
    <w:rsid w:val="00C6581D"/>
    <w:rsid w:val="00C67692"/>
    <w:rsid w:val="00C721C0"/>
    <w:rsid w:val="00C73486"/>
    <w:rsid w:val="00C754F0"/>
    <w:rsid w:val="00C75D50"/>
    <w:rsid w:val="00C819D8"/>
    <w:rsid w:val="00C81A07"/>
    <w:rsid w:val="00C86245"/>
    <w:rsid w:val="00C9217C"/>
    <w:rsid w:val="00C921C2"/>
    <w:rsid w:val="00C92278"/>
    <w:rsid w:val="00CA3A9F"/>
    <w:rsid w:val="00CA5AC2"/>
    <w:rsid w:val="00CA7FEB"/>
    <w:rsid w:val="00CB2C6A"/>
    <w:rsid w:val="00CB4880"/>
    <w:rsid w:val="00CB49F0"/>
    <w:rsid w:val="00CB4ECB"/>
    <w:rsid w:val="00CB6610"/>
    <w:rsid w:val="00CC36C2"/>
    <w:rsid w:val="00CC474C"/>
    <w:rsid w:val="00CC5B0D"/>
    <w:rsid w:val="00CC5F11"/>
    <w:rsid w:val="00CD058A"/>
    <w:rsid w:val="00CD0D17"/>
    <w:rsid w:val="00CD14A9"/>
    <w:rsid w:val="00CD29EB"/>
    <w:rsid w:val="00CD44FA"/>
    <w:rsid w:val="00CD5079"/>
    <w:rsid w:val="00CD5194"/>
    <w:rsid w:val="00CD6086"/>
    <w:rsid w:val="00CD6351"/>
    <w:rsid w:val="00CD7330"/>
    <w:rsid w:val="00CD7CC5"/>
    <w:rsid w:val="00CD7F0C"/>
    <w:rsid w:val="00CE2F01"/>
    <w:rsid w:val="00CE34DB"/>
    <w:rsid w:val="00CE7FEC"/>
    <w:rsid w:val="00CF2EC7"/>
    <w:rsid w:val="00CF43E6"/>
    <w:rsid w:val="00CF570B"/>
    <w:rsid w:val="00CF6E01"/>
    <w:rsid w:val="00D00C55"/>
    <w:rsid w:val="00D04034"/>
    <w:rsid w:val="00D0599F"/>
    <w:rsid w:val="00D14400"/>
    <w:rsid w:val="00D1523B"/>
    <w:rsid w:val="00D173FD"/>
    <w:rsid w:val="00D21F12"/>
    <w:rsid w:val="00D2364F"/>
    <w:rsid w:val="00D237AC"/>
    <w:rsid w:val="00D261DC"/>
    <w:rsid w:val="00D2734C"/>
    <w:rsid w:val="00D27D74"/>
    <w:rsid w:val="00D30E0D"/>
    <w:rsid w:val="00D31BB8"/>
    <w:rsid w:val="00D32EDB"/>
    <w:rsid w:val="00D33712"/>
    <w:rsid w:val="00D33EFB"/>
    <w:rsid w:val="00D34A45"/>
    <w:rsid w:val="00D34EBC"/>
    <w:rsid w:val="00D353DB"/>
    <w:rsid w:val="00D40356"/>
    <w:rsid w:val="00D43E8E"/>
    <w:rsid w:val="00D44FE2"/>
    <w:rsid w:val="00D51886"/>
    <w:rsid w:val="00D55C63"/>
    <w:rsid w:val="00D5695E"/>
    <w:rsid w:val="00D61002"/>
    <w:rsid w:val="00D61A36"/>
    <w:rsid w:val="00D6292D"/>
    <w:rsid w:val="00D634F1"/>
    <w:rsid w:val="00D64FFF"/>
    <w:rsid w:val="00D65050"/>
    <w:rsid w:val="00D662F4"/>
    <w:rsid w:val="00D67888"/>
    <w:rsid w:val="00D70982"/>
    <w:rsid w:val="00D72545"/>
    <w:rsid w:val="00D74C69"/>
    <w:rsid w:val="00D76636"/>
    <w:rsid w:val="00D76B2A"/>
    <w:rsid w:val="00D76D62"/>
    <w:rsid w:val="00D77DCA"/>
    <w:rsid w:val="00D85F44"/>
    <w:rsid w:val="00D86368"/>
    <w:rsid w:val="00D90305"/>
    <w:rsid w:val="00D908E7"/>
    <w:rsid w:val="00D96E34"/>
    <w:rsid w:val="00DA27A6"/>
    <w:rsid w:val="00DA47A2"/>
    <w:rsid w:val="00DA5A3D"/>
    <w:rsid w:val="00DA5BDD"/>
    <w:rsid w:val="00DA6914"/>
    <w:rsid w:val="00DB00EE"/>
    <w:rsid w:val="00DB2515"/>
    <w:rsid w:val="00DB4909"/>
    <w:rsid w:val="00DB57D8"/>
    <w:rsid w:val="00DB63FB"/>
    <w:rsid w:val="00DB6A2B"/>
    <w:rsid w:val="00DB7292"/>
    <w:rsid w:val="00DB774B"/>
    <w:rsid w:val="00DB7B53"/>
    <w:rsid w:val="00DC0913"/>
    <w:rsid w:val="00DC18CB"/>
    <w:rsid w:val="00DC18DC"/>
    <w:rsid w:val="00DC3F60"/>
    <w:rsid w:val="00DC4635"/>
    <w:rsid w:val="00DC4E98"/>
    <w:rsid w:val="00DC5EED"/>
    <w:rsid w:val="00DD0985"/>
    <w:rsid w:val="00DD6652"/>
    <w:rsid w:val="00DE3965"/>
    <w:rsid w:val="00DE3D73"/>
    <w:rsid w:val="00DE4383"/>
    <w:rsid w:val="00DF13CD"/>
    <w:rsid w:val="00DF14A0"/>
    <w:rsid w:val="00DF1503"/>
    <w:rsid w:val="00DF1B9D"/>
    <w:rsid w:val="00DF2294"/>
    <w:rsid w:val="00DF30A9"/>
    <w:rsid w:val="00DF3B55"/>
    <w:rsid w:val="00DF3BAC"/>
    <w:rsid w:val="00E00B6D"/>
    <w:rsid w:val="00E00C28"/>
    <w:rsid w:val="00E01206"/>
    <w:rsid w:val="00E0180B"/>
    <w:rsid w:val="00E02413"/>
    <w:rsid w:val="00E02EDA"/>
    <w:rsid w:val="00E044EE"/>
    <w:rsid w:val="00E04508"/>
    <w:rsid w:val="00E04D2C"/>
    <w:rsid w:val="00E059A4"/>
    <w:rsid w:val="00E06E68"/>
    <w:rsid w:val="00E120EC"/>
    <w:rsid w:val="00E15126"/>
    <w:rsid w:val="00E15DF9"/>
    <w:rsid w:val="00E16767"/>
    <w:rsid w:val="00E16802"/>
    <w:rsid w:val="00E206A3"/>
    <w:rsid w:val="00E22A5F"/>
    <w:rsid w:val="00E30358"/>
    <w:rsid w:val="00E3319C"/>
    <w:rsid w:val="00E3327D"/>
    <w:rsid w:val="00E33938"/>
    <w:rsid w:val="00E34271"/>
    <w:rsid w:val="00E35DF1"/>
    <w:rsid w:val="00E40BF7"/>
    <w:rsid w:val="00E41C4B"/>
    <w:rsid w:val="00E47D61"/>
    <w:rsid w:val="00E50143"/>
    <w:rsid w:val="00E503A2"/>
    <w:rsid w:val="00E519AA"/>
    <w:rsid w:val="00E539BC"/>
    <w:rsid w:val="00E539F4"/>
    <w:rsid w:val="00E575AB"/>
    <w:rsid w:val="00E57990"/>
    <w:rsid w:val="00E606E1"/>
    <w:rsid w:val="00E65509"/>
    <w:rsid w:val="00E66C31"/>
    <w:rsid w:val="00E67C62"/>
    <w:rsid w:val="00E74F85"/>
    <w:rsid w:val="00E764AC"/>
    <w:rsid w:val="00E84616"/>
    <w:rsid w:val="00E901B7"/>
    <w:rsid w:val="00E90696"/>
    <w:rsid w:val="00E9222B"/>
    <w:rsid w:val="00E95C4A"/>
    <w:rsid w:val="00E964F9"/>
    <w:rsid w:val="00E96B75"/>
    <w:rsid w:val="00EA0160"/>
    <w:rsid w:val="00EA060E"/>
    <w:rsid w:val="00EA0A0D"/>
    <w:rsid w:val="00EA2F59"/>
    <w:rsid w:val="00EA35D5"/>
    <w:rsid w:val="00EA4238"/>
    <w:rsid w:val="00EA4AC0"/>
    <w:rsid w:val="00EA6A7B"/>
    <w:rsid w:val="00EB088F"/>
    <w:rsid w:val="00EB23D1"/>
    <w:rsid w:val="00EB4344"/>
    <w:rsid w:val="00EC00F4"/>
    <w:rsid w:val="00ED0C83"/>
    <w:rsid w:val="00ED58CE"/>
    <w:rsid w:val="00EE2D56"/>
    <w:rsid w:val="00EE33D1"/>
    <w:rsid w:val="00EE3AF6"/>
    <w:rsid w:val="00EE5026"/>
    <w:rsid w:val="00EE59AB"/>
    <w:rsid w:val="00EE760B"/>
    <w:rsid w:val="00EF219D"/>
    <w:rsid w:val="00EF3BE3"/>
    <w:rsid w:val="00EF74F3"/>
    <w:rsid w:val="00F0034B"/>
    <w:rsid w:val="00F0036D"/>
    <w:rsid w:val="00F0037C"/>
    <w:rsid w:val="00F0049B"/>
    <w:rsid w:val="00F01549"/>
    <w:rsid w:val="00F0264E"/>
    <w:rsid w:val="00F03E64"/>
    <w:rsid w:val="00F070CC"/>
    <w:rsid w:val="00F07265"/>
    <w:rsid w:val="00F1213E"/>
    <w:rsid w:val="00F12AFD"/>
    <w:rsid w:val="00F17432"/>
    <w:rsid w:val="00F1777A"/>
    <w:rsid w:val="00F212D7"/>
    <w:rsid w:val="00F22550"/>
    <w:rsid w:val="00F24415"/>
    <w:rsid w:val="00F24D88"/>
    <w:rsid w:val="00F25F24"/>
    <w:rsid w:val="00F2653C"/>
    <w:rsid w:val="00F27319"/>
    <w:rsid w:val="00F30415"/>
    <w:rsid w:val="00F333F6"/>
    <w:rsid w:val="00F33FFE"/>
    <w:rsid w:val="00F341AF"/>
    <w:rsid w:val="00F35493"/>
    <w:rsid w:val="00F36992"/>
    <w:rsid w:val="00F36DC1"/>
    <w:rsid w:val="00F371A4"/>
    <w:rsid w:val="00F37474"/>
    <w:rsid w:val="00F37732"/>
    <w:rsid w:val="00F40294"/>
    <w:rsid w:val="00F40E92"/>
    <w:rsid w:val="00F40FE7"/>
    <w:rsid w:val="00F41154"/>
    <w:rsid w:val="00F41380"/>
    <w:rsid w:val="00F4186A"/>
    <w:rsid w:val="00F41959"/>
    <w:rsid w:val="00F41E12"/>
    <w:rsid w:val="00F4596C"/>
    <w:rsid w:val="00F52107"/>
    <w:rsid w:val="00F52A56"/>
    <w:rsid w:val="00F531EA"/>
    <w:rsid w:val="00F55314"/>
    <w:rsid w:val="00F56EF8"/>
    <w:rsid w:val="00F61370"/>
    <w:rsid w:val="00F6146E"/>
    <w:rsid w:val="00F6167C"/>
    <w:rsid w:val="00F639B4"/>
    <w:rsid w:val="00F64D9C"/>
    <w:rsid w:val="00F654CB"/>
    <w:rsid w:val="00F66787"/>
    <w:rsid w:val="00F668E5"/>
    <w:rsid w:val="00F674F7"/>
    <w:rsid w:val="00F67E09"/>
    <w:rsid w:val="00F716BA"/>
    <w:rsid w:val="00F7302C"/>
    <w:rsid w:val="00F75374"/>
    <w:rsid w:val="00F76317"/>
    <w:rsid w:val="00F80ED2"/>
    <w:rsid w:val="00F81472"/>
    <w:rsid w:val="00F819D2"/>
    <w:rsid w:val="00F82DBF"/>
    <w:rsid w:val="00F83197"/>
    <w:rsid w:val="00F84BAB"/>
    <w:rsid w:val="00F8666C"/>
    <w:rsid w:val="00F924B6"/>
    <w:rsid w:val="00F92BB1"/>
    <w:rsid w:val="00F9394C"/>
    <w:rsid w:val="00F939B3"/>
    <w:rsid w:val="00F97F3D"/>
    <w:rsid w:val="00FA00BF"/>
    <w:rsid w:val="00FA196A"/>
    <w:rsid w:val="00FA33A7"/>
    <w:rsid w:val="00FA477A"/>
    <w:rsid w:val="00FA70F1"/>
    <w:rsid w:val="00FB1360"/>
    <w:rsid w:val="00FB575B"/>
    <w:rsid w:val="00FB5E10"/>
    <w:rsid w:val="00FB6849"/>
    <w:rsid w:val="00FC09AE"/>
    <w:rsid w:val="00FC3F75"/>
    <w:rsid w:val="00FC5548"/>
    <w:rsid w:val="00FD034A"/>
    <w:rsid w:val="00FD045A"/>
    <w:rsid w:val="00FD06C0"/>
    <w:rsid w:val="00FD16EF"/>
    <w:rsid w:val="00FD27A3"/>
    <w:rsid w:val="00FD5EA8"/>
    <w:rsid w:val="00FE1525"/>
    <w:rsid w:val="00FF231C"/>
    <w:rsid w:val="00FF3A1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7352"/>
  <w15:chartTrackingRefBased/>
  <w15:docId w15:val="{C2EF11F3-1401-4BCE-91D1-593FDAD1E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 CICE2018"/>
    <w:qFormat/>
    <w:rsid w:val="003541C8"/>
    <w:pPr>
      <w:spacing w:after="240" w:line="360" w:lineRule="auto"/>
      <w:ind w:firstLine="720"/>
      <w:jc w:val="both"/>
    </w:pPr>
    <w:rPr>
      <w:rFonts w:ascii="Times New Roman" w:eastAsia="Times New Roman" w:hAnsi="Times New Roman" w:cs="Times New Roman"/>
      <w:sz w:val="20"/>
      <w:szCs w:val="24"/>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541C8"/>
    <w:rPr>
      <w:sz w:val="24"/>
      <w:lang w:eastAsia="en-US"/>
    </w:rPr>
  </w:style>
  <w:style w:type="character" w:customStyle="1" w:styleId="BodyTextChar">
    <w:name w:val="Body Text Char"/>
    <w:basedOn w:val="DefaultParagraphFont"/>
    <w:link w:val="BodyText"/>
    <w:semiHidden/>
    <w:rsid w:val="003541C8"/>
    <w:rPr>
      <w:rFonts w:ascii="Times New Roman" w:eastAsia="Times New Roman" w:hAnsi="Times New Roman" w:cs="Times New Roman"/>
      <w:sz w:val="24"/>
      <w:szCs w:val="24"/>
      <w14:ligatures w14:val="standardContextual"/>
    </w:rPr>
  </w:style>
  <w:style w:type="paragraph" w:styleId="NormalWeb">
    <w:name w:val="Normal (Web)"/>
    <w:basedOn w:val="Normal"/>
    <w:uiPriority w:val="99"/>
    <w:unhideWhenUsed/>
    <w:rsid w:val="003541C8"/>
    <w:pPr>
      <w:spacing w:before="100" w:beforeAutospacing="1" w:after="100" w:afterAutospacing="1" w:line="240" w:lineRule="auto"/>
      <w:ind w:firstLine="0"/>
      <w:jc w:val="left"/>
    </w:pPr>
    <w:rPr>
      <w:sz w:val="24"/>
      <w:lang w:eastAsia="en-US"/>
      <w14:ligatures w14:val="none"/>
    </w:rPr>
  </w:style>
  <w:style w:type="character" w:customStyle="1" w:styleId="katex-mathml">
    <w:name w:val="katex-mathml"/>
    <w:basedOn w:val="DefaultParagraphFont"/>
    <w:rsid w:val="003541C8"/>
  </w:style>
  <w:style w:type="character" w:customStyle="1" w:styleId="mord">
    <w:name w:val="mord"/>
    <w:basedOn w:val="DefaultParagraphFont"/>
    <w:rsid w:val="003541C8"/>
  </w:style>
  <w:style w:type="character" w:customStyle="1" w:styleId="vlist-s">
    <w:name w:val="vlist-s"/>
    <w:basedOn w:val="DefaultParagraphFont"/>
    <w:rsid w:val="003541C8"/>
  </w:style>
  <w:style w:type="character" w:customStyle="1" w:styleId="mrel">
    <w:name w:val="mrel"/>
    <w:basedOn w:val="DefaultParagraphFont"/>
    <w:rsid w:val="003541C8"/>
  </w:style>
  <w:style w:type="character" w:customStyle="1" w:styleId="katex">
    <w:name w:val="katex"/>
    <w:basedOn w:val="DefaultParagraphFont"/>
    <w:rsid w:val="003541C8"/>
  </w:style>
  <w:style w:type="character" w:styleId="Hyperlink">
    <w:name w:val="Hyperlink"/>
    <w:basedOn w:val="DefaultParagraphFont"/>
    <w:uiPriority w:val="99"/>
    <w:unhideWhenUsed/>
    <w:rsid w:val="003038A9"/>
    <w:rPr>
      <w:color w:val="0563C1" w:themeColor="hyperlink"/>
      <w:u w:val="single"/>
    </w:rPr>
  </w:style>
  <w:style w:type="character" w:styleId="PlaceholderText">
    <w:name w:val="Placeholder Text"/>
    <w:basedOn w:val="DefaultParagraphFont"/>
    <w:uiPriority w:val="99"/>
    <w:semiHidden/>
    <w:rsid w:val="00EE760B"/>
    <w:rPr>
      <w:color w:val="808080"/>
    </w:rPr>
  </w:style>
  <w:style w:type="paragraph" w:styleId="ListParagraph">
    <w:name w:val="List Paragraph"/>
    <w:basedOn w:val="Normal"/>
    <w:uiPriority w:val="34"/>
    <w:qFormat/>
    <w:rsid w:val="004C17F8"/>
    <w:pPr>
      <w:ind w:left="720"/>
      <w:contextualSpacing/>
    </w:pPr>
  </w:style>
  <w:style w:type="paragraph" w:styleId="BalloonText">
    <w:name w:val="Balloon Text"/>
    <w:basedOn w:val="Normal"/>
    <w:link w:val="BalloonTextChar"/>
    <w:uiPriority w:val="99"/>
    <w:semiHidden/>
    <w:unhideWhenUsed/>
    <w:rsid w:val="00970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D7F"/>
    <w:rPr>
      <w:rFonts w:ascii="Segoe UI" w:eastAsia="Times New Roman" w:hAnsi="Segoe UI" w:cs="Segoe UI"/>
      <w:sz w:val="18"/>
      <w:szCs w:val="18"/>
      <w:lang w:eastAsia="zh-CN"/>
      <w14:ligatures w14:val="standardContextual"/>
    </w:rPr>
  </w:style>
  <w:style w:type="character" w:styleId="Strong">
    <w:name w:val="Strong"/>
    <w:basedOn w:val="DefaultParagraphFont"/>
    <w:uiPriority w:val="22"/>
    <w:qFormat/>
    <w:rsid w:val="00064EE3"/>
    <w:rPr>
      <w:b/>
      <w:bCs/>
    </w:rPr>
  </w:style>
  <w:style w:type="character" w:styleId="UnresolvedMention">
    <w:name w:val="Unresolved Mention"/>
    <w:basedOn w:val="DefaultParagraphFont"/>
    <w:uiPriority w:val="99"/>
    <w:semiHidden/>
    <w:unhideWhenUsed/>
    <w:rsid w:val="002A5288"/>
    <w:rPr>
      <w:color w:val="605E5C"/>
      <w:shd w:val="clear" w:color="auto" w:fill="E1DFDD"/>
    </w:rPr>
  </w:style>
  <w:style w:type="paragraph" w:customStyle="1" w:styleId="ColorfulList-Accent11">
    <w:name w:val="Colorful List - Accent 11"/>
    <w:basedOn w:val="Normal"/>
    <w:uiPriority w:val="34"/>
    <w:qFormat/>
    <w:rsid w:val="00E00C28"/>
    <w:pPr>
      <w:spacing w:after="200" w:line="276" w:lineRule="auto"/>
      <w:ind w:left="720" w:firstLine="0"/>
      <w:contextualSpacing/>
      <w:jc w:val="left"/>
    </w:pPr>
    <w:rPr>
      <w:rFonts w:ascii="Calibri" w:eastAsiaTheme="minorEastAsia" w:hAnsi="Calibri"/>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678731">
      <w:bodyDiv w:val="1"/>
      <w:marLeft w:val="0"/>
      <w:marRight w:val="0"/>
      <w:marTop w:val="0"/>
      <w:marBottom w:val="0"/>
      <w:divBdr>
        <w:top w:val="none" w:sz="0" w:space="0" w:color="auto"/>
        <w:left w:val="none" w:sz="0" w:space="0" w:color="auto"/>
        <w:bottom w:val="none" w:sz="0" w:space="0" w:color="auto"/>
        <w:right w:val="none" w:sz="0" w:space="0" w:color="auto"/>
      </w:divBdr>
    </w:div>
    <w:div w:id="1200314767">
      <w:bodyDiv w:val="1"/>
      <w:marLeft w:val="0"/>
      <w:marRight w:val="0"/>
      <w:marTop w:val="0"/>
      <w:marBottom w:val="0"/>
      <w:divBdr>
        <w:top w:val="none" w:sz="0" w:space="0" w:color="auto"/>
        <w:left w:val="none" w:sz="0" w:space="0" w:color="auto"/>
        <w:bottom w:val="none" w:sz="0" w:space="0" w:color="auto"/>
        <w:right w:val="none" w:sz="0" w:space="0" w:color="auto"/>
      </w:divBdr>
    </w:div>
    <w:div w:id="186077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hyperlink" Target="mailto:rajeevs.phy@itbhu.ac.in" TargetMode="External"/><Relationship Id="rId11" Type="http://schemas.openxmlformats.org/officeDocument/2006/relationships/image" Target="media/image5.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jpeg"/><Relationship Id="rId10" Type="http://schemas.openxmlformats.org/officeDocument/2006/relationships/image" Target="media/image4.pn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022C6D-DE91-4131-83B9-1519D10AF7E9}">
  <we:reference id="wa104382081" version="1.55.1.0" store="en-US" storeType="OMEX"/>
  <we:alternateReferences>
    <we:reference id="wa104382081" version="1.55.1.0" store="" storeType="OMEX"/>
  </we:alternateReferences>
  <we:properties>
    <we:property name="MENDELEY_CITATIONS_STYLE" value="{&quot;id&quot;:&quot;https://www.zotero.org/styles/springer-physics-brackets&quot;,&quot;title&quot;:&quot;Springer - Physics (numeric, brackets)&quot;,&quot;format&quot;:&quot;numeric&quot;,&quot;defaultLocale&quot;:&quot;en-US&quot;,&quot;isLocaleCodeValid&quot;:true}"/>
    <we:property name="MENDELEY_CITATIONS_LOCALE_CODE" value="&quot;en-US&quot;"/>
    <we:property name="MENDELEY_CITATIONS" value="[{&quot;citationID&quot;:&quot;MENDELEY_CITATION_8bf3f2a6-1b0e-4374-9084-89536e4a6a42&quot;,&quot;properties&quot;:{&quot;noteIndex&quot;:0},&quot;isEdited&quot;:false,&quot;manualOverride&quot;:{&quot;isManuallyOverridden&quot;:false,&quot;citeprocText&quot;:&quot;[1]&quot;,&quot;manualOverrideText&quot;:&quot;&quot;},&quot;citationTag&quot;:&quot;MENDELEY_CITATION_v3_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&quot;,&quot;citationItems&quot;:[{&quot;id&quot;:&quot;4750bf1e-020a-368f-9d59-b518f1720f0d&quot;,&quot;itemData&quot;:{&quot;type&quot;:&quot;article&quot;,&quot;id&quot;:&quot;4750bf1e-020a-368f-9d59-b518f1720f0d&quot;,&quot;title&quot;:&quot;Hexagonal ferrites: A review of the synthesis, properties and applications of hexaferrite ceramics&quot;,&quot;author&quot;:[{&quot;family&quot;:&quot;Pullar&quot;,&quot;given&quot;:&quot;Robert C.&quot;,&quot;parse-names&quot;:false,&quot;dropping-particle&quot;:&quot;&quot;,&quot;non-dropping-particle&quot;:&quot;&quot;}],&quot;container-title&quot;:&quot;Progress in Materials Science&quot;,&quot;container-title-short&quot;:&quot;Prog Mater Sci&quot;,&quot;DOI&quot;:&quot;10.1016/j.pmatsci.2012.04.001&quot;,&quot;ISSN&quot;:&quot;00796425&quot;,&quot;issued&quot;:{&quot;date-parts&quot;:[[2012,9]]},&quot;page&quot;:&quot;1191-1334&quot;,&quot;abstract&quot;:&quot;Since their discovery in the 1950s there has been an increasing degree of interest in the hexagonal ferrites, also know as hexaferrites, which is still growing exponentially today. These have become massively important materials commercially and technologically, accounting for the bulk of the total magnetic materials manufactured globally, and they have a multitude of uses and applications. As well as their use as permanent magnets, common applications are as magnetic recording and data storage materials, and as components in electrical devices, particularly those operating at microwave/GHz frequencies. The important members of the hexaferrite family are shown below, where Me = a small 2+ ion such as cobalt, nickel or zinc, and Ba can be substituted by Sr: M-type ferrites, such as BaFe 12O 19 (BaM or barium ferrite), SrFe 12O 19 (SrM or strontium ferrite), and cobalt-titanium substituted M ferrite, Sr- or BaFe 12-2xCo xTi xO 19 (CoTiM).Z-type ferrites (Ba 3Me 2Fe 24O 41) such as Ba 3Co 2Fe 24O 41, or Co 2Z.Y-type ferrites (Ba 2Me 2Fe 12O 22), such as Ba 2Co 2Fe 12O 22, or Co 2Y.W-type ferrites (BaMe 2Fe 16O 27), such as BaCo 2Fe 16O 27, or Co 2W.X-type ferrites (Ba 2Me 2Fe 28O 46), such as Ba 2Co 2Fe 28O 46, or Co 2X.U-type ferrites (Ba 4Me 2Fe 36O 60), such as Ba 4Co 2Fe 36O 60, or Co 2U. The best known hexagonal ferrites are those containing barium and cobalt as divalent cations, but many variations of these and hexaferrites containing other cations (substituted or doped) will also be discussed, especially M, W, Z and Y ferrites containing strontium, zinc, nickel and magnesium. The hexagonal ferrites are all ferrimagnetic materials, and their magnetic properties are intrinsically linked to their crystalline structures. They all have a magnetocrystalline anisotropy (MCA), that is the induced magnetisation has a preferred orientation within the crystal structure. They can be divided into two main groups: those with an easy axis of magnetisation, the uniaxial hexaferrites, and those with an easy plane (or cone) of magnetisation, known as the ferroxplana or hexaplana ferrites. The structure, synthesis, solid state chemistry and magnetic properties of the ferrites shall be discussed here. This review will focus on the synthesis and properties of bulk ceramic ferrites. This is because the depth of research into thin film hexaferrites is enough for a review of its own. There has been an explosion of interest in hexaferrites in the last decade for more exotic applications. This is particularly true as electronic components for mobile and wireless communications at microwave/GHz frequencies, electromagnetic wave absorbers for EMC, RAM and stealth technologies (especially the X and U ferrites), and as composite materials. There is also a clear recent interest in nanotechnology, the development of nanofibres and fibre orientation and alignment effects in hexaferrite fibres, and composites with carbon nanotubes (CNT). One of the most exciting developments has been the discovery of single phase magnetoelectric/multiferroic hexaferrites, firstly Ba 2Mg 2Fe 12O 22 Y ferrite at cryogenic temperatures, and now Sr 3Co 2Fe 24O 41 Z ferrite at room temperature. Several M, Y, Z and U ferrites have now been characterised as room temperature multiferroics, and are discussed here. Current developments in all these key areas will be discussed in detail in Sections 7-11 of this review, and for this reason now is the appropriate time for a fresh and critical appraisal of the synthesis, properties and applications of hexagonal ferrites. © 2012 Elsevier Ltd. All rights reserved.&quot;,&quot;issue&quot;:&quot;7&quot;,&quot;volume&quot;:&quot;57&quot;},&quot;isTemporary&quot;:false}]},{&quot;citationID&quot;:&quot;MENDELEY_CITATION_c1add571-fb76-42c5-a185-beb520275b13&quot;,&quot;properties&quot;:{&quot;noteIndex&quot;:0},&quot;isEdited&quot;:false,&quot;manualOverride&quot;:{&quot;isManuallyOverridden&quot;:false,&quot;citeprocText&quot;:&quot;[2–4]&quot;,&quot;manualOverrideText&quot;:&quot;&quot;},&quot;citationTag&quot;:&quot;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&quot;,&quot;citationItems&quot;:[{&quot;id&quot;:&quot;cf02d2f6-30b6-3601-a9e0-03c7bba821dd&quot;,&quot;itemData&quot;:{&quot;type&quot;:&quot;article&quot;,&quot;id&quot;:&quot;cf02d2f6-30b6-3601-a9e0-03c7bba821dd&quot;,&quot;title&quot;:&quot;Assembling Nano–Microarchitecture for Electromagnetic Absorbers and Smart Devices&quot;,&quot;author&quot;:[{&quot;family&quot;:&quot;Wang&quot;,&quot;given&quot;:&quot;Xi Xi&quot;,&quot;parse-names&quot;:false,&quot;dropping-particle&quot;:&quot;&quot;,&quot;non-dropping-particle&quot;:&quot;&quot;},{&quot;family&quot;:&quot;Cao&quot;,&quot;given&quot;:&quot;Wen Qiang&quot;,&quot;parse-names&quot;:false,&quot;dropping-particle&quot;:&quot;&quot;,&quot;non-dropping-particle&quot;:&quot;&quot;},{&quot;family&quot;:&quot;Cao&quot;,&quot;given&quot;:&quot;Mao Sheng&quot;,&quot;parse-names&quot;:false,&quot;dropping-particle&quot;:&quot;&quot;,&quot;non-dropping-particle&quot;:&quot;&quot;},{&quot;family&quot;:&quot;Yuan&quot;,&quot;given&quot;:&quot;Jie&quot;,&quot;parse-names&quot;:false,&quot;dropping-particle&quot;:&quot;&quot;,&quot;non-dropping-particle&quot;:&quot;&quot;}],&quot;container-title&quot;:&quot;Advanced Materials&quot;,&quot;DOI&quot;:&quot;10.1002/adma.202002112&quot;,&quot;ISSN&quot;:&quot;15214095&quot;,&quot;PMID&quot;:&quot;32686195&quot;,&quot;issued&quot;:{&quot;date-parts&quot;:[[2020,9,1]]},&quot;abstract&quot;:&quot;Smart devices, nowadays, are inspiring the infinite vitality and possibilities of intelligent life, such as self-power electromagnetic (EM) nanogenerator and microsensor, smart window, thermally-driven EM absorber, interstellar energy deliverer, and so on. Herein, the latest and most impressive works of 3D nano–micro architectures and their smart EM devices are highly focused on. The most key information, including assembly strategy and mechanism, EM response, and approach-structure-function relationship, is extracted and well-organized with profundity and easy-to-understand approach. The merit and demerit are revealed by comparison. What’s more, the brightest and most cutting-edge smart EM devices constructed by 3D nano–micro architectures are reported as highlights, and the device principles are deeply dissected. Finally, a profound and top comment on the fast-growing field as well as challenges are proposed, and the future directions are predicted intelligently.&quot;,&quot;publisher&quot;:&quot;Wiley-VCH Verlag&quot;,&quot;issue&quot;:&quot;36&quot;,&quot;volume&quot;:&quot;32&quot;,&quot;container-title-short&quot;:&quot;&quot;},&quot;isTemporary&quot;:false},{&quot;id&quot;:&quot;9236099e-1f5c-370b-b362-50a29d123218&quot;,&quot;itemData&quot;:{&quot;type&quot;:&quot;article-journal&quot;,&quot;id&quot;:&quot;9236099e-1f5c-370b-b362-50a29d123218&quot;,&quot;title&quot;:&quot;Self-biased Y-junction circulators using polycrystalline hexaferrite: An accurate electromagnetic analysis&quot;,&quot;author&quot;:[{&quot;family&quot;:&quot;Guennou&quot;,&quot;given&quot;:&quot;Annaïg&quot;,&quot;parse-names&quot;:false,&quot;dropping-particle&quot;:&quot;&quot;,&quot;non-dropping-particle&quot;:&quot;&quot;},{&quot;family&quot;:&quot;Quáffálec&quot;,&quot;given&quot;:&quot;Patrick&quot;,&quot;parse-names&quot;:false,&quot;dropping-particle&quot;:&quot;&quot;,&quot;non-dropping-particle&quot;:&quot;&quot;},{&quot;family&quot;:&quot;Gelin&quot;,&quot;given&quot;:&quot;Philippe&quot;,&quot;parse-names&quot;:false,&quot;dropping-particle&quot;:&quot;&quot;,&quot;non-dropping-particle&quot;:&quot;&quot;},{&quot;family&quot;:&quot;Mattei&quot;,&quot;given&quot;:&quot;Jean Luc&quot;,&quot;parse-names&quot;:false,&quot;dropping-particle&quot;:&quot;&quot;,&quot;non-dropping-particle&quot;:&quot;&quot;}],&quot;container-title&quot;:&quot;Journal of Applied Physics&quot;,&quot;container-title-short&quot;:&quot;J Appl Phys&quot;,&quot;DOI&quot;:&quot;10.1063/1.2171120&quot;,&quot;ISSN&quot;:&quot;00218979&quot;,&quot;issued&quot;:{&quot;date-parts&quot;:[[2006]]},&quot;abstract&quot;:&quot;The theoretical approach proposed here was aimed at accurately describing the electromagnetic response of self-biased Y -junction circulators made of polycrystalline hexaferrites. The accuracy of circulator response was enhanced by considering the real magnetization state of the material through a calculation of the permeability tensor; this tensor remains valid whatever the strength of the local effective dc field in the ferrite is. Moreover, the hysteresis phenomenon was introduced in the calculation of tensor through the use of the Stoner and Wolhfart [IEEE Trans. Magn. 27, 3475 (1948)] law; as a consequence, the tensor took into account the privileged direction of easy-axis distribution due to the manufacturing process, which allowed us to treat the polycrystalline hexaferrites as being magnetically self-biased. However, the results issued from our approach indicate that this higher accuracy is at the expense of Y -junction circulator performances, which are far from those reported in the literature or obtained with electromagnetic commercial simulators and based on the frequent assumption of saturated hexaferrite, even at the remanent state. © 2006 American Institute of Physics.&quot;,&quot;issue&quot;:&quot;8&quot;,&quot;volume&quot;:&quot;99&quot;},&quot;isTemporary&quot;:false},{&quot;id&quot;:&quot;40c73550-9a7a-38aa-8b41-fe4ebde6d518&quot;,&quot;itemData&quot;:{&quot;type&quot;:&quot;paper-conference&quot;,&quot;id&quot;:&quot;40c73550-9a7a-38aa-8b41-fe4ebde6d518&quot;,&quot;title&quot;:&quot;Millimeter wave complementary metal-oxide-semiconductor on-chip hexagonal ferrite circulator&quot;,&quot;author&quot;:[{&quot;family&quot;:&quot;Chao&quot;,&quot;given&quot;:&quot;Liu&quot;,&quot;parse-names&quot;:false,&quot;dropping-particle&quot;:&quot;&quot;,&quot;non-dropping-particle&quot;:&quot;&quot;},{&quot;family&quot;:&quot;Fu&quot;,&quot;given&quot;:&quot;Enjin&quot;,&quot;parse-names&quot;:false,&quot;dropping-particle&quot;:&quot;&quot;,&quot;non-dropping-particle&quot;:&quot;&quot;},{&quot;family&quot;:&quot;Koomson&quot;,&quot;given&quot;:&quot;Valencia J.&quot;,&quot;parse-names&quot;:false,&quot;dropping-particle&quot;:&quot;&quot;,&quot;non-dropping-particle&quot;:&quot;&quot;},{&quot;family&quot;:&quot;Afsar&quot;,&quot;given&quot;:&quot;Mohammed N.&quot;,&quot;parse-names&quot;:false,&quot;dropping-particle&quot;:&quot;&quot;,&quot;non-dropping-particle&quot;:&quot;&quot;}],&quot;container-title&quot;:&quot;Journal of Applied Physics&quot;,&quot;container-title-short&quot;:&quot;J Appl Phys&quot;,&quot;DOI&quot;:&quot;10.1063/1.4864136&quot;,&quot;ISSN&quot;:&quot;10897550&quot;,&quot;issued&quot;:{&quot;date-parts&quot;:[[2014,5,7]]},&quot;abstract&quot;:&quot;Hexagonal ferrites, such as BaFe12O19 and SrFe 12O19, have strong uniaxial anisotropic magnetic field and remanent magnetism. By employing these properties, magnetic devices, such as phase shifter, isolator and circulator, can work up to tens of GHz frequency range without strong external magnetic field or even self-biasing. As the monolithic microwave integrated circuit extends to higher millimeter wave frequencies, the demand for high performance integrated passive magnetic components is more and more eminent. The micro- and nano-sized hexagonal ferrite can be conveniently utilized to fabricate magnetic components integrated in CMOS circuits via post processing. A nano-ferrite circulator working at 60 GHz is designed, fabricated, and integrated into the CMOS front end for the first time. © 2014 AIP Publishing LLC.&quot;,&quot;publisher&quot;:&quot;American Institute of Physics Inc.&quot;,&quot;issue&quot;:&quot;17&quot;,&quot;volume&quot;:&quot;115&quot;},&quot;isTemporary&quot;:false}]},{&quot;citationID&quot;:&quot;MENDELEY_CITATION_e7c5ab3f-8eb4-4444-b113-26d68fc44349&quot;,&quot;properties&quot;:{&quot;noteIndex&quot;:0},&quot;isEdited&quot;:false,&quot;manualOverride&quot;:{&quot;isManuallyOverridden&quot;:false,&quot;citeprocText&quot;:&quot;[5,6]&quot;,&quot;manualOverrideText&quot;:&quot;&quot;},&quot;citationTag&quot;:&quot;MENDELEY_CITATION_v3_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&quot;,&quot;citationItems&quot;:[{&quot;id&quot;:&quot;35802c0c-78d1-3b42-88eb-acd800499fce&quot;,&quot;itemData&quot;:{&quot;type&quot;:&quot;article-journal&quot;,&quot;id&quot;:&quot;35802c0c-78d1-3b42-88eb-acd800499fce&quot;,&quot;title&quot;:&quot;Influence of Gd and Ni doping on the structural, morphological, and magnetic properties of M-type calcium hexaferrite&quot;,&quot;author&quot;:[{&quot;family&quot;:&quot;Chaurasiya&quot;,&quot;given&quot;:&quot;Sanjeev&quot;,&quot;parse-names&quot;:false,&quot;dropping-particle&quot;:&quot;&quot;,&quot;non-dropping-particle&quot;:&quot;&quot;},{&quot;family&quot;:&quot;Kumar&quot;,&quot;given&quot;:&quot;Sujeet&quot;,&quot;parse-names&quot;:false,&quot;dropping-particle&quot;:&quot;&quot;,&quot;non-dropping-particle&quot;:&quot;&quot;},{&quot;family&quot;:&quot;Lone&quot;,&quot;given&quot;:&quot;Gulzar Ahmad&quot;,&quot;parse-names&quot;:false,&quot;dropping-particle&quot;:&quot;&quot;,&quot;non-dropping-particle&quot;:&quot;&quot;},{&quot;family&quot;:&quot;Kumar&quot;,&quot;given&quot;:&quot;Ashish&quot;,&quot;parse-names&quot;:false,&quot;dropping-particle&quot;:&quot;&quot;,&quot;non-dropping-particle&quot;:&quot;&quot;},{&quot;family&quot;:&quot;Sankhala&quot;,&quot;given&quot;:&quot;Kirti&quot;,&quot;parse-names&quot;:false,&quot;dropping-particle&quot;:&quot;&quot;,&quot;non-dropping-particle&quot;:&quot;&quot;},{&quot;family&quot;:&quot;Nazir&quot;,&quot;given&quot;:&quot;Nazima&quot;,&quot;parse-names&quot;:false,&quot;dropping-particle&quot;:&quot;&quot;,&quot;non-dropping-particle&quot;:&quot;&quot;},{&quot;family&quot;:&quot;Rashid&quot;,&quot;given&quot;:&quot;Aaqib&quot;,&quot;parse-names&quot;:false,&quot;dropping-particle&quot;:&quot;&quot;,&quot;non-dropping-particle&quot;:&quot;&quot;},{&quot;family&quot;:&quot;Bhat&quot;,&quot;given&quot;:&quot;Showket Ahmad&quot;,&quot;parse-names&quot;:false,&quot;dropping-particle&quot;:&quot;&quot;,&quot;non-dropping-particle&quot;:&quot;&quot;},{&quot;family&quot;:&quot;Ikram&quot;,&quot;given&quot;:&quot;Mohd&quot;,&quot;parse-names&quot;:false,&quot;dropping-particle&quot;:&quot;&quot;,&quot;non-dropping-particle&quot;:&quot;&quot;}],&quot;container-title&quot;:&quot;New Journal of Chemistry&quot;,&quot;DOI&quot;:&quot;10.1039/d3nj05725a&quot;,&quot;ISSN&quot;:&quot;13699261&quot;,&quot;issued&quot;:{&quot;date-parts&quot;:[[2024,2,15]]},&quot;page&quot;:&quot;5144-5159&quot;,&quot;abstract&quot;:&quot;In this study, our aim was to synthesize Gd-Ni doped M-type calcium hexaferrites using a solid-state reaction method. The chemical composition of the synthesized material was Ca1−xGdxFe12−yNiyO19, (0.00 ≤ x, y ≤ 0.07). This study focused on examining the impact of low concentrations of Gd3+ and Ni2+ ions in the formula. The M-type hexagonal structure was confirmed with high certainty using powder X-ray diffraction (XRD), Fourier transform infrared (FTIR) spectroscopy, and Raman spectroscopy. In addition, a minor impurity phase, α-Fe2O3, was detected. Field-emission scanning electron microscopy (FESEM) analysis focused on examining the surface morphology of the sample, and the obtained images revealed the presence of anticipated grain sizes ranging from 0.80 to 1.06 μm. This study employed energy-dispersive X-ray spectroscopy (EDS) and X-ray photoelectron spectroscopy (XPS) to validate the elemental composition and oxidation states of the constituent elements. A vibrating sample magnetometer (VSM) and theoretical calculations are used to determine crucial parameters, including remanent magnetization (Mr), coercivity (Hc), saturation magnetization (Ms), squareness ratio (Mr/Ms ≤ 0.5), magneton number (μB), and magneto-crystalline anisotropy constant (Ka). Examination of these parameters contributes to a deeper understanding of the magnetic properties under investigation. This paper presents an analysis of the obtained samples, highlighting their remarkable suitability for applications in high-frequency devices and high-density recording media.&quot;,&quot;publisher&quot;:&quot;Royal Society of Chemistry&quot;,&quot;issue&quot;:&quot;12&quot;,&quot;volume&quot;:&quot;48&quot;,&quot;container-title-short&quot;:&quot;&quot;},&quot;isTemporary&quot;:false},{&quot;id&quot;:&quot;5ef4b6cd-4d9c-3e4d-ae35-489228b87e27&quot;,&quot;itemData&quot;:{&quot;type&quot;:&quot;article-journal&quot;,&quot;id&quot;:&quot;5ef4b6cd-4d9c-3e4d-ae35-489228b87e27&quot;,&quot;title&quot;:&quot;Effects of the grain boundary on the coercivity of barium ferrite BaFe 12O19&quot;,&quot;author&quot;:[{&quot;family&quot;:&quot;Dho&quot;,&quot;given&quot;:&quot;Joonghoe&quot;,&quot;parse-names&quot;:false,&quot;dropping-particle&quot;:&quot;&quot;,&quot;non-dropping-particle&quot;:&quot;&quot;},{&quot;family&quot;:&quot;Lee&quot;,&quot;given&quot;:&quot;E. K.&quot;,&quot;parse-names&quot;:false,&quot;dropping-particle&quot;:&quot;&quot;,&quot;non-dropping-particle&quot;:&quot;&quot;},{&quot;family&quot;:&quot;Park&quot;,&quot;given&quot;:&quot;J. Y.&quot;,&quot;parse-names&quot;:false,&quot;dropping-particle&quot;:&quot;&quot;,&quot;non-dropping-particle&quot;:&quot;&quot;},{&quot;family&quot;:&quot;Hur&quot;,&quot;given&quot;:&quot;N. H.&quot;,&quot;parse-names&quot;:false,&quot;dropping-particle&quot;:&quot;&quot;,&quot;non-dropping-particle&quot;:&quot;&quot;}],&quot;container-title&quot;:&quot;Journal of Magnetism and Magnetic Materials&quot;,&quot;container-title-short&quot;:&quot;J Magn Magn Mater&quot;,&quot;DOI&quot;:&quot;10.1016/j.jmmm.2004.07.033&quot;,&quot;ISSN&quot;:&quot;03048853&quot;,&quot;issued&quot;:{&quot;date-parts&quot;:[[2005,1]]},&quot;page&quot;:&quot;164-168&quot;,&quot;abstract&quot;:&quot;The magnetic and micro-structural properties of both polycrystalline and single-crystal samples of BaFe12O19 have been investigated to elucidate the relationship between the coercivity and the grain boundary pinning effect. With increasing the sintering temperature of the polycrystalline sample from 1100 to 1300°C, the grain size gradually increases while the coercivity largely drops from about 4 kOe to a few Oe. The M(H) curve for single-crystal sample, which has little grain boundaries, shows almost negligible coercivity. The difference in the coercivity between the single-crystal and polycrystalline samples is discussed in terms of the pinning of magnetization at the grain boundaries. © 2004 Elsevier B.V. All rights reserved.&quot;,&quot;issue&quot;:&quot;1-2&quot;,&quot;volume&quot;:&quot;285&quot;},&quot;isTemporary&quot;:false}]},{&quot;citationID&quot;:&quot;MENDELEY_CITATION_459afe1e-8914-4085-9568-42ce7cef4fc2&quot;,&quot;properties&quot;:{&quot;noteIndex&quot;:0},&quot;isEdited&quot;:false,&quot;manualOverride&quot;:{&quot;isManuallyOverridden&quot;:false,&quot;citeprocText&quot;:&quot;[7]&quot;,&quot;manualOverrideText&quot;:&quot;&quot;},&quot;citationTag&quot;:&quot;MENDELEY_CITATION_v3_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&quot;,&quot;citationItems&quot;:[{&quot;id&quot;:&quot;3a876a82-5ad3-3ece-bbb3-939a4d42e9d3&quot;,&quot;itemData&quot;:{&quot;type&quot;:&quot;article-journal&quot;,&quot;id&quot;:&quot;3a876a82-5ad3-3ece-bbb3-939a4d42e9d3&quot;,&quot;title&quot;:&quot;Investigation of structural, morphological and magnetic properties of nanostructured strontium hexaferrite through co-precipitation technique: Impacts of annealing temperature and Fe/Sr ratio&quot;,&quot;author&quot;:[{&quot;family&quot;:&quot;Rahman&quot;,&quot;given&quot;:&quot;Md Lutfor&quot;,&quot;parse-names&quot;:false,&quot;dropping-particle&quot;:&quot;&quot;,&quot;non-dropping-particle&quot;:&quot;&quot;},{&quot;family&quot;:&quot;Rahman&quot;,&quot;given&quot;:&quot;Salina&quot;,&quot;parse-names&quot;:false,&quot;dropping-particle&quot;:&quot;&quot;,&quot;non-dropping-particle&quot;:&quot;&quot;},{&quot;family&quot;:&quot;Biswas&quot;,&quot;given&quot;:&quot;Bristy&quot;,&quot;parse-names&quot;:false,&quot;dropping-particle&quot;:&quot;&quot;,&quot;non-dropping-particle&quot;:&quot;&quot;},{&quot;family&quot;:&quot;Ahmed&quot;,&quot;given&quot;:&quot;Md Farid&quot;,&quot;parse-names&quot;:false,&quot;dropping-particle&quot;:&quot;&quot;,&quot;non-dropping-particle&quot;:&quot;&quot;},{&quot;family&quot;:&quot;Rahman&quot;,&quot;given&quot;:&quot;Moksodur&quot;,&quot;parse-names&quot;:false,&quot;dropping-particle&quot;:&quot;&quot;,&quot;non-dropping-particle&quot;:&quot;&quot;},{&quot;family&quot;:&quot;Sharmin&quot;,&quot;given&quot;:&quot;Nahid&quot;,&quot;parse-names&quot;:false,&quot;dropping-particle&quot;:&quot;&quot;,&quot;non-dropping-particle&quot;:&quot;&quot;}],&quot;container-title&quot;:&quot;Heliyon&quot;,&quot;container-title-short&quot;:&quot;Heliyon&quot;,&quot;DOI&quot;:&quot;10.1016/j.heliyon.2023.e14532&quot;,&quot;ISSN&quot;:&quot;24058440&quot;,&quot;issued&quot;:{&quot;date-parts&quot;:[[2023,3,1]]},&quot;abstract&quot;:&quot;M-type strontium hexaferrite (SrM) were successfully synthesized from Sr2+ and Fe3+ precursor salt through co-precipitation technique. Different higher sintering temperatures (800–1000 °C) were used to get the desired SrM with variation of Fe3+/Sr2+ mole ratio as well. The characterization of SrM and its properties were investigated using modern instrumental techniques viz. X-ray diffraction (XRD), Fourier Transform Infrared Spectrometer, Scanning Electron Microscopy, Vibrating Sample Magnetometer, UV–Visible NIR Spectrometer, Impedance Analyzer and Thermal Conductivity Meter. The phase of the synthesized SrM were confirmed by comparing the XRD patterns with the standard ICDD data and Reitvelt Refinement for the SrM having Fe3+/Sr2+ ratio 10 and SrM with distinct annealing temperature were performed. The structural parameters, particle size (75 nm–318 nm) and shape of the as prepared samples were changed with calcination temperature as well as mole ratio. The saturation magnetization (73.77–24.27 emu/g), coercivity (3732.28–642.10 Oe) and remanant magnetization (39.15–8.86 emu/g) were varied with calcination temperature and composition. The dielectric properties, optical properties and thermophysical properties were measured for the SrM keeping Fe3+/Sr2+ ratio 10 calcined at 1000 °C. The synthesized SrM can be applied in magnetic recording media and as photocatalyst due to its low coercivity (2764.48 Oe), high saturation magnetization (73.77 emu/g) and low band gap energy (Eg-2.04 eV) respectively.&quot;,&quot;publisher&quot;:&quot;Elsevier Ltd&quot;,&quot;issue&quot;:&quot;3&quot;,&quot;volume&quot;:&quot;9&quot;},&quot;isTemporary&quot;:false}]},{&quot;citationID&quot;:&quot;MENDELEY_CITATION_9600fc3c-c304-4545-b6b7-52ababda5539&quot;,&quot;properties&quot;:{&quot;noteIndex&quot;:0},&quot;isEdited&quot;:false,&quot;manualOverride&quot;:{&quot;isManuallyOverridden&quot;:false,&quot;citeprocText&quot;:&quot;[8]&quot;,&quot;manualOverrideText&quot;:&quot;&quot;},&quot;citationTag&quot;:&quot;MENDELEY_CITATION_v3_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&quot;,&quot;citationItems&quot;:[{&quot;id&quot;:&quot;9d035416-56a5-362f-b563-9bfe6cfaf9d1&quot;,&quot;itemData&quot;:{&quot;type&quot;:&quot;article-journal&quot;,&quot;id&quot;:&quot;9d035416-56a5-362f-b563-9bfe6cfaf9d1&quot;,&quot;title&quot;:&quot;Self-biased magnetoelectric current sensor based on SrFe 12 O 19 /FeCuNbSiB/PZT composite&quot;,&quot;author&quot;:[{&quot;family&quot;:&quot;Ou&quot;,&quot;given&quot;:&quot;Zhengyu&quot;,&quot;parse-names&quot;:false,&quot;dropping-particle&quot;:&quot;&quot;,&quot;non-dropping-particle&quot;:&quot;&quot;},{&quot;family&quot;:&quot;Lu&quot;,&quot;given&quot;:&quot;Caijiang&quot;,&quot;parse-names&quot;:false,&quot;dropping-particle&quot;:&quot;&quot;,&quot;non-dropping-particle&quot;:&quot;&quot;},{&quot;family&quot;:&quot;Yang&quot;,&quot;given&quot;:&quot;Aichao&quot;,&quot;parse-names&quot;:false,&quot;dropping-particle&quot;:&quot;&quot;,&quot;non-dropping-particle&quot;:&quot;&quot;},{&quot;family&quot;:&quot;Zhou&quot;,&quot;given&quot;:&quot;Hai&quot;,&quot;parse-names&quot;:false,&quot;dropping-particle&quot;:&quot;&quot;,&quot;non-dropping-particle&quot;:&quot;&quot;},{&quot;family&quot;:&quot;Cao&quot;,&quot;given&quot;:&quot;Zhongqing&quot;,&quot;parse-names&quot;:false,&quot;dropping-particle&quot;:&quot;&quot;,&quot;non-dropping-particle&quot;:&quot;&quot;},{&quot;family&quot;:&quot;Zhu&quot;,&quot;given&quot;:&quot;Renren&quot;,&quot;parse-names&quot;:false,&quot;dropping-particle&quot;:&quot;&quot;,&quot;non-dropping-particle&quot;:&quot;&quot;},{&quot;family&quot;:&quot;Gao&quot;,&quot;given&quot;:&quot;Hongli&quot;,&quot;parse-names&quot;:false,&quot;dropping-particle&quot;:&quot;&quot;,&quot;non-dropping-particle&quot;:&quot;&quot;}],&quot;container-title&quot;:&quot;Sensors and Actuators, A: Physical&quot;,&quot;container-title-short&quot;:&quot;Sens Actuators A Phys&quot;,&quot;DOI&quot;:&quot;10.1016/j.sna.2019.03.008&quot;,&quot;ISSN&quot;:&quot;09244247&quot;,&quot;issued&quot;:{&quot;date-parts&quot;:[[2019,5,1]]},&quot;page&quot;:&quot;8-13&quot;,&quot;abstract&quot;:&quot;This paper presents a packaged current sensor based on a SrFe 12 O 19 /FeCuNbSiB/PZT self-biased magnetoelectric (ME) cantilever. The hard magnetic material of the SrFe 12 O 19 ribbon with a large coercive field provides a huge internal magnetic field to bias the magnetostrictive FeCuNbSiB(Fe 73.5 Cu 1 Nb 3 Si 13.5 B 9 ) layers, which can increase the magnetic moment reorientation of FeCuNbSiB layers. Consequently, by coupling the vortex magnetic field around a current-carrying cable, the proposed SrFe 12 O 19 /FeCuNbSiB/PZT sensor has a large output voltage and electric current sensitivity without additional DC bias magnetic field. Experimental results demonstrate that the presented sensor has a higher sensitivity of 198.91 mV/A at 50 Hz and the induced output voltage shows a good linear relationship to the applied 50 Hz current. Also, the SrFe 12 O 19 /FeCuNbSiB/PZT sensor can distinguish small step changes of ˜0.01 A current. These results provide a significant advancement toward promising application of the trilayer self-biased ME laminate for power-line electric monitoring.&quot;,&quot;publisher&quot;:&quot;Elsevier B.V.&quot;,&quot;volume&quot;:&quot;290&quot;},&quot;isTemporary&quot;:false}]},{&quot;citationID&quot;:&quot;MENDELEY_CITATION_15847f28-bcc4-4e6e-a894-c2c4744cb523&quot;,&quot;properties&quot;:{&quot;noteIndex&quot;:0},&quot;isEdited&quot;:false,&quot;manualOverride&quot;:{&quot;isManuallyOverridden&quot;:false,&quot;citeprocText&quot;:&quot;[9]&quot;,&quot;manualOverrideText&quot;:&quot;&quot;},&quot;citationItems&quot;:[{&quot;id&quot;:&quot;ef384e55-5e7f-34f2-ad0b-4ab6a11ebb8b&quot;,&quot;itemData&quot;:{&quot;type&quot;:&quot;article-journal&quot;,&quot;id&quot;:&quot;ef384e55-5e7f-34f2-ad0b-4ab6a11ebb8b&quot;,&quot;title&quot;:&quot;Strontium hexaferrite (SrFe12O19) based composites for hyperthermia applications&quot;,&quot;author&quot;:[{&quot;family&quot;:&quot;Rashid&quot;,&quot;given&quot;:&quot;Amin Ur&quot;,&quot;parse-names&quot;:false,&quot;dropping-particle&quot;:&quot;&quot;,&quot;non-dropping-particle&quot;:&quot;&quot;},{&quot;family&quot;:&quot;Southern&quot;,&quot;given&quot;:&quot;Paul&quot;,&quot;parse-names&quot;:false,&quot;dropping-particle&quot;:&quot;&quot;,&quot;non-dropping-particle&quot;:&quot;&quot;},{&quot;family&quot;:&quot;Darr&quot;,&quot;given&quot;:&quot;Jawwad A.&quot;,&quot;parse-names&quot;:false,&quot;dropping-particle&quot;:&quot;&quot;,&quot;non-dropping-particle&quot;:&quot;&quot;},{&quot;family&quot;:&quot;Awan&quot;,&quot;given&quot;:&quot;Saifullah&quot;,&quot;parse-names&quot;:false,&quot;dropping-particle&quot;:&quot;&quot;,&quot;non-dropping-particle&quot;:&quot;&quot;},{&quot;family&quot;:&quot;Manzoor&quot;,&quot;given&quot;:&quot;Sadia&quot;,&quot;parse-names&quot;:false,&quot;dropping-particle&quot;:&quot;&quot;,&quot;non-dropping-particle&quot;:&quot;&quot;}],&quot;container-title&quot;:&quot;Journal of Magnetism and Magnetic Materials&quot;,&quot;container-title-short&quot;:&quot;J Magn Magn Mater&quot;,&quot;DOI&quot;:&quot;10.1016/j.jmmm.2013.05.048&quot;,&quot;ISSN&quot;:&quot;03048853&quot;,&quot;issued&quot;:{&quot;date-parts&quot;:[[2013]]},&quot;page&quot;:&quot;134-139&quot;,&quot;abstract&quot;:&quot;Mixed phase composites of SrFe12O19/MgFe 2O4/ZrO2 were prepared via the citrate gel technique as potential candidate materials for magnetic hyperthermia. Structural and magnetic properties of the samples were studied using powder X-ray diffraction (XRD), field emission scanning electron microscopy (FE-SEM) and a vibrating sample magnetometer. XRD and FE-SEM data confirm that magnesium ferrite and zirconium oxide phases increased with increasing Mg and Zr content in the precursors. Magnetization loops for the composites were measured at room temperature and showed significant variation of saturation magnetization, coercivity and remanence depending on the amount of the highly anisotropic Sr-hexaferrite phase. The sample with the highest Mg and Zr content had the lowest coercivity (80 Oe) and saturation magnetization (41 emu/g). The composite samples each were exposed to a 214 kHz alternating magnetic field of amplitude 22 Oe and a significant heating effect was observed in selected samples, which suggests potential for use in magnetic hyperthermia. © 2013 Elsevier B.V. All rights reserved.&quot;,&quot;publisher&quot;:&quot;Elsevier B.V.&quot;,&quot;volume&quot;:&quot;344&quot;},&quot;isTemporary&quot;:false}],&quot;citationTag&quot;:&quot;MENDELEY_CITATION_v3_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&quot;},{&quot;citationID&quot;:&quot;MENDELEY_CITATION_9e895e60-f671-46bf-b211-9113d1797329&quot;,&quot;properties&quot;:{&quot;noteIndex&quot;:0},&quot;isEdited&quot;:false,&quot;manualOverride&quot;:{&quot;isManuallyOverridden&quot;:false,&quot;citeprocText&quot;:&quot;[10]&quot;,&quot;manualOverrideText&quot;:&quot;&quot;},&quot;citationTag&quot;:&quot;MENDELEY_CITATION_v3_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&quot;,&quot;citationItems&quot;:[{&quot;id&quot;:&quot;ba99aa5a-a775-37fa-b6c7-aea9d016c021&quot;,&quot;itemData&quot;:{&quot;type&quot;:&quot;article-journal&quot;,&quot;id&quot;:&quot;ba99aa5a-a775-37fa-b6c7-aea9d016c021&quot;,&quot;title&quot;:&quot;3D printing of NdFeB bonded magnets with SrFe12O19 addition&quot;,&quot;author&quot;:[{&quot;family&quot;:&quot;Yang&quot;,&quot;given&quot;:&quot;Fang&quot;,&quot;parse-names&quot;:false,&quot;dropping-particle&quot;:&quot;&quot;,&quot;non-dropping-particle&quot;:&quot;&quot;},{&quot;family&quot;:&quot;Zhang&quot;,&quot;given&quot;:&quot;Xinyue&quot;,&quot;parse-names&quot;:false,&quot;dropping-particle&quot;:&quot;&quot;,&quot;non-dropping-particle&quot;:&quot;&quot;},{&quot;family&quot;:&quot;Guo&quot;,&quot;given&quot;:&quot;Zhimeng&quot;,&quot;parse-names&quot;:false,&quot;dropping-particle&quot;:&quot;&quot;,&quot;non-dropping-particle&quot;:&quot;&quot;},{&quot;family&quot;:&quot;Ye&quot;,&quot;given&quot;:&quot;Siyang&quot;,&quot;parse-names&quot;:false,&quot;dropping-particle&quot;:&quot;&quot;,&quot;non-dropping-particle&quot;:&quot;&quot;},{&quot;family&quot;:&quot;Sui&quot;,&quot;given&quot;:&quot;Yanli&quot;,&quot;parse-names&quot;:false,&quot;dropping-particle&quot;:&quot;&quot;,&quot;non-dropping-particle&quot;:&quot;&quot;},{&quot;family&quot;:&quot;Volinsky&quot;,&quot;given&quot;:&quot;Alex A.&quot;,&quot;parse-names&quot;:false,&quot;dropping-particle&quot;:&quot;&quot;,&quot;non-dropping-particle&quot;:&quot;&quot;}],&quot;container-title&quot;:&quot;Journal of Alloys and Compounds&quot;,&quot;container-title-short&quot;:&quot;J Alloys Compd&quot;,&quot;DOI&quot;:&quot;10.1016/j.jallcom.2018.11.335&quot;,&quot;ISSN&quot;:&quot;09258388&quot;,&quot;issued&quot;:{&quot;date-parts&quot;:[[2019,3,30]]},&quot;page&quot;:&quot;900-907&quot;,&quot;abstract&quot;:&quot;Rectangular, square, ring and horseshoe-shaped NdFeB bonded magnets with SrFe12O19 addition have been prepared by additive manufacturing, also known as 3D printing. The prepared NdFeB slurries with ferrite addition were deposited to form shaped parts using a 3D printer. Highly loaded pseudo-plastic printing slurries were employed to print bonded magnets with 98% of theoretical density. In the printed magnets with 20 wt.% strontium ferrite (SrFe12O19), good dimensional accuracy and surface quality were obtained with a relatively low surface roughness of ∼6 μm. In addition, good coalescence without obvious defects or pores was observed, and the ultimate tensile strength was 12 MPa. The magnetic properties of the hybrid magnets decreased with the increase of SrFe12O19 content due to a lower volume fraction of the NdFeB powder and lower magnetic performance of the SrFe12O19 powder. Nevertheless, the coercivity temperature coefficient β increased from −0.4%/°C to −0.2%/°C with the SrFe12O19 content increase to 20 wt.%, indicating better thermal stability of hybrid magnets. The proposed method of fabricating NdFeB bonded magnets significantly reduces the manufacturing cost of complex-shaped magnets, enables efficient utilization of rear earth elements and broadens elevated operating temperature applications.&quot;,&quot;publisher&quot;:&quot;Elsevier Ltd&quot;,&quot;volume&quot;:&quot;779&quot;},&quot;isTemporary&quot;:false}]},{&quot;citationID&quot;:&quot;MENDELEY_CITATION_e7bc4e43-d3f6-4aa3-9c84-cfc579be36b5&quot;,&quot;properties&quot;:{&quot;noteIndex&quot;:0},&quot;isEdited&quot;:false,&quot;manualOverride&quot;:{&quot;isManuallyOverridden&quot;:false,&quot;citeprocText&quot;:&quot;[11]&quot;,&quot;manualOverrideText&quot;:&quot;&quot;},&quot;citationTag&quot;:&quot;MENDELEY_CITATION_v3_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&quot;,&quot;citationItems&quot;:[{&quot;id&quot;:&quot;8d2fd8f7-739a-3c65-b7a2-b1ae800736c7&quot;,&quot;itemData&quot;:{&quot;type&quot;:&quot;article-journal&quot;,&quot;id&quot;:&quot;8d2fd8f7-739a-3c65-b7a2-b1ae800736c7&quot;,&quot;title&quot;:&quot;A Current Review on the Synthesis and Magnetic Properties of M-Type Hexaferrites Material&quot;,&quot;author&quot;:[{&quot;family&quot;:&quot;Singh&quot;,&quot;given&quot;:&quot;Virender Pratap&quot;,&quot;parse-names&quot;:false,&quot;dropping-particle&quot;:&quot;&quot;,&quot;non-dropping-particle&quot;:&quot;&quot;},{&quot;family&quot;:&quot;Jasrotia&quot;,&quot;given&quot;:&quot;Rohit&quot;,&quot;parse-names&quot;:false,&quot;dropping-particle&quot;:&quot;&quot;,&quot;non-dropping-particle&quot;:&quot;&quot;},{&quot;family&quot;:&quot;Kumar&quot;,&quot;given&quot;:&quot;Rajesh&quot;,&quot;parse-names&quot;:false,&quot;dropping-particle&quot;:&quot;&quot;,&quot;non-dropping-particle&quot;:&quot;&quot;},{&quot;family&quot;:&quot;Raizada&quot;,&quot;given&quot;:&quot;Pankaj&quot;,&quot;parse-names&quot;:false,&quot;dropping-particle&quot;:&quot;&quot;,&quot;non-dropping-particle&quot;:&quot;&quot;},{&quot;family&quot;:&quot;Thakur&quot;,&quot;given&quot;:&quot;Sourbh&quot;,&quot;parse-names&quot;:false,&quot;dropping-particle&quot;:&quot;&quot;,&quot;non-dropping-particle&quot;:&quot;&quot;},{&quot;family&quot;:&quot;Batoo&quot;,&quot;given&quot;:&quot;Khalid M.&quot;,&quot;parse-names&quot;:false,&quot;dropping-particle&quot;:&quot;&quot;,&quot;non-dropping-particle&quot;:&quot;&quot;},{&quot;family&quot;:&quot;Singh&quot;,&quot;given&quot;:&quot;M.&quot;,&quot;parse-names&quot;:false,&quot;dropping-particle&quot;:&quot;&quot;,&quot;non-dropping-particle&quot;:&quot;&quot;}],&quot;container-title&quot;:&quot;World Journal of Condensed Matter Physics&quot;,&quot;DOI&quot;:&quot;10.4236/wjcmp.2018.82004&quot;,&quot;ISSN&quot;:&quot;2160-6919&quot;,&quot;issued&quot;:{&quot;date-parts&quot;:[[2018]]},&quot;page&quot;:&quot;36-61&quot;,&quot;abstract&quot;:&quot;After the discovery of hexagonal ferrites or hexaferrites, it has been become important materials commercially and technically to study which is still growing on. In this article, we have reviewed about the M- type hexaferrites including their structural, synthesis techniques and important magnetic properties. The role of experimental synthesizing techniques adopted for preparation of M-type hexaferrites on the various parameters studied in this review paper. The substitution of holonium in BaM ferrite reduces the value of coercivity but not saturation magnetization and ramanence and the cobalt-titanium substituted ferrites were the most important M-type ferrites in the field of application in microwave properties and magnetic field industry.&quot;,&quot;publisher&quot;:&quot;Scientific Research Publishing, Inc,&quot;,&quot;issue&quot;:&quot;02&quot;,&quot;volume&quot;:&quot;08&quot;,&quot;container-title-short&quot;:&quot;&quot;},&quot;isTemporary&quot;:false}]},{&quot;citationID&quot;:&quot;MENDELEY_CITATION_f01eb237-2b82-473a-af39-bba3f0898cf9&quot;,&quot;properties&quot;:{&quot;noteIndex&quot;:0},&quot;isEdited&quot;:false,&quot;manualOverride&quot;:{&quot;isManuallyOverridden&quot;:false,&quot;citeprocText&quot;:&quot;[12]&quot;,&quot;manualOverrideText&quot;:&quot;&quot;},&quot;citationTag&quot;:&quot;MENDELEY_CITATION_v3_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&quot;,&quot;citationItems&quot;:[{&quot;id&quot;:&quot;20df2f26-8baa-3f7b-b0a9-ef8b4a2a3aab&quot;,&quot;itemData&quot;:{&quot;type&quot;:&quot;article&quot;,&quot;id&quot;:&quot;20df2f26-8baa-3f7b-b0a9-ef8b4a2a3aab&quot;,&quot;title&quot;:&quot;Improved strontium hexaferrites: An overview of current progress in synthesis, properties, and applications&quot;,&quot;author&quot;:[{&quot;family&quot;:&quot;Gupta&quot;,&quot;given&quot;:&quot;Akanksha&quot;,&quot;parse-names&quot;:false,&quot;dropping-particle&quot;:&quot;&quot;,&quot;non-dropping-particle&quot;:&quot;&quot;},{&quot;family&quot;:&quot;Roy&quot;,&quot;given&quot;:&quot;P. K.&quot;,&quot;parse-names&quot;:false,&quot;dropping-particle&quot;:&quot;&quot;,&quot;non-dropping-particle&quot;:&quot;&quot;}],&quot;container-title&quot;:&quot;Materials Science and Engineering: B&quot;,&quot;DOI&quot;:&quot;10.1016/j.mseb.2024.117458&quot;,&quot;ISSN&quot;:&quot;09215107&quot;,&quot;issued&quot;:{&quot;date-parts&quot;:[[2024,8,1]]},&quot;abstract&quot;:&quot;Hard magnets (HMs) are significant components in various applications like rotating machines, telecommunication, computer devices, sensors, and many more. In the HM group, permanent magnets are extensively used due to their high energy product, though they are costly and contain rare earth (RE) elements. Advancements in the magnetic properties of non-RE-based hard magnets can fulfill the technology gap between non-RE and expensive RE-based hard magnets. Hexaferrite magnets represent the largest magnet group being used nowadays by volume, in which strontium hexaferrite (SrM) is a widely used non-RE hard magnet. It is the most faithful base magnet in terms of abundance and economic balance, which requires more or less reformation and advancement in the aspect of magnetic properties. SrMs are ferrimagnetic materials, and their magnetic properties are inherently linked to the microstructures. It can be upgraded to attain high (BH)max and high curie temperature by refining its magnetic properties. Improvement in its Ms and Hc, even mildly, could open up the possibilities of large-scale immersion of strontium hexaferrite-based magnets in the vast field of permanent magnet applications. In the past several years, enormous improvement has been made toward enhancing the physical and magnetic properties of SrM. Identifying the synthesis parameters as well as the microstructural changes is essential for designing and improvisation of magnets. The current progress in the magnetic properties of SrM (especially high Ms and high Hc) by synthesis parameters and different substituting elements is briefly covered in this review, along with the applications and future aspects of Sr-hexaferrite-based magnets.&quot;,&quot;publisher&quot;:&quot;Elsevier Ltd&quot;,&quot;volume&quot;:&quot;306&quot;,&quot;container-title-short&quot;:&quot;&quot;},&quot;isTemporary&quot;:false}]},{&quot;citationID&quot;:&quot;MENDELEY_CITATION_17f978c3-8b59-4dbc-b5f4-af14bd5d0224&quot;,&quot;properties&quot;:{&quot;noteIndex&quot;:0},&quot;isEdited&quot;:false,&quot;manualOverride&quot;:{&quot;isManuallyOverridden&quot;:false,&quot;citeprocText&quot;:&quot;[13]&quot;,&quot;manualOverrideText&quot;:&quot;&quot;},&quot;citationTag&quot;:&quot;MENDELEY_CITATION_v3_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&quot;,&quot;citationItems&quot;:[{&quot;id&quot;:&quot;0dc3eccd-425c-3896-8728-b32defcba8a6&quot;,&quot;itemData&quot;:{&quot;type&quot;:&quot;article-journal&quot;,&quot;id&quot;:&quot;0dc3eccd-425c-3896-8728-b32defcba8a6&quot;,&quot;title&quot;:&quot;15.Crystal Structure, Site Occupancy, and Magnetic Properties of Aluminum-Substituted M-Type Sr Hexaferrite SrFe12-xAlxO19 Nanoparticles&quot;,&quot;container-title-short&quot;:&quot;&quot;},&quot;isTemporary&quot;:false}]},{&quot;citationID&quot;:&quot;MENDELEY_CITATION_0ca48eb3-a572-48da-ab5a-b10c3fde8e76&quot;,&quot;properties&quot;:{&quot;noteIndex&quot;:0},&quot;isEdited&quot;:false,&quot;manualOverride&quot;:{&quot;isManuallyOverridden&quot;:false,&quot;citeprocText&quot;:&quot;[14]&quot;,&quot;manualOverrideText&quot;:&quot;&quot;},&quot;citationTag&quot;:&quot;MENDELEY_CITATION_v3_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&quot;,&quot;citationItems&quot;:[{&quot;id&quot;:&quot;ab5a23ab-aad0-3692-8ac3-bd400ee9c8d6&quot;,&quot;itemData&quot;:{&quot;type&quot;:&quot;article-journal&quot;,&quot;id&quot;:&quot;ab5a23ab-aad0-3692-8ac3-bd400ee9c8d6&quot;,&quot;title&quot;:&quot;Enhancement in Optical Properties of Lanthanum-Doped Manganese Barium Hexaferrites under Different Substitutions&quot;,&quot;author&quot;:[{&quot;family&quot;:&quot;Alzaid&quot;,&quot;given&quot;:&quot;Meshal&quot;,&quot;parse-names&quot;:false,&quot;dropping-particle&quot;:&quot;&quot;,&quot;non-dropping-particle&quot;:&quot;&quot;}],&quot;container-title&quot;:&quot;Advances in Condensed Matter Physics&quot;,&quot;DOI&quot;:&quot;10.1155/2021/8849595&quot;,&quot;ISSN&quot;:&quot;16878124&quot;,&quot;issued&quot;:{&quot;date-parts&quot;:[[2021]]},&quot;abstract&quot;:&quot;The permeability and electrical resistivity of barium hexaferrite magnetic materials can be used in various products such as magnetic recording media, computers, electronic devices, materials for permanent magnets, and communication devices. This work focuses on the synthesis of rare earth lanthanum (La3+)-doped manganese in barium hexaferrite (Ba1-xLaxMnyFe12-yO19) (x = 0.02-0.10 and y = 0.02-0.10) prepared by using the coprecipitation method. The intensity peak is increased with increasing the concentration of lanthanum, which shows the enhancement in the degree of crystallinity and increase in the size of crystallite. The band gap energy decreased gradually with the increase of concentration of lanthanum. The micrographs observed that the material is basically made up of some rings or rods such as particles in pure La-Ma in barium hexaferrite. The agglomeration was observed because of heat behavior at 600°C or may be concentration effect. The structural studies are done using X-ray diffraction, UV, FT-IR, and SEM techniques.&quot;,&quot;publisher&quot;:&quot;Hindawi Limited&quot;,&quot;volume&quot;:&quot;2021&quot;,&quot;container-title-short&quot;:&quot;&quot;},&quot;isTemporary&quot;:false}]},{&quot;citationID&quot;:&quot;MENDELEY_CITATION_272a58de-745d-40bb-b33a-8692447a0ee2&quot;,&quot;properties&quot;:{&quot;noteIndex&quot;:0},&quot;isEdited&quot;:false,&quot;manualOverride&quot;:{&quot;isManuallyOverridden&quot;:false,&quot;citeprocText&quot;:&quot;[15]&quot;,&quot;manualOverrideText&quot;:&quot;&quot;},&quot;citationTag&quot;:&quot;MENDELEY_CITATION_v3_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&quot;,&quot;citationItems&quot;:[{&quot;id&quot;:&quot;1be6b929-7d49-3e13-a5fa-a64e8252e61b&quot;,&quot;itemData&quot;:{&quot;type&quot;:&quot;article-journal&quot;,&quot;id&quot;:&quot;1be6b929-7d49-3e13-a5fa-a64e8252e61b&quot;,&quot;title&quot;:&quot;Effect of calcium solubility on structural, microstructure and magnetic properties of SrFe12O19&quot;,&quot;author&quot;:[{&quot;family&quot;:&quot;Godara&quot;,&quot;given&quot;:&quot;Sachin Kumar&quot;,&quot;parse-names&quot;:false,&quot;dropping-particle&quot;:&quot;&quot;,&quot;non-dropping-particle&quot;:&quot;&quot;},{&quot;family&quot;:&quot;Singh&quot;,&quot;given&quot;:&quot;Mandeep&quot;,&quot;parse-names&quot;:false,&quot;dropping-particle&quot;:&quot;&quot;,&quot;non-dropping-particle&quot;:&quot;&quot;},{&quot;family&quot;:&quot;Kaur&quot;,&quot;given&quot;:&quot;Varinder&quot;,&quot;parse-names&quot;:false,&quot;dropping-particle&quot;:&quot;&quot;,&quot;non-dropping-particle&quot;:&quot;&quot;},{&quot;family&quot;:&quot;Narang&quot;,&quot;given&quot;:&quot;S. B.&quot;,&quot;parse-names&quot;:false,&quot;dropping-particle&quot;:&quot;&quot;,&quot;non-dropping-particle&quot;:&quot;&quot;},{&quot;family&quot;:&quot;Ahmed&quot;,&quot;given&quot;:&quot;Jahangeer&quot;,&quot;parse-names&quot;:false,&quot;dropping-particle&quot;:&quot;&quot;,&quot;non-dropping-particle&quot;:&quot;&quot;},{&quot;family&quot;:&quot;Sood&quot;,&quot;given&quot;:&quot;Ashwani Kumar&quot;,&quot;parse-names&quot;:false,&quot;dropping-particle&quot;:&quot;&quot;,&quot;non-dropping-particle&quot;:&quot;&quot;}],&quot;container-title&quot;:&quot;Physica B: Condensed Matter&quot;,&quot;container-title-short&quot;:&quot;Physica B Condens Matter&quot;,&quot;DOI&quot;:&quot;10.1016/j.physb.2021.413560&quot;,&quot;ISSN&quot;:&quot;09214526&quot;,&quot;issued&quot;:{&quot;date-parts&quot;:[[2022,3,1]]},&quot;abstract&quot;:&quot;The synthesis of Sr1-xCaxFe12O19 (x = 0.0–1.0 at increments of 0.1) samples is reported via a sol-gel auto-combustion process. XRD data for Sr1-xCaxFe12O19 samples calcined at different temperatures indicates a) single-phase formation up to x = 0.20 in samples calcined at 900 °C, b) an increase in calcium solubility to 50 atomic % (x = 0.50) at 1200 °C, c) a decrease in lattice parameters and cell volume with increasing ‘x’ and d) the presence of segregated α–Fe2O3 phase for x &gt; 0.50 at 1200 °C and for x ≥ 0.20 at 900 °C. As the maximum Ca solubility in SrM (SrFe12O19) phase has been observed at 1200 °C, most of the other characterizations have been performed on these samples only. An increase in grain size with ‘x’ was revealed in FESEM micrographs. Magnetic measurements show that in the x = 0.50 sample the maximum saturation magnetization (Ms) value is ≈ 70.67 emu/g. Coercivity (Hc) decreases monotonically, with an increase in Ca content in SrM (SrFe12O19), from 3822 Oe (x = 0.00) to 2045 Oe (x = 0.50). Among the samples calcined at different temperatures, coercivity (Hc) decreases monotonically from 5650 Oe to 3128 Oe with an increased calcination temperature for samples of x = 0.20. The samples could be vital for magnetic recording and applications as permanent magnets due to their excellent magnetic properties.&quot;,&quot;publisher&quot;:&quot;Elsevier B.V.&quot;,&quot;volume&quot;:&quot;628&quot;},&quot;isTemporary&quot;:false}]},{&quot;citationID&quot;:&quot;MENDELEY_CITATION_37e6efc0-d52a-4e1f-9edb-06389568027e&quot;,&quot;properties&quot;:{&quot;noteIndex&quot;:0},&quot;isEdited&quot;:false,&quot;manualOverride&quot;:{&quot;isManuallyOverridden&quot;:false,&quot;citeprocText&quot;:&quot;[16]&quot;,&quot;manualOverrideText&quot;:&quot;&quot;},&quot;citationTag&quot;:&quot;MENDELEY_CITATION_v3_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&quot;,&quot;citationItems&quot;:[{&quot;id&quot;:&quot;5d17b4cd-b6ea-3c10-8733-67eaa04dc412&quot;,&quot;itemData&quot;:{&quot;type&quot;:&quot;article-journal&quot;,&quot;id&quot;:&quot;5d17b4cd-b6ea-3c10-8733-67eaa04dc412&quot;,&quot;title&quot;:&quot;Synthesis and characterizations of Nd3+ doped SrFe 12O19 nanoparticles&quot;,&quot;author&quot;:[{&quot;family&quot;:&quot;Thakur&quot;,&quot;given&quot;:&quot;Ankush&quot;,&quot;parse-names&quot;:false,&quot;dropping-particle&quot;:&quot;&quot;,&quot;non-dropping-particle&quot;:&quot;&quot;},{&quot;family&quot;:&quot;Singh&quot;,&quot;given&quot;:&quot;R. R.&quot;,&quot;parse-names&quot;:false,&quot;dropping-particle&quot;:&quot;&quot;,&quot;non-dropping-particle&quot;:&quot;&quot;},{&quot;family&quot;:&quot;Barman&quot;,&quot;given&quot;:&quot;P. B.&quot;,&quot;parse-names&quot;:false,&quot;dropping-particle&quot;:&quot;&quot;,&quot;non-dropping-particle&quot;:&quot;&quot;}],&quot;container-title&quot;:&quot;Materials Chemistry and Physics&quot;,&quot;container-title-short&quot;:&quot;Mater Chem Phys&quot;,&quot;DOI&quot;:&quot;10.1016/j.matchemphys.2013.05.063&quot;,&quot;ISSN&quot;:&quot;02540584&quot;,&quot;issued&quot;:{&quot;date-parts&quot;:[[2013,8,15]]},&quot;page&quot;:&quot;562-569&quot;,&quot;abstract&quot;:&quot;This is the first report ever on Nd3+ doped M-type hexaferrite nanoparticles: SrNdxFe12-xO19 (0 ≤ x ≤ 1) prepared by citrate precursor using the sol-gel technique followed by gel to crystallization. The influence of the Nd3+ substitution, Fe 3+/Sr2+ molar ratio and the calcination temperature on the crystallization of ferrite phase have been examined using powder X-ray diffraction (XRD), scanning electron microscope (SEM), Fourier transform infrared spectroscopy (FTIR), inductance capacitance resistance meter bridge (LCR) and vibrating sample magnetometer (VSM). The structural analysis reveals that the Nd3+ ions rearrange themselves in the host lattice without disturbing the parent lattice and Fe3+/Sr2+ molar ratio less than 12 is more favorable to achieve single phase hexaferrite at calcination temperature 900 C for 4 h. Mid-IR analysis confirms that Nd 3+ occupies the octahedral site. Detailed studies of electrical properties of prepared materials have been investigated in the frequency range 100-1000 Hz at room temperature by LCR meter and two probe technique. The result shows that the electrical properties strongly depend upon the frequency of applied field and dopant concentration. The magnetic measurements showing a considerable improvement in coercivity with the substitution of Nd3+ on iron sites, while the unsubstituted hexaferrites have highest value of specific saturation magnetization© 2013 Elsevier B.V. All rights reserved.&quot;,&quot;issue&quot;:&quot;1&quot;,&quot;volume&quot;:&quot;141&quot;},&quot;isTemporary&quot;:false}]},{&quot;citationID&quot;:&quot;MENDELEY_CITATION_5670638f-f9ee-44df-9a00-67b7bda30d18&quot;,&quot;properties&quot;:{&quot;noteIndex&quot;:0},&quot;isEdited&quot;:false,&quot;manualOverride&quot;:{&quot;isManuallyOverridden&quot;:false,&quot;citeprocText&quot;:&quot;[17]&quot;,&quot;manualOverrideText&quot;:&quot;&quot;},&quot;citationTag&quot;:&quot;MENDELEY_CITATION_v3_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&quot;,&quot;citationItems&quot;:[{&quot;id&quot;:&quot;788e2048-4235-3766-a646-848c81d07df5&quot;,&quot;itemData&quot;:{&quot;type&quot;:&quot;article-journal&quot;,&quot;id&quot;:&quot;788e2048-4235-3766-a646-848c81d07df5&quot;,&quot;title&quot;:&quot;Effect of lightly substituted samarium ions on the structural, optical, magnetic and dielectric properties of the sonochemically synthesized M-type Sr-hexaferrite nanoparticles&quot;,&quot;author&quot;:[{&quot;family&quot;:&quot;Hashim&quot;,&quot;given&quot;:&quot;Mohd&quot;,&quot;parse-names&quot;:false,&quot;dropping-particle&quot;:&quot;&quot;,&quot;non-dropping-particle&quot;:&quot;&quot;},{&quot;family&quot;:&quot;Salih&quot;,&quot;given&quot;:&quot;Shameran J.&quot;,&quot;parse-names&quot;:false,&quot;dropping-particle&quot;:&quot;&quot;,&quot;non-dropping-particle&quot;:&quot;&quot;},{&quot;family&quot;:&quot;Ismail&quot;,&quot;given&quot;:&quot;Mukhlis M.&quot;,&quot;parse-names&quot;:false,&quot;dropping-particle&quot;:&quot;&quot;,&quot;non-dropping-particle&quot;:&quot;&quot;},{&quot;family&quot;:&quot;Ahmed&quot;,&quot;given&quot;:&quot;Ateeq&quot;,&quot;parse-names&quot;:false,&quot;dropping-particle&quot;:&quot;&quot;,&quot;non-dropping-particle&quot;:&quot;&quot;},{&quot;family&quot;:&quot;Meena&quot;,&quot;given&quot;:&quot;Sher Singh&quot;,&quot;parse-names&quot;:false,&quot;dropping-particle&quot;:&quot;&quot;,&quot;non-dropping-particle&quot;:&quot;&quot;},{&quot;family&quot;:&quot;Gaikwad&quot;,&quot;given&quot;:&quot;Asha A.&quot;,&quot;parse-names&quot;:false,&quot;dropping-particle&quot;:&quot;&quot;,&quot;non-dropping-particle&quot;:&quot;&quot;},{&quot;family&quot;:&quot;Jotania&quot;,&quot;given&quot;:&quot;Rajshree B.&quot;,&quot;parse-names&quot;:false,&quot;dropping-particle&quot;:&quot;&quot;,&quot;non-dropping-particle&quot;:&quot;&quot;},{&quot;family&quot;:&quot;Kumar&quot;,&quot;given&quot;:&quot;Shalendra&quot;,&quot;parse-names&quot;:false,&quot;dropping-particle&quot;:&quot;&quot;,&quot;non-dropping-particle&quot;:&quot;&quot;},{&quot;family&quot;:&quot;Ravinder&quot;,&quot;given&quot;:&quot;D.&quot;,&quot;parse-names&quot;:false,&quot;dropping-particle&quot;:&quot;&quot;,&quot;non-dropping-particle&quot;:&quot;&quot;},{&quot;family&quot;:&quot;Kumar&quot;,&quot;given&quot;:&quot;Ravi&quot;,&quot;parse-names&quot;:false,&quot;dropping-particle&quot;:&quot;&quot;,&quot;non-dropping-particle&quot;:&quot;&quot;},{&quot;family&quot;:&quot;Imran&quot;,&quot;given&quot;:&quot;Ahamad&quot;,&quot;parse-names&quot;:false,&quot;dropping-particle&quot;:&quot;&quot;,&quot;non-dropping-particle&quot;:&quot;&quot;},{&quot;family&quot;:&quot;Batoo&quot;,&quot;given&quot;:&quot;Khalid Mujasam&quot;,&quot;parse-names&quot;:false,&quot;dropping-particle&quot;:&quot;&quot;,&quot;non-dropping-particle&quot;:&quot;&quot;},{&quot;family&quot;:&quot;Shirsath&quot;,&quot;given&quot;:&quot;Sagar E.&quot;,&quot;parse-names&quot;:false,&quot;dropping-particle&quot;:&quot;&quot;,&quot;non-dropping-particle&quot;:&quot;&quot;}],&quot;container-title&quot;:&quot;Physica B: Condensed Matter&quot;,&quot;container-title-short&quot;:&quot;Physica B Condens Matter&quot;,&quot;DOI&quot;:&quot;10.1016/j.physb.2024.415840&quot;,&quot;ISSN&quot;:&quot;09214526&quot;,&quot;issued&quot;:{&quot;date-parts&quot;:[[2024,5,15]]},&quot;abstract&quot;:&quot;In this study, the role of sonochemical treatment followed by a combustion process adopted for the synthesis of SrSmxFe12-xO19 (x = 0.01 to 0.03) hexaferrites. We have investigated effect of lightly Sm substitutions on structural, magnetic, optical and dielectric properties in Strontium hexaferrites. X-ray diffraction analysis show M as major phase with impurity. The FTIR analysis shows that the value of force constant increased on both sides (tetra hederal and octa hederal) with the increase of samarium content. The band gap was calculated using Tauc method from UV–Visible spectra. Result shows that as the samarium content increases from x = 0.01 to 0.03 the band gap gradually increases from 2.50 eV 2.91 eV respectively. The surface morphology of prepared Sm substituted SrM nanoparticles was examined using field emission scanning electron microscopy, an average particle size was found to 301 nm, 254 nm, and 285 nm for x = 0.01, 0.02, and 0.03 compositions respectively. High values of Ms (53.104 emu/g.) and Mr (29.0 emu/g) observed in x = 0.03 sample with low Hc of 53.104 Oe. Mr/Ms values of all samples are &gt;0.5 show that of formed hexaferrite nanoparticles possess single magnetic domain structure. The Sm-doped of the SrFe12O19 compound exhibits a low dielectric constant (ε′) ∼ 20 at low frequencies, while it increased with increasing temperature and reached 100 when the Sm content was 0.01, but less than 150 in x = 0.02 and 0.03. The temperature and frequency-dependent dielectric constant confirmed the contributions of different polarization mechanisms.&quot;,&quot;publisher&quot;:&quot;Elsevier B.V.&quot;,&quot;volume&quot;:&quot;681&quot;},&quot;isTemporary&quot;:false}]},{&quot;citationID&quot;:&quot;MENDELEY_CITATION_6a6c96b0-e106-42a4-925e-babae01968bb&quot;,&quot;properties&quot;:{&quot;noteIndex&quot;:0},&quot;isEdited&quot;:false,&quot;manualOverride&quot;:{&quot;isManuallyOverridden&quot;:false,&quot;citeprocText&quot;:&quot;[18]&quot;,&quot;manualOverrideText&quot;:&quot;&quot;},&quot;citationTag&quot;:&quot;MENDELEY_CITATION_v3_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&quot;,&quot;citationItems&quot;:[{&quot;id&quot;:&quot;b4ea014d-01a5-358e-b677-f2756d35441f&quot;,&quot;itemData&quot;:{&quot;type&quot;:&quot;article-journal&quot;,&quot;id&quot;:&quot;b4ea014d-01a5-358e-b677-f2756d35441f&quot;,&quot;title&quot;:&quot;Magnetic properties of Ce doped M-type strontium hexaferrites synthesized by ceramic route&quot;,&quot;author&quot;:[{&quot;family&quot;:&quot;Rehman&quot;,&quot;given&quot;:&quot;Khalid Mehmood Ur&quot;,&quot;parse-names&quot;:false,&quot;dropping-particle&quot;:&quot;&quot;,&quot;non-dropping-particle&quot;:&quot;&quot;},{&quot;family&quot;:&quot;Riaz&quot;,&quot;given&quot;:&quot;Muhammad&quot;,&quot;parse-names&quot;:false,&quot;dropping-particle&quot;:&quot;&quot;,&quot;non-dropping-particle&quot;:&quot;&quot;},{&quot;family&quot;:&quot;Liu&quot;,&quot;given&quot;:&quot;Xiansong&quot;,&quot;parse-names&quot;:false,&quot;dropping-particle&quot;:&quot;&quot;,&quot;non-dropping-particle&quot;:&quot;&quot;},{&quot;family&quot;:&quot;Khan&quot;,&quot;given&quot;:&quot;Muhammad Wasim&quot;,&quot;parse-names&quot;:false,&quot;dropping-particle&quot;:&quot;&quot;,&quot;non-dropping-particle&quot;:&quot;&quot;},{&quot;family&quot;:&quot;Yang&quot;,&quot;given&quot;:&quot;Yujie&quot;,&quot;parse-names&quot;:false,&quot;dropping-particle&quot;:&quot;&quot;,&quot;non-dropping-particle&quot;:&quot;&quot;},{&quot;family&quot;:&quot;Batoo&quot;,&quot;given&quot;:&quot;Khalid Mujasam&quot;,&quot;parse-names&quot;:false,&quot;dropping-particle&quot;:&quot;&quot;,&quot;non-dropping-particle&quot;:&quot;&quot;},{&quot;family&quot;:&quot;Adil&quot;,&quot;given&quot;:&quot;Syed Farooq&quot;,&quot;parse-names&quot;:false,&quot;dropping-particle&quot;:&quot;&quot;,&quot;non-dropping-particle&quot;:&quot;&quot;},{&quot;family&quot;:&quot;Khan&quot;,&quot;given&quot;:&quot;Mujeeb&quot;,&quot;parse-names&quot;:false,&quot;dropping-particle&quot;:&quot;&quot;,&quot;non-dropping-particle&quot;:&quot;&quot;}],&quot;container-title&quot;:&quot;Journal of Magnetism and Magnetic Materials&quot;,&quot;container-title-short&quot;:&quot;J Magn Magn Mater&quot;,&quot;DOI&quot;:&quot;10.1016/j.jmmm.2018.10.087&quot;,&quot;ISSN&quot;:&quot;03048853&quot;,&quot;issued&quot;:{&quot;date-parts&quot;:[[2019,3,15]]},&quot;page&quot;:&quot;83-89&quot;,&quot;abstract&quot;:&quot;This paper highlights the experimental study of Ce3+ ions doped M-type hexaferrite Sr1−xCexFe12O19 (0.00 ≤ x ≤ 0.30) prepared by adopting the conventional ceramic process. The M-type hexagonal structure is confirmed in the X-ray diffraction measurements. There were two phases recognized for the magnetic powders with varying Ce content, one in-between x = 0.00 to 0.20 as a single magneto plumbite segment and the other at x ≥ 0.20 as a second phase or the so called α-Fe2O3 phase. The micrographs of the sintered magnets depicted hexagonal crystal shapes. For magnetic properties a systematic study was done on the room temperature B–H hysteresis measurements. The estimated remanence value first increases with x in the range of x = 0.00 to 0.15 and then showed a decrease at x ≥ 0.15. Besides, the intrinsic coercivity (Hcj) and magnetic induction coercivity (Hcb) show decreasing-increasing character while maximum energy product (BHmax) and ratio Hk/Hcj demonstrate increasing-decreasing character in the Ce doping range x of x ≤ 0.15 and x &gt; 0.15 respectively.&quot;,&quot;publisher&quot;:&quot;Elsevier B.V.&quot;,&quot;volume&quot;:&quot;474&quot;},&quot;isTemporary&quot;:false}]},{&quot;citationID&quot;:&quot;MENDELEY_CITATION_2e730932-e3f8-4d7e-acc5-8d2e365479fc&quot;,&quot;properties&quot;:{&quot;noteIndex&quot;:0},&quot;isEdited&quot;:false,&quot;manualOverride&quot;:{&quot;isManuallyOverridden&quot;:false,&quot;citeprocText&quot;:&quot;[19]&quot;,&quot;manualOverrideText&quot;:&quot;&quot;},&quot;citationTag&quot;:&quot;MENDELEY_CITATION_v3_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&quot;,&quot;citationItems&quot;:[{&quot;id&quot;:&quot;5740adfa-35ee-3a95-a1ea-a9b3e32d6943&quot;,&quot;itemData&quot;:{&quot;type&quot;:&quot;article-journal&quot;,&quot;id&quot;:&quot;5740adfa-35ee-3a95-a1ea-a9b3e32d6943&quot;,&quot;title&quot;:&quot;The influence of heat-treatment on microstructure and magnetic properties of rare-earth substituted SrFe12O19&quot;,&quot;author&quot;:[{&quot;family&quot;:&quot;Rezlescu&quot;,&quot;given&quot;:&quot;N.&quot;,&quot;parse-names&quot;:false,&quot;dropping-particle&quot;:&quot;&quot;,&quot;non-dropping-particle&quot;:&quot;&quot;},{&quot;family&quot;:&quot;Doroftei&quot;,&quot;given&quot;:&quot;C.&quot;,&quot;parse-names&quot;:false,&quot;dropping-particle&quot;:&quot;&quot;,&quot;non-dropping-particle&quot;:&quot;&quot;},{&quot;family&quot;:&quot;Rezlescu&quot;,&quot;given&quot;:&quot;E.&quot;,&quot;parse-names&quot;:false,&quot;dropping-particle&quot;:&quot;&quot;,&quot;non-dropping-particle&quot;:&quot;&quot;},{&quot;family&quot;:&quot;Popa&quot;,&quot;given&quot;:&quot;P. D.&quot;,&quot;parse-names&quot;:false,&quot;dropping-particle&quot;:&quot;&quot;,&quot;non-dropping-particle&quot;:&quot;&quot;}],&quot;container-title&quot;:&quot;Journal of Alloys and Compounds&quot;,&quot;container-title-short&quot;:&quot;J Alloys Compd&quot;,&quot;DOI&quot;:&quot;10.1016/j.jallcom.2007.04.102&quot;,&quot;ISSN&quot;:&quot;09258388&quot;,&quot;issued&quot;:{&quot;date-parts&quot;:[[2008,2,28]]},&quot;page&quot;:&quot;492-496&quot;,&quot;abstract&quot;:&quot;Rare-earth substituted strontium ferrite nanopowders SrFe12-xRxO19 (R = La, Gd and Er; x = 0.2, 0.5 and 1) were prepared by sol-gel-autocombustion method and subsequent heat treatments. The results of X-ray diffraction measurements showed the M-type hexagonal structure. Magnetic properties, such as specific saturation magnetization Ms, specific remanent magnetization σr and coercivity Hc, as well as microstructure depend on the heat-treatment conditions (temperature and time). The coercivity Hc exhibits a great increase after a critical heat-treatment time. This jump of Hc was explained by a transition from the superparamagnetic state to normal state of the single domain nanoparticles. The occurrence of an agglomerated structure composed of magnetically interacting ultrafine crystallites also contributes to the increase of Hc. With increasing R content both the Ms and Mr decrease due to the dissolution of R ions into the hexaferrite lattice. © 2007.&quot;,&quot;issue&quot;:&quot;1-2&quot;,&quot;volume&quot;:&quot;451&quot;},&quot;isTemporary&quot;:false}]},{&quot;citationID&quot;:&quot;MENDELEY_CITATION_f5338f3a-aff8-4894-96ea-a82bcc97958f&quot;,&quot;properties&quot;:{&quot;noteIndex&quot;:0},&quot;isEdited&quot;:false,&quot;manualOverride&quot;:{&quot;isManuallyOverridden&quot;:false,&quot;citeprocText&quot;:&quot;[20]&quot;,&quot;manualOverrideText&quot;:&quot;&quot;},&quot;citationTag&quot;:&quot;MENDELEY_CITATION_v3_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&quot;,&quot;citationItems&quot;:[{&quot;id&quot;:&quot;a1165196-8bf1-35c3-bb50-fcad74968efb&quot;,&quot;itemData&quot;:{&quot;type&quot;:&quot;article-journal&quot;,&quot;id&quot;:&quot;a1165196-8bf1-35c3-bb50-fcad74968efb&quot;,&quot;title&quot;:&quot;Coexistence of Zn and Fe ions influenced magnetic and microwave shielding properties of Zn-doped SrFe12O19 ferrites&quot;,&quot;author&quot;:[{&quot;family&quot;:&quot;Nguyen&quot;,&quot;given&quot;:&quot;H. H.&quot;,&quot;parse-names&quot;:false,&quot;dropping-particle&quot;:&quot;&quot;,&quot;non-dropping-particle&quot;:&quot;&quot;},{&quot;family&quot;:&quot;Jeong&quot;,&quot;given&quot;:&quot;W. H.&quot;,&quot;parse-names&quot;:false,&quot;dropping-particle&quot;:&quot;&quot;,&quot;non-dropping-particle&quot;:&quot;&quot;},{&quot;family&quot;:&quot;Phan&quot;,&quot;given&quot;:&quot;T. L.&quot;,&quot;parse-names&quot;:false,&quot;dropping-particle&quot;:&quot;&quot;,&quot;non-dropping-particle&quot;:&quot;&quot;},{&quot;family&quot;:&quot;Lee&quot;,&quot;given&quot;:&quot;B. W.&quot;,&quot;parse-names&quot;:false,&quot;dropping-particle&quot;:&quot;&quot;,&quot;non-dropping-particle&quot;:&quot;&quot;},{&quot;family&quot;:&quot;Yang&quot;,&quot;given&quot;:&quot;D. S.&quot;,&quot;parse-names&quot;:false,&quot;dropping-particle&quot;:&quot;&quot;,&quot;non-dropping-particle&quot;:&quot;&quot;},{&quot;family&quot;:&quot;Tran&quot;,&quot;given&quot;:&quot;N.&quot;,&quot;parse-names&quot;:false,&quot;dropping-particle&quot;:&quot;&quot;,&quot;non-dropping-particle&quot;:&quot;&quot;},{&quot;family&quot;:&quot;Dang&quot;,&quot;given&quot;:&quot;N. T.&quot;,&quot;parse-names&quot;:false,&quot;dropping-particle&quot;:&quot;&quot;,&quot;non-dropping-particle&quot;:&quot;&quot;}],&quot;container-title&quot;:&quot;Journal of Magnetism and Magnetic Materials&quot;,&quot;container-title-short&quot;:&quot;J Magn Magn Mater&quot;,&quot;DOI&quot;:&quot;10.1016/j.jmmm.2021.168195&quot;,&quot;ISSN&quot;:&quot;03048853&quot;,&quot;issued&quot;:{&quot;date-parts&quot;:[[2021,11,1]]},&quot;abstract&quot;:&quot;We present the structural characterization, valence change of Fe, Raman spectra, and magnetic and microwave shielding properties of polycrystalline SrFe12-xZnxO19 (x = 0–1) samples. X-ray diffraction and Raman analyses indicated the samples having the M-type hexaferrite structure. The Zn doping caused a remarkable change in the lattice constants. Investigating magnetic hysteresis loops, we found an enhanced saturation magnetization (Ms) as increasing x from 0 to 0.1, and a reduced Ms as x &gt; 0.1. Nearly the same tendency was also observed for the coercive force. Such changes have been thought to the Zn substitution and the valence change of Fe, as affirmed from analyzing the X-ray absorption data. Considering the shielding properties, we observed the samples with a thickness of 1.8 mm showing a low reflection loss. Among the investigated samples, the sample with x = 0.4 had the lowest reflection loss of about −20 dB at frequency of 11.7 GHz, corresponding to ~99% microwave energy being absorbed. We have considered that both dielectric and magnetic losses contribute to the microwave-absorption properties of SrFe12-xZnxO19.&quot;,&quot;publisher&quot;:&quot;Elsevier B.V.&quot;,&quot;volume&quot;:&quot;537&quot;},&quot;isTemporary&quot;:false}]},{&quot;citationID&quot;:&quot;MENDELEY_CITATION_c7f65ef5-1ba8-4001-bf80-7bb25ab5b881&quot;,&quot;properties&quot;:{&quot;noteIndex&quot;:0},&quot;isEdited&quot;:false,&quot;manualOverride&quot;:{&quot;isManuallyOverridden&quot;:false,&quot;citeprocText&quot;:&quot;[21]&quot;,&quot;manualOverrideText&quot;:&quot;&quot;},&quot;citationTag&quot;:&quot;MENDELEY_CITATION_v3_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&quot;,&quot;citationItems&quot;:[{&quot;id&quot;:&quot;a0852c82-8c27-3805-b073-a9ea194cfb2b&quot;,&quot;itemData&quot;:{&quot;type&quot;:&quot;article-journal&quot;,&quot;id&quot;:&quot;a0852c82-8c27-3805-b073-a9ea194cfb2b&quot;,&quot;title&quot;:&quot;Sol-gel synthesis of Cobalt-Bismuth substituted strontium hexaferrites and insight into structural refinement, Microstructural, dielectric and spectroscopic properties&quot;,&quot;author&quot;:[{&quot;family&quot;:&quot;AlObaid&quot;,&quot;given&quot;:&quot;Abeer A.&quot;,&quot;parse-names&quot;:false,&quot;dropping-particle&quot;:&quot;&quot;,&quot;non-dropping-particle&quot;:&quot;&quot;},{&quot;family&quot;:&quot;Usman&quot;,&quot;given&quot;:&quot;Muhammad&quot;,&quot;parse-names&quot;:false,&quot;dropping-particle&quot;:&quot;&quot;,&quot;non-dropping-particle&quot;:&quot;&quot;},{&quot;family&quot;:&quot;Tur Rasool&quot;,&quot;given&quot;:&quot;Raqiqa&quot;,&quot;parse-names&quot;:false,&quot;dropping-particle&quot;:&quot;&quot;,&quot;non-dropping-particle&quot;:&quot;&quot;},{&quot;family&quot;:&quot;Gulbadan&quot;,&quot;given&quot;:&quot;Shagufta&quot;,&quot;parse-names&quot;:false,&quot;dropping-particle&quot;:&quot;&quot;,&quot;non-dropping-particle&quot;:&quot;&quot;},{&quot;family&quot;:&quot;Junaid&quot;,&quot;given&quot;:&quot;Muhammad&quot;,&quot;parse-names&quot;:false,&quot;dropping-particle&quot;:&quot;&quot;,&quot;non-dropping-particle&quot;:&quot;&quot;},{&quot;family&quot;:&quot;Nazir&quot;,&quot;given&quot;:&quot;Ghazanfar&quot;,&quot;parse-names&quot;:false,&quot;dropping-particle&quot;:&quot;&quot;,&quot;non-dropping-particle&quot;:&quot;&quot;},{&quot;family&quot;:&quot;Manzoor&quot;,&quot;given&quot;:&quot;Alina&quot;,&quot;parse-names&quot;:false,&quot;dropping-particle&quot;:&quot;&quot;,&quot;non-dropping-particle&quot;:&quot;&quot;},{&quot;family&quot;:&quot;Azhar Khan&quot;,&quot;given&quot;:&quot;Muhammad&quot;,&quot;parse-names&quot;:false,&quot;dropping-particle&quot;:&quot;&quot;,&quot;non-dropping-particle&quot;:&quot;&quot;}],&quot;container-title&quot;:&quot;Materials Science and Engineering: B&quot;,&quot;DOI&quot;:&quot;10.1016/j.mseb.2024.117413&quot;,&quot;ISSN&quot;:&quot;09215107&quot;,&quot;issued&quot;:{&quot;date-parts&quot;:[[2024,7,1]]},&quot;abstract&quot;:&quot;Bi and Co-substituted strontium (SrFe12O19) hexaferrites were synthesized using the auto-combustion sol–gel method. The structural, Rietveld refinement, microstructural, spectroscopic, and dielectric characterizations were analyzed with X-ray powder diffraction (XRD), scanning electron microscopy (SEM), Fourier transform infrared spectroscopy (FT-IR) and Dielectric analysis, respectively. The XRD investigation of Sr1-xBixFe12-yCoyO19 with (x = 0–0.5, y = 0–1.0) confirmed the single phase of M−type hexagonal ferrites. The change in the value of lattice constant ‘a’ in between 5.87 and 5.95 and ‘c’ 22.07 to 23.81 to be noted. The crystallite size of prepared specimens was determined in (20–29) nm range. The specific stretching vibrations in the FTIR results approves (Fe/Co-O and Bi-O) at three different positions 437.59, 549.94, and 587.53 cm−1. The existence of these band from 437 to 588 cm−1 confirmed the hexagonal structure of these ferrites. The force constants at octahedral sites increased from 1.75 to 2.02 (Dyne cm−1) x 105 and shows insignificant behavior at tetrahedral sites in between (3.33–3.54) Dyne cm−1 x 105 with Bi-Co substitution. The first band 582 cm−1 (ʋ1), is due to the maximum restoring force and vibrations at the tetrahedral site. The second band at a lower wavenumber of ∼ 402 cm−1 (ʋ 2) is due to the vibrations at the octahedral site. The microstructure of all synthesized samples of M−type hexagonal ferrites confirmed using the SEM analysis. The dielectric measurements in 0 to 3 GHZ frequency was done and effect of Bi-Co has been observed. The dielectric constant of all specimens shows the increasing trend from 1.5 GHz to 2.5 GHz with the frequency of the applied AC field. A slight increase was observed in the AC conductivity of these ferrites with the increasing concentration of Bi and Co ions.&quot;,&quot;publisher&quot;:&quot;Elsevier Ltd&quot;,&quot;volume&quot;:&quot;305&quot;,&quot;container-title-short&quot;:&quot;&quot;},&quot;isTemporary&quot;:false}]},{&quot;citationID&quot;:&quot;MENDELEY_CITATION_95970da7-c6f9-44b3-9b9f-ed3a048ad90b&quot;,&quot;properties&quot;:{&quot;noteIndex&quot;:0},&quot;isEdited&quot;:false,&quot;manualOverride&quot;:{&quot;isManuallyOverridden&quot;:false,&quot;citeprocText&quot;:&quot;[22]&quot;,&quot;manualOverrideText&quot;:&quot;&quot;},&quot;citationTag&quot;:&quot;MENDELEY_CITATION_v3_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&quot;,&quot;citationItems&quot;:[{&quot;id&quot;:&quot;3f65ab06-c534-3800-bec3-73708a00b149&quot;,&quot;itemData&quot;:{&quot;type&quot;:&quot;article-journal&quot;,&quot;id&quot;:&quot;3f65ab06-c534-3800-bec3-73708a00b149&quot;,&quot;title&quot;:&quot;Magnetic and catalytic properties of Cu-substituted SrFe12O19 synthesized by tartrate-gel method&quot;,&quot;author&quot;:[{&quot;family&quot;:&quot;Anantharamaiah&quot;,&quot;given&quot;:&quot;P. N.&quot;,&quot;parse-names&quot;:false,&quot;dropping-particle&quot;:&quot;&quot;,&quot;non-dropping-particle&quot;:&quot;&quot;},{&quot;family&quot;:&quot;Chandra&quot;,&quot;given&quot;:&quot;N. Sarath&quot;,&quot;parse-names&quot;:false,&quot;dropping-particle&quot;:&quot;&quot;,&quot;non-dropping-particle&quot;:&quot;&quot;},{&quot;family&quot;:&quot;Shashanka&quot;,&quot;given&quot;:&quot;H. M.&quot;,&quot;parse-names&quot;:false,&quot;dropping-particle&quot;:&quot;&quot;,&quot;non-dropping-particle&quot;:&quot;&quot;},{&quot;family&quot;:&quot;Kumar&quot;,&quot;given&quot;:&quot;R.&quot;,&quot;parse-names&quot;:false,&quot;dropping-particle&quot;:&quot;&quot;,&quot;non-dropping-particle&quot;:&quot;&quot;},{&quot;family&quot;:&quot;Sahoo&quot;,&quot;given&quot;:&quot;B.&quot;,&quot;parse-names&quot;:false,&quot;dropping-particle&quot;:&quot;&quot;,&quot;non-dropping-particle&quot;:&quot;&quot;}],&quot;container-title&quot;:&quot;Advanced Powder Technology&quot;,&quot;DOI&quot;:&quot;10.1016/j.apt.2020.04.004&quot;,&quot;ISSN&quot;:&quot;15685527&quot;,&quot;issued&quot;:{&quot;date-parts&quot;:[[2020,6,1]]},&quot;page&quot;:&quot;2385-2393&quot;,&quot;abstract&quot;:&quot;Cu-substituted strontium-hexaferrites with chemical compositions SrFe12-xCuxO19 (0 ≤ x ≤ 0.8, x = 0, 0.2, 0.4, 0.6 and 0.8) were synthesized successfully by the tartrate-gel route, followed by calcination at 850 °C for 2 h. All the Cu-substituted compositions have single phase with hexagonal crystal structure and P63/mmc space group, but parent compound shows a small amount of hematite impurity phase. This suggests that introduction of Cu helps in reducing the calcination temperature to obtain a single phase compound. Furthermore, all the samples are nanocrystalline in nature with average crystallite size ranging from 40 to 50 nm. The variations in the magnetic parameters with increase in the copper content in the Sr-hexaferrite structure indicate the occupation of Cu at octahedral interstitial site. The above nanocrystalline-hexaferrite powders were employed as catalysts for the reduction of 4-nitrophenol to 4-aminophenol, in aqueous medium. The progress of the catalytic reaction was examined by UV-visible absorbance spectroscopy at different intervals of time. The results indicated that the parent compound (SrFe12O19) was catalytically inactive, while all other Cu-substituted samples exhibited good catalytic activities in transforming 4-nitrophenol into 4-aminophenol. Our results reveal that the catalytic property could be induced in Sr-hexaferrite samples by Cu-substitution at octahedral site.&quot;,&quot;publisher&quot;:&quot;Elsevier B.V.&quot;,&quot;issue&quot;:&quot;6&quot;,&quot;volume&quot;:&quot;31&quot;,&quot;container-title-short&quot;:&quot;&quot;},&quot;isTemporary&quot;:false}]},{&quot;citationID&quot;:&quot;MENDELEY_CITATION_bd8d380f-1d36-4bf6-b1db-4d6c21cc2605&quot;,&quot;properties&quot;:{&quot;noteIndex&quot;:0},&quot;isEdited&quot;:false,&quot;manualOverride&quot;:{&quot;isManuallyOverridden&quot;:false,&quot;citeprocText&quot;:&quot;[23]&quot;,&quot;manualOverrideText&quot;:&quot;&quot;},&quot;citationTag&quot;:&quot;MENDELEY_CITATION_v3_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&quot;,&quot;citationItems&quot;:[{&quot;id&quot;:&quot;47a4b753-1a78-3d68-90c5-586929c31346&quot;,&quot;itemData&quot;:{&quot;type&quot;:&quot;article-journal&quot;,&quot;id&quot;:&quot;47a4b753-1a78-3d68-90c5-586929c31346&quot;,&quot;title&quot;:&quot;Ni doped SrFe12O19 nanoparticles synthesized via micro-emulsion route and photocatalytic activity evaluation for the degradation of crystal violet under visible light irradiation&quot;,&quot;author&quot;:[{&quot;family&quot;:&quot;Irshad&quot;,&quot;given&quot;:&quot;Zunaira&quot;,&quot;parse-names&quot;:false,&quot;dropping-particle&quot;:&quot;&quot;,&quot;non-dropping-particle&quot;:&quot;&quot;},{&quot;family&quot;:&quot;Bibi&quot;,&quot;given&quot;:&quot;Ismat&quot;,&quot;parse-names&quot;:false,&quot;dropping-particle&quot;:&quot;&quot;,&quot;non-dropping-particle&quot;:&quot;&quot;},{&quot;family&quot;:&quot;Ghafoor&quot;,&quot;given&quot;:&quot;Aamir&quot;,&quot;parse-names&quot;:false,&quot;dropping-particle&quot;:&quot;&quot;,&quot;non-dropping-particle&quot;:&quot;&quot;},{&quot;family&quot;:&quot;Majid&quot;,&quot;given&quot;:&quot;Farzana&quot;,&quot;parse-names&quot;:false,&quot;dropping-particle&quot;:&quot;&quot;,&quot;non-dropping-particle&quot;:&quot;&quot;},{&quot;family&quot;:&quot;Kamal&quot;,&quot;given&quot;:&quot;Shagufta&quot;,&quot;parse-names&quot;:false,&quot;dropping-particle&quot;:&quot;&quot;,&quot;non-dropping-particle&quot;:&quot;&quot;},{&quot;family&quot;:&quot;Ezzine&quot;,&quot;given&quot;:&quot;Safa&quot;,&quot;parse-names&quot;:false,&quot;dropping-particle&quot;:&quot;&quot;,&quot;non-dropping-particle&quot;:&quot;&quot;},{&quot;family&quot;:&quot;Elqahtani&quot;,&quot;given&quot;:&quot;Zainab M.&quot;,&quot;parse-names&quot;:false,&quot;dropping-particle&quot;:&quot;&quot;,&quot;non-dropping-particle&quot;:&quot;&quot;},{&quot;family&quot;:&quot;Alwadai&quot;,&quot;given&quot;:&quot;Norah&quot;,&quot;parse-names&quot;:false,&quot;dropping-particle&quot;:&quot;&quot;,&quot;non-dropping-particle&quot;:&quot;&quot;},{&quot;family&quot;:&quot;Messaoudi&quot;,&quot;given&quot;:&quot;Noureddine&quot;,&quot;parse-names&quot;:false,&quot;dropping-particle&quot;:&quot;&quot;,&quot;non-dropping-particle&quot;:&quot;El&quot;},{&quot;family&quot;:&quot;Iqbal&quot;,&quot;given&quot;:&quot;Munawar&quot;,&quot;parse-names&quot;:false,&quot;dropping-particle&quot;:&quot;&quot;,&quot;non-dropping-particle&quot;:&quot;&quot;}],&quot;container-title&quot;:&quot;Results in Physics&quot;,&quot;container-title-short&quot;:&quot;Results Phys&quot;,&quot;DOI&quot;:&quot;10.1016/j.rinp.2022.106006&quot;,&quot;ISSN&quot;:&quot;22113797&quot;,&quot;issued&quot;:{&quot;date-parts&quot;:[[2022,11,1]]},&quot;abstract&quot;:&quot;A series of Ni doped SrNixFe12-xO19 (x = 0.0, 0.05, 0.10, 0.15, 0.20, 0.25) hexaferrites were fabricated through facile micro-emulsion approach and doping content effect was investigated based on structural, dielectric, optical and photocatalytic properties. The prepared materials were characterized via X-ray diffraction (XRD), Raman, Fourier transformed infrared (FTIR), photoluminescence (PL) and UV–vis techniques. The Ni doped SrFe12O19 structure was hexagonal having space group P63/mmc with mean crystallite size in 34–50 nm range. Ferroelectric polarization, coercivity and Remnant polarizations were increased with Ni doping. Dielectric analysis showed the higher values of dielectric parameters with dispersion in low frequency region, which were independent of at high frequency. Optical bandgap was reduced on substitution, which was in 2.31–1.66 eV range, which was in good association with decline in PL analysis. The PCA (photocatalytic activity) of pure SrFe12O19 (SFO) and doped SFNO5 (x = 0.25) material was assessed for removal of crystal violet (CV) dye under visible light illumination. The SFNO5 showed much better PCA and 91 % dye was removed in 90 min with a rate constant of 2.337 × 10-2 min−1 versus pristine SFO (only 55 % with rate constant 8.02 × 10-3 min−1). Results revealed that tuned bandgap and enhanced AC conductivity of doped materials make it crucial candidates for optoelectronic and SOFCs (Solid oxide fuel cell) applications. Owing to the excellent PCA and magnetically separable nature, SrNixFe12-xO19 has potential for the dyes removal from the effluents under solar light irradiation, which could be more economically versus UV based photocatalytic process.&quot;,&quot;publisher&quot;:&quot;Elsevier B.V.&quot;,&quot;volume&quot;:&quot;42&quot;},&quot;isTemporary&quot;:false}]},{&quot;citationID&quot;:&quot;MENDELEY_CITATION_f202a7a8-b2fa-4baa-92b5-71a6db463d3a&quot;,&quot;properties&quot;:{&quot;noteIndex&quot;:0},&quot;isEdited&quot;:false,&quot;manualOverride&quot;:{&quot;isManuallyOverridden&quot;:false,&quot;citeprocText&quot;:&quot;[24]&quot;,&quot;manualOverrideText&quot;:&quot;&quot;},&quot;citationTag&quot;:&quot;MENDELEY_CITATION_v3_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&quot;,&quot;citationItems&quot;:[{&quot;id&quot;:&quot;f950794e-993a-36be-afc4-7e01de09ad5c&quot;,&quot;itemData&quot;:{&quot;type&quot;:&quot;article-journal&quot;,&quot;id&quot;:&quot;f950794e-993a-36be-afc4-7e01de09ad5c&quot;,&quot;title&quot;:&quot;Structural, magnetic, and electrical properties of microwave-sintered Cr3+-Doped Sr hexaferrites&quot;,&quot;author&quot;:[{&quot;family&quot;:&quot;Praveena&quot;,&quot;given&quot;:&quot;K.&quot;,&quot;parse-names&quot;:false,&quot;dropping-particle&quot;:&quot;&quot;,&quot;non-dropping-particle&quot;:&quot;&quot;},{&quot;family&quot;:&quot;Bououdina&quot;,&quot;given&quot;:&quot;M.&quot;,&quot;parse-names&quot;:false,&quot;dropping-particle&quot;:&quot;&quot;,&quot;non-dropping-particle&quot;:&quot;&quot;},{&quot;family&quot;:&quot;Penchal Reddy&quot;,&quot;given&quot;:&quot;M.&quot;,&quot;parse-names&quot;:false,&quot;dropping-particle&quot;:&quot;&quot;,&quot;non-dropping-particle&quot;:&quot;&quot;},{&quot;family&quot;:&quot;Srinath&quot;,&quot;given&quot;:&quot;S.&quot;,&quot;parse-names&quot;:false,&quot;dropping-particle&quot;:&quot;&quot;,&quot;non-dropping-particle&quot;:&quot;&quot;},{&quot;family&quot;:&quot;Sandhya&quot;,&quot;given&quot;:&quot;R.&quot;,&quot;parse-names&quot;:false,&quot;dropping-particle&quot;:&quot;&quot;,&quot;non-dropping-particle&quot;:&quot;&quot;},{&quot;family&quot;:&quot;Katlakunta&quot;,&quot;given&quot;:&quot;Sadhana&quot;,&quot;parse-names&quot;:false,&quot;dropping-particle&quot;:&quot;&quot;,&quot;non-dropping-particle&quot;:&quot;&quot;}],&quot;container-title&quot;:&quot;Journal of Electronic Materials&quot;,&quot;container-title-short&quot;:&quot;J Electron Mater&quot;,&quot;DOI&quot;:&quot;10.1007/s11664-014-3453-2&quot;,&quot;ISSN&quot;:&quot;1543186X&quot;,&quot;issued&quot;:{&quot;date-parts&quot;:[[2015,1,1]]},&quot;page&quot;:&quot;524-531&quot;,&quot;abstract&quot;:&quot;SrCrxFe12−xO19 (x = 0.0, 0.1, 0.3, 0.5, 0.7, 0.9) hexaferrites were prepared by a microwave–hydrothermal method and subsequently sintered at 950°C for 90 min using the microwave sintering method. The results show that, with increasing Cr3+ content, the lattice parameters changed anisotropically. The average grain sizes of sintered samples were in the range of 280 nm to 660 nm. The saturation magnetization systematically decreased with increasing Cr3+ doping, but the coercivity values increased. The electrical resistivity (log ρ) decreased linearly with increasing temperature up to a certain temperature known as the transition temperature (Tc), and Tc decreased with further increase (x &gt; 0.5) of the Cr3+ content. This decrease in log ρ and the activation energy (Eg) is due to electron hopping and occupancy of doped ions at different lattice sites. We found that the dielectric constant and dielectric loss for all the samples decreased with the Cr3+ content. The structural, magnetic, and electrical properties of Cr3+-doped SrFe12O19 hexaferrites have thus been investigated.&quot;,&quot;publisher&quot;:&quot;Springer Science and Business Media, LLC&quot;,&quot;issue&quot;:&quot;1&quot;,&quot;volume&quot;:&quot;44&quot;},&quot;isTemporary&quot;:false}]},{&quot;citationID&quot;:&quot;MENDELEY_CITATION_4d1149be-48bd-4b65-85c1-66ff1ff21adf&quot;,&quot;properties&quot;:{&quot;noteIndex&quot;:0},&quot;isEdited&quot;:false,&quot;manualOverride&quot;:{&quot;isManuallyOverridden&quot;:false,&quot;citeprocText&quot;:&quot;[25]&quot;,&quot;manualOverrideText&quot;:&quot;&quot;},&quot;citationTag&quot;:&quot;MENDELEY_CITATION_v3_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&quot;,&quot;citationItems&quot;:[{&quot;id&quot;:&quot;789d9a3f-2faa-3dda-849c-3ec516589991&quot;,&quot;itemData&quot;:{&quot;type&quot;:&quot;article-journal&quot;,&quot;id&quot;:&quot;789d9a3f-2faa-3dda-849c-3ec516589991&quot;,&quot;title&quot;:&quot;Physical and magnetic properties of highly aluminum doped strontium ferrite nanoparticles prepared by auto-combustion route&quot;,&quot;author&quot;:[{&quot;family&quot;:&quot;Luo&quot;,&quot;given&quot;:&quot;H.&quot;,&quot;parse-names&quot;:false,&quot;dropping-particle&quot;:&quot;&quot;,&quot;non-dropping-particle&quot;:&quot;&quot;},{&quot;family&quot;:&quot;Rai&quot;,&quot;given&quot;:&quot;B. K.&quot;,&quot;parse-names&quot;:false,&quot;dropping-particle&quot;:&quot;&quot;,&quot;non-dropping-particle&quot;:&quot;&quot;},{&quot;family&quot;:&quot;Mishra&quot;,&quot;given&quot;:&quot;S. R.&quot;,&quot;parse-names&quot;:false,&quot;dropping-particle&quot;:&quot;&quot;,&quot;non-dropping-particle&quot;:&quot;&quot;},{&quot;family&quot;:&quot;Nguyen&quot;,&quot;given&quot;:&quot;V.&quot;,&quot;parse-names&quot;:false,&quot;dropping-particle&quot;:&quot;V.&quot;,&quot;non-dropping-particle&quot;:&quot;&quot;},{&quot;family&quot;:&quot;Liu&quot;,&quot;given&quot;:&quot;J. P.&quot;,&quot;parse-names&quot;:false,&quot;dropping-particle&quot;:&quot;&quot;,&quot;non-dropping-particle&quot;:&quot;&quot;}],&quot;container-title&quot;:&quot;Journal of Magnetism and Magnetic Materials&quot;,&quot;container-title-short&quot;:&quot;J Magn Magn Mater&quot;,&quot;DOI&quot;:&quot;10.1016/j.jmmm.2012.02.106&quot;,&quot;ISSN&quot;:&quot;03048853&quot;,&quot;issued&quot;:{&quot;date-parts&quot;:[[2012,8]]},&quot;page&quot;:&quot;2602-2608&quot;,&quot;abstract&quot;:&quot;Highly Al 3 ion doped nanocrystalline SrFe 12-xAl xO 19 (0≤x≤12), were prepared by the auto-combustion method and heat treated in air at 1100 °C for 12 h. The phase identification of the powders performed using x-ray diffraction show presence of high-purity hexaferrite phase and absence of any secondary phases. With Al 3 doping, the lattice parameters decrease due to smaller Al 3 ion replacing Fe 3 ions. Morphological analysis performed using transmission electron microscope show growth of needle shaped ferrites with high aspect ratio at Al 3 ion content exceeding x≥2. Al 3 substitution modifies saturation magnetization (M S) and coercivity (H C). The room temperature M S values continuously reduced while H C value increased to a maximum value of 18,100 Oe at x=4, which is an unprecedented increase (∼321%) in the coercivity as compared to pure Sr-Ferrite. However, at higher Al 3 content x&gt;4, a decline in magnetization and coercivity has been observed. The magnetic results indicate that the best results for applications of this ferrite will be obtained with an iron deficiency in the stoichiometric formulation. © 2012 Elsevier B.V.&quot;,&quot;issue&quot;:&quot;17&quot;,&quot;volume&quot;:&quot;324&quot;},&quot;isTemporary&quot;:false}]},{&quot;citationID&quot;:&quot;MENDELEY_CITATION_40ab3391-f213-4b52-bd89-40a339611665&quot;,&quot;properties&quot;:{&quot;noteIndex&quot;:0},&quot;isEdited&quot;:false,&quot;manualOverride&quot;:{&quot;isManuallyOverridden&quot;:false,&quot;citeprocText&quot;:&quot;[26]&quot;,&quot;manualOverrideText&quot;:&quot;&quot;},&quot;citationTag&quot;:&quot;MENDELEY_CITATION_v3_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&quot;,&quot;citationItems&quot;:[{&quot;id&quot;:&quot;17d1a5f3-d136-376f-a343-3ce4a8555e8a&quot;,&quot;itemData&quot;:{&quot;type&quot;:&quot;paper-conference&quot;,&quot;id&quot;:&quot;17d1a5f3-d136-376f-a343-3ce4a8555e8a&quot;,&quot;title&quot;:&quot;Effect of calcination temperature on structural and magnetic properties of lightly lanthanum substituted M-type strontium cobalt hexaferrites&quot;,&quot;author&quot;:[{&quot;family&quot;:&quot;Chauhan&quot;,&quot;given&quot;:&quot;Chetna C.&quot;,&quot;parse-names&quot;:false,&quot;dropping-particle&quot;:&quot;&quot;,&quot;non-dropping-particle&quot;:&quot;&quot;},{&quot;family&quot;:&quot;Gupta&quot;,&quot;given&quot;:&quot;Tanuj&quot;,&quot;parse-names&quot;:false,&quot;dropping-particle&quot;:&quot;&quot;,&quot;non-dropping-particle&quot;:&quot;&quot;},{&quot;family&quot;:&quot;Gor&quot;,&quot;given&quot;:&quot;Abhishek A.&quot;,&quot;parse-names&quot;:false,&quot;dropping-particle&quot;:&quot;&quot;,&quot;non-dropping-particle&quot;:&quot;&quot;},{&quot;family&quot;:&quot;Jotania&quot;,&quot;given&quot;:&quot;Kanti R.&quot;,&quot;parse-names&quot;:false,&quot;dropping-particle&quot;:&quot;&quot;,&quot;non-dropping-particle&quot;:&quot;&quot;},{&quot;family&quot;:&quot;Jotania&quot;,&quot;given&quot;:&quot;Rajshree B.&quot;,&quot;parse-names&quot;:false,&quot;dropping-particle&quot;:&quot;&quot;,&quot;non-dropping-particle&quot;:&quot;&quot;}],&quot;container-title&quot;:&quot;Materials Today: Proceedings&quot;,&quot;container-title-short&quot;:&quot;Mater Today Proc&quot;,&quot;DOI&quot;:&quot;10.1016/j.matpr.2020.12.1184&quot;,&quot;ISSN&quot;:&quot;22147853&quot;,&quot;issued&quot;:{&quot;date-parts&quot;:[[2020]]},&quot;page&quot;:&quot;715-718&quot;,&quot;abstract&quot;:&quot;A series of M-type lanthanum substituted strontium cobalt hexaferrites, Sr0.5Co0.5LaxFe12-xO19(x=0.0, 0.05, 0.15 and 0.2) was synthesized using the simple heat treatment method. The synthesized hexagonal ferrites were calcinated at 950°C and 1050°C for 3 hrs in a muffle furnace and then slowly cooled to room temperature. X-ray diffraction (XRD) technique and magnetic hysteresis loops were used to investigate the structural and magnetic properties of prepared samples respectively. The X-ray diffraction analysis of all the samples shows the presence of M- type hexagonal ferrite and hematite phases. Room temperature magnetic hysteresis loops analysis shows the increase in saturation magnetization with the increase in lanthanum substitution.&quot;,&quot;publisher&quot;:&quot;Elsevier Ltd&quot;,&quot;volume&quot;:&quot;47&quot;},&quot;isTemporary&quot;:false}]},{&quot;citationID&quot;:&quot;MENDELEY_CITATION_8ca3cb24-c373-4a95-bab5-1c33070e2c81&quot;,&quot;properties&quot;:{&quot;noteIndex&quot;:0},&quot;isEdited&quot;:false,&quot;manualOverride&quot;:{&quot;isManuallyOverridden&quot;:false,&quot;citeprocText&quot;:&quot;[27]&quot;,&quot;manualOverrideText&quot;:&quot;&quot;},&quot;citationTag&quot;:&quot;MENDELEY_CITATION_v3_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&quot;,&quot;citationItems&quot;:[{&quot;id&quot;:&quot;79800585-c95b-37f6-b630-35a3aa318437&quot;,&quot;itemData&quot;:{&quot;type&quot;:&quot;article-journal&quot;,&quot;id&quot;:&quot;79800585-c95b-37f6-b630-35a3aa318437&quot;,&quot;title&quot;:&quot;Enhancement of magnetic properties in Mn-Zn substituted M-type Sr-hexaferrites&quot;,&quot;author&quot;:[{&quot;family&quot;:&quot;Kang&quot;,&quot;given&quot;:&quot;Young Min&quot;,&quot;parse-names&quot;:false,&quot;dropping-particle&quot;:&quot;&quot;,&quot;non-dropping-particle&quot;:&quot;&quot;},{&quot;family&quot;:&quot;Kwon&quot;,&quot;given&quot;:&quot;Young Ho&quot;,&quot;parse-names&quot;:false,&quot;dropping-particle&quot;:&quot;&quot;,&quot;non-dropping-particle&quot;:&quot;&quot;},{&quot;family&quot;:&quot;Kim&quot;,&quot;given&quot;:&quot;Min Ho&quot;,&quot;parse-names&quot;:false,&quot;dropping-particle&quot;:&quot;&quot;,&quot;non-dropping-particle&quot;:&quot;&quot;},{&quot;family&quot;:&quot;Lee&quot;,&quot;given&quot;:&quot;Dong Young&quot;,&quot;parse-names&quot;:false,&quot;dropping-particle&quot;:&quot;&quot;,&quot;non-dropping-particle&quot;:&quot;&quot;}],&quot;container-title&quot;:&quot;Journal of Magnetism and Magnetic Materials&quot;,&quot;container-title-short&quot;:&quot;J Magn Magn Mater&quot;,&quot;DOI&quot;:&quot;10.1016/j.jmmm.2015.01.048&quot;,&quot;ISSN&quot;:&quot;03048853&quot;,&quot;issued&quot;:{&quot;date-parts&quot;:[[2015,5,15]]},&quot;page&quot;:&quot;10-14&quot;,&quot;abstract&quot;:&quot;We report the magnetic properties of Mn-Zn substituted M-type Sr-hexaferrites (SrM), SrFe12-2xMnxZnxO19, and compare them with those of non-substituted SrM and La-Zn substituted SrM. The highest saturation magnetization (MS) of 75.6 emu/g was obtained at a Mn-Zn substitution of x=0.1 (SrFe11.8Mn0.1Zn0.1O19), which is higher than those of the non-substituted SrM and La-Zn substituted SrM by 2.6% and 1.7%, respectively. The enhanced MS can be attributed to the selective substitution of Zn2+ and Mn4+ into the down-spin site of Fe3+ (4f1 or 4f2). Sintered anisotropic magnets fabricated with the optimal Mn-Zn doping level of x=0.1 exhibited a remanent magnetic induction (Br) over 4300 G and maximum energy product (BH)max of ~4.6 MGOe (36.6 kJ/m3).&quot;,&quot;publisher&quot;:&quot;Elsevier&quot;,&quot;volume&quot;:&quot;382&quot;},&quot;isTemporary&quot;:false}]},{&quot;citationID&quot;:&quot;MENDELEY_CITATION_84db11ad-5743-4077-aaaf-8b5ea1ad4bc5&quot;,&quot;properties&quot;:{&quot;noteIndex&quot;:0},&quot;isEdited&quot;:false,&quot;manualOverride&quot;:{&quot;isManuallyOverridden&quot;:false,&quot;citeprocText&quot;:&quot;[28]&quot;,&quot;manualOverrideText&quot;:&quot;&quot;},&quot;citationTag&quot;:&quot;MENDELEY_CITATION_v3_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&quot;,&quot;citationItems&quot;:[{&quot;id&quot;:&quot;436fe24f-6b50-3ea0-9aa6-2d2412d71f62&quot;,&quot;itemData&quot;:{&quot;type&quot;:&quot;article-journal&quot;,&quot;id&quot;:&quot;436fe24f-6b50-3ea0-9aa6-2d2412d71f62&quot;,&quot;title&quot;:&quot;Magnetic properties of Sr0.95Nd0.05Fe12-xScxO19 hexaferrite nanoparticles&quot;,&quot;author&quot;:[{&quot;family&quot;:&quot;Hilczer&quot;,&quot;given&quot;:&quot;Andrzej&quot;,&quot;parse-names&quot;:false,&quot;dropping-particle&quot;:&quot;&quot;,&quot;non-dropping-particle&quot;:&quot;&quot;},{&quot;family&quot;:&quot;Pasińska&quot;,&quot;given&quot;:&quot;Katarzyna&quot;,&quot;parse-names&quot;:false,&quot;dropping-particle&quot;:&quot;&quot;,&quot;non-dropping-particle&quot;:&quot;&quot;}],&quot;container-title&quot;:&quot;Journal of Alloys and Compounds&quot;,&quot;container-title-short&quot;:&quot;J Alloys Compd&quot;,&quot;DOI&quot;:&quot;10.1016/j.jallcom.2020.156969&quot;,&quot;ISSN&quot;:&quot;09258388&quot;,&quot;issued&quot;:{&quot;date-parts&quot;:[[2021,1,25]]},&quot;abstract&quot;:&quot;Sr0.95Nd0.05Fe12-xScxO19 (0 ≤ x ≤ 1.56) nanocrystallites, 50–100 nm thick, were obtained by citric sol-gel method. Single P63/mmc phase with lattice parameters increasing continuously with x was proved by X-ray diffraction. Scanning electron microscope control of the microstructure shows a decrease in particle size with increasing x from 1000 to ∼250 nm. Saturated hysteresis loops were obtained in field of 5 T and magnetization switching via curling mode was observed for crystallites with sizes from 1000 to ∼600 nm. For smaller particles magnetization was switched via coherent reorientation. The effect of doping on magnetic properties was apparent in samples containing more than one Sc3+ ion substituting Fe3+ pro one unit cell (x ≥ 0.60). The saturation magnetization was found to increase on cooling from 300 K and for samples with x ≥ 0.60 exhibits local maximum at Tcone temperatures considerably lower in comparison with those of bulk counterparts. The appearance of conical magnetic order is reflected in temperature dependences of extrinsic magnetic properties, coercivity and remanence, which decrease also on doping. Temperature variation of magnetization in zero field cooling/field cooling modes shows that Tcone is shifted downwards with increasing field.&quot;,&quot;publisher&quot;:&quot;Elsevier Ltd&quot;,&quot;volume&quot;:&quot;852&quot;},&quot;isTemporary&quot;:false}]},{&quot;citationID&quot;:&quot;MENDELEY_CITATION_04e22bf8-63e9-4ebe-8382-6f6d3c79777f&quot;,&quot;properties&quot;:{&quot;noteIndex&quot;:0},&quot;isEdited&quot;:false,&quot;manualOverride&quot;:{&quot;isManuallyOverridden&quot;:false,&quot;citeprocText&quot;:&quot;[29]&quot;,&quot;manualOverrideText&quot;:&quot;&quot;},&quot;citationTag&quot;:&quot;MENDELEY_CITATION_v3_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&quot;,&quot;citationItems&quot;:[{&quot;id&quot;:&quot;a9d5ee2c-ce26-301b-82ab-4372532beed6&quot;,&quot;itemData&quot;:{&quot;type&quot;:&quot;article-journal&quot;,&quot;id&quot;:&quot;a9d5ee2c-ce26-301b-82ab-4372532beed6&quot;,&quot;title&quot;:&quot;Tailoring structural, morphological, and magnetic properties of Sr0.54Ca0.46Fe6.5-xNixAl5.5O19 hexaferrites via Ni substitution&quot;,&quot;author&quot;:[{&quot;family&quot;:&quot;Elkhouad&quot;,&quot;given&quot;:&quot;S.&quot;,&quot;parse-names&quot;:false,&quot;dropping-particle&quot;:&quot;&quot;,&quot;non-dropping-particle&quot;:&quot;&quot;},{&quot;family&quot;:&quot;Yamkane&quot;,&quot;given&quot;:&quot;Z.&quot;,&quot;parse-names&quot;:false,&quot;dropping-particle&quot;:&quot;&quot;,&quot;non-dropping-particle&quot;:&quot;&quot;},{&quot;family&quot;:&quot;Sadik&quot;,&quot;given&quot;:&quot;M.&quot;,&quot;parse-names&quot;:false,&quot;dropping-particle&quot;:&quot;&quot;,&quot;non-dropping-particle&quot;:&quot;&quot;},{&quot;family&quot;:&quot;Moubah&quot;,&quot;given&quot;:&quot;R.&quot;,&quot;parse-names&quot;:false,&quot;dropping-particle&quot;:&quot;&quot;,&quot;non-dropping-particle&quot;:&quot;&quot;},{&quot;family&quot;:&quot;Moutataouia&quot;,&quot;given&quot;:&quot;M.&quot;,&quot;parse-names&quot;:false,&quot;dropping-particle&quot;:&quot;&quot;,&quot;non-dropping-particle&quot;:&quot;&quot;},{&quot;family&quot;:&quot;Lassri&quot;,&quot;given&quot;:&quot;H.&quot;,&quot;parse-names&quot;:false,&quot;dropping-particle&quot;:&quot;&quot;,&quot;non-dropping-particle&quot;:&quot;&quot;},{&quot;family&quot;:&quot;Bessais&quot;,&quot;given&quot;:&quot;L.&quot;,&quot;parse-names&quot;:false,&quot;dropping-particle&quot;:&quot;&quot;,&quot;non-dropping-particle&quot;:&quot;&quot;},{&quot;family&quot;:&quot;Horcheni&quot;,&quot;given&quot;:&quot;J.&quot;,&quot;parse-names&quot;:false,&quot;dropping-particle&quot;:&quot;&quot;,&quot;non-dropping-particle&quot;:&quot;&quot;},{&quot;family&quot;:&quot;Jaballah&quot;,&quot;given&quot;:&quot;H.&quot;,&quot;parse-names&quot;:false,&quot;dropping-particle&quot;:&quot;&quot;,&quot;non-dropping-particle&quot;:&quot;&quot;},{&quot;family&quot;:&quot;Abdellaoui&quot;,&quot;given&quot;:&quot;M.&quot;,&quot;parse-names&quot;:false,&quot;dropping-particle&quot;:&quot;&quot;,&quot;non-dropping-particle&quot;:&quot;&quot;}],&quot;container-title&quot;:&quot;Solid State Communications&quot;,&quot;container-title-short&quot;:&quot;Solid State Commun&quot;,&quot;DOI&quot;:&quot;10.1016/j.ssc.2024.115760&quot;,&quot;ISSN&quot;:&quot;00381098&quot;,&quot;issued&quot;:{&quot;date-parts&quot;:[[2025,2,1]]},&quot;abstract&quot;:&quot;Sr0.54Ca0,46Fe6.5-xNixAl5.5O19 (0 ≤ x ≤ 0.3) hexaferrite powders were prepared by the sol-gel auto combustion method and characterized using X-ray diffraction (XRD), scanning electron microscopy (SEM) and energy-dispersive X-ray spectroscopy (EDX). Magnetic measurements were performed with physical properties measurement system (PPMS). The lattice parameters, volume, and lattice strain were calculated. XRD analyses revealed a reduction in crystallite size with increasing Ni content. Interestingly, the magnetic analysis indicated that nickel, with its low magnetic moment, significantly enhanced the magnetization of Sr0.54Ca0.46Fe6.5-xNixAl5.5O19 (0.0 ≤ x ≤ 0.3) and reduced the coercive field. Furthermore, the Law of Approach to Saturation (LAS) theory was employed to extract the first anisotropy constant, the anisotropy field, and several essential magnetic parameters, providing valuable insights into the magnetic behavior of samples.&quot;,&quot;publisher&quot;:&quot;Elsevier Ltd&quot;,&quot;volume&quot;:&quot;396&quot;},&quot;isTemporary&quot;:false}]},{&quot;citationID&quot;:&quot;MENDELEY_CITATION_2cc901ba-cfa8-4594-9b75-40d7048d3b07&quot;,&quot;properties&quot;:{&quot;noteIndex&quot;:0},&quot;isEdited&quot;:false,&quot;manualOverride&quot;:{&quot;isManuallyOverridden&quot;:false,&quot;citeprocText&quot;:&quot;[21]&quot;,&quot;manualOverrideText&quot;:&quot;&quot;},&quot;citationTag&quot;:&quot;MENDELEY_CITATION_v3_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&quot;,&quot;citationItems&quot;:[{&quot;id&quot;:&quot;a0852c82-8c27-3805-b073-a9ea194cfb2b&quot;,&quot;itemData&quot;:{&quot;type&quot;:&quot;article-journal&quot;,&quot;id&quot;:&quot;a0852c82-8c27-3805-b073-a9ea194cfb2b&quot;,&quot;title&quot;:&quot;Sol-gel synthesis of Cobalt-Bismuth substituted strontium hexaferrites and insight into structural refinement, Microstructural, dielectric and spectroscopic properties&quot;,&quot;author&quot;:[{&quot;family&quot;:&quot;AlObaid&quot;,&quot;given&quot;:&quot;Abeer A.&quot;,&quot;parse-names&quot;:false,&quot;dropping-particle&quot;:&quot;&quot;,&quot;non-dropping-particle&quot;:&quot;&quot;},{&quot;family&quot;:&quot;Usman&quot;,&quot;given&quot;:&quot;Muhammad&quot;,&quot;parse-names&quot;:false,&quot;dropping-particle&quot;:&quot;&quot;,&quot;non-dropping-particle&quot;:&quot;&quot;},{&quot;family&quot;:&quot;Tur Rasool&quot;,&quot;given&quot;:&quot;Raqiqa&quot;,&quot;parse-names&quot;:false,&quot;dropping-particle&quot;:&quot;&quot;,&quot;non-dropping-particle&quot;:&quot;&quot;},{&quot;family&quot;:&quot;Gulbadan&quot;,&quot;given&quot;:&quot;Shagufta&quot;,&quot;parse-names&quot;:false,&quot;dropping-particle&quot;:&quot;&quot;,&quot;non-dropping-particle&quot;:&quot;&quot;},{&quot;family&quot;:&quot;Junaid&quot;,&quot;given&quot;:&quot;Muhammad&quot;,&quot;parse-names&quot;:false,&quot;dropping-particle&quot;:&quot;&quot;,&quot;non-dropping-particle&quot;:&quot;&quot;},{&quot;family&quot;:&quot;Nazir&quot;,&quot;given&quot;:&quot;Ghazanfar&quot;,&quot;parse-names&quot;:false,&quot;dropping-particle&quot;:&quot;&quot;,&quot;non-dropping-particle&quot;:&quot;&quot;},{&quot;family&quot;:&quot;Manzoor&quot;,&quot;given&quot;:&quot;Alina&quot;,&quot;parse-names&quot;:false,&quot;dropping-particle&quot;:&quot;&quot;,&quot;non-dropping-particle&quot;:&quot;&quot;},{&quot;family&quot;:&quot;Azhar Khan&quot;,&quot;given&quot;:&quot;Muhammad&quot;,&quot;parse-names&quot;:false,&quot;dropping-particle&quot;:&quot;&quot;,&quot;non-dropping-particle&quot;:&quot;&quot;}],&quot;container-title&quot;:&quot;Materials Science and Engineering: B&quot;,&quot;DOI&quot;:&quot;10.1016/j.mseb.2024.117413&quot;,&quot;ISSN&quot;:&quot;09215107&quot;,&quot;issued&quot;:{&quot;date-parts&quot;:[[2024,7,1]]},&quot;abstract&quot;:&quot;Bi and Co-substituted strontium (SrFe12O19) hexaferrites were synthesized using the auto-combustion sol–gel method. The structural, Rietveld refinement, microstructural, spectroscopic, and dielectric characterizations were analyzed with X-ray powder diffraction (XRD), scanning electron microscopy (SEM), Fourier transform infrared spectroscopy (FT-IR) and Dielectric analysis, respectively. The XRD investigation of Sr1-xBixFe12-yCoyO19 with (x = 0–0.5, y = 0–1.0) confirmed the single phase of M−type hexagonal ferrites. The change in the value of lattice constant ‘a’ in between 5.87 and 5.95 and ‘c’ 22.07 to 23.81 to be noted. The crystallite size of prepared specimens was determined in (20–29) nm range. The specific stretching vibrations in the FTIR results approves (Fe/Co-O and Bi-O) at three different positions 437.59, 549.94, and 587.53 cm−1. The existence of these band from 437 to 588 cm−1 confirmed the hexagonal structure of these ferrites. The force constants at octahedral sites increased from 1.75 to 2.02 (Dyne cm−1) x 105 and shows insignificant behavior at tetrahedral sites in between (3.33–3.54) Dyne cm−1 x 105 with Bi-Co substitution. The first band 582 cm−1 (ʋ1), is due to the maximum restoring force and vibrations at the tetrahedral site. The second band at a lower wavenumber of ∼ 402 cm−1 (ʋ 2) is due to the vibrations at the octahedral site. The microstructure of all synthesized samples of M−type hexagonal ferrites confirmed using the SEM analysis. The dielectric measurements in 0 to 3 GHZ frequency was done and effect of Bi-Co has been observed. The dielectric constant of all specimens shows the increasing trend from 1.5 GHz to 2.5 GHz with the frequency of the applied AC field. A slight increase was observed in the AC conductivity of these ferrites with the increasing concentration of Bi and Co ions.&quot;,&quot;publisher&quot;:&quot;Elsevier Ltd&quot;,&quot;volume&quot;:&quot;305&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15DFE-7F28-4B4A-A65C-5B9164052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18</Pages>
  <Words>2785</Words>
  <Characters>1587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Fizaan Khan</cp:lastModifiedBy>
  <cp:revision>290</cp:revision>
  <dcterms:created xsi:type="dcterms:W3CDTF">2025-04-17T15:29:00Z</dcterms:created>
  <dcterms:modified xsi:type="dcterms:W3CDTF">2025-04-28T02:35:00Z</dcterms:modified>
</cp:coreProperties>
</file>